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7C52F8E2" w:rsidR="008804B5" w:rsidRDefault="008804B5" w:rsidP="008804B5">
      <w:pPr>
        <w:jc w:val="center"/>
        <w:rPr>
          <w:rFonts w:ascii="Avenir LT Std 35 Light" w:hAnsi="Avenir LT Std 35 Light"/>
          <w:sz w:val="44"/>
          <w:szCs w:val="44"/>
        </w:rPr>
      </w:pPr>
    </w:p>
    <w:p w14:paraId="1622ED04" w14:textId="000C1E10" w:rsidR="00FE7604" w:rsidRDefault="00546436" w:rsidP="008804B5">
      <w:pPr>
        <w:jc w:val="center"/>
        <w:rPr>
          <w:rFonts w:ascii="Avenir LT Std 35 Light" w:hAnsi="Avenir LT Std 35 Light"/>
          <w:sz w:val="44"/>
          <w:szCs w:val="44"/>
        </w:rPr>
      </w:pPr>
      <w:r w:rsidRPr="00546436">
        <w:rPr>
          <w:rFonts w:ascii="Avenir LT Std 35 Light" w:hAnsi="Avenir LT Std 35 Light"/>
          <w:sz w:val="44"/>
          <w:szCs w:val="44"/>
        </w:rPr>
        <w:t>BSB51518 - Diploma of Business (Procurement) (Release 2)</w:t>
      </w:r>
    </w:p>
    <w:p w14:paraId="6BE9F7B8" w14:textId="77777777" w:rsidR="00546436" w:rsidRDefault="00546436"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64EDEE6E" w14:textId="77777777" w:rsidR="00A14902" w:rsidRPr="00D44360" w:rsidRDefault="00A14902" w:rsidP="00A14902">
      <w:pPr>
        <w:pStyle w:val="Heading1"/>
      </w:pPr>
      <w:bookmarkStart w:id="4" w:name="_Toc19790672"/>
      <w:r w:rsidRPr="00D44360">
        <w:lastRenderedPageBreak/>
        <w:t>BSBPRC504 Manage a supply chain</w:t>
      </w:r>
      <w:bookmarkEnd w:id="4"/>
    </w:p>
    <w:p w14:paraId="16E0F144" w14:textId="77777777" w:rsidR="00A14902" w:rsidRDefault="00A14902" w:rsidP="00A14902">
      <w:r>
        <w:t>This unit describes the skills and knowledge required to manage a supply chain, including the commercial and technical capabilities to ensure outcomes achieve organisational objectives. It applies to individuals who are responsible for managing a supply chain in an organisation.</w:t>
      </w:r>
    </w:p>
    <w:p w14:paraId="4E94887B" w14:textId="77777777" w:rsidR="00A14902" w:rsidRDefault="00A14902" w:rsidP="00A14902"/>
    <w:tbl>
      <w:tblPr>
        <w:tblStyle w:val="TableGrid"/>
        <w:tblW w:w="0" w:type="auto"/>
        <w:tblLook w:val="04A0" w:firstRow="1" w:lastRow="0" w:firstColumn="1" w:lastColumn="0" w:noHBand="0" w:noVBand="1"/>
      </w:tblPr>
      <w:tblGrid>
        <w:gridCol w:w="2294"/>
        <w:gridCol w:w="1350"/>
        <w:gridCol w:w="1322"/>
        <w:gridCol w:w="1532"/>
        <w:gridCol w:w="1381"/>
        <w:gridCol w:w="1130"/>
      </w:tblGrid>
      <w:tr w:rsidR="00A14902" w14:paraId="72E96991" w14:textId="77777777" w:rsidTr="00056CD2">
        <w:trPr>
          <w:tblHeader/>
        </w:trPr>
        <w:tc>
          <w:tcPr>
            <w:tcW w:w="2912" w:type="dxa"/>
          </w:tcPr>
          <w:p w14:paraId="3344BB2A" w14:textId="77777777" w:rsidR="00A14902" w:rsidRDefault="00A14902" w:rsidP="00056CD2"/>
        </w:tc>
        <w:tc>
          <w:tcPr>
            <w:tcW w:w="1431" w:type="dxa"/>
          </w:tcPr>
          <w:p w14:paraId="6ECD03FC" w14:textId="77777777" w:rsidR="00A14902" w:rsidRDefault="00A14902" w:rsidP="00056CD2">
            <w:pPr>
              <w:rPr>
                <w:b/>
                <w:bCs/>
              </w:rPr>
            </w:pPr>
            <w:r w:rsidRPr="00C17BDE">
              <w:rPr>
                <w:b/>
                <w:bCs/>
              </w:rPr>
              <w:t>I have skills and knowledge in this area</w:t>
            </w:r>
          </w:p>
          <w:p w14:paraId="4A1ED08F" w14:textId="77777777" w:rsidR="00A14902" w:rsidRPr="00620271" w:rsidRDefault="00A14902" w:rsidP="00056CD2">
            <w:pPr>
              <w:rPr>
                <w:b/>
                <w:bCs/>
              </w:rPr>
            </w:pPr>
            <w:r>
              <w:rPr>
                <w:b/>
                <w:bCs/>
              </w:rPr>
              <w:t>(1 point)</w:t>
            </w:r>
          </w:p>
        </w:tc>
        <w:tc>
          <w:tcPr>
            <w:tcW w:w="1325" w:type="dxa"/>
          </w:tcPr>
          <w:p w14:paraId="1B33DB16" w14:textId="77777777" w:rsidR="00A14902" w:rsidRPr="00620271" w:rsidRDefault="00A14902"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F68AC5E" w14:textId="77777777" w:rsidR="00A14902" w:rsidRPr="00C17BDE" w:rsidRDefault="00A14902" w:rsidP="00056CD2">
            <w:pPr>
              <w:rPr>
                <w:b/>
                <w:bCs/>
              </w:rPr>
            </w:pPr>
            <w:r w:rsidRPr="00C17BDE">
              <w:rPr>
                <w:b/>
                <w:bCs/>
              </w:rPr>
              <w:t>I have performed these tasks:</w:t>
            </w:r>
          </w:p>
          <w:p w14:paraId="5DA94FAA" w14:textId="77777777" w:rsidR="00A14902" w:rsidRPr="007C797B" w:rsidRDefault="00A14902" w:rsidP="00056CD2">
            <w:pPr>
              <w:rPr>
                <w:b/>
                <w:bCs/>
              </w:rPr>
            </w:pPr>
            <w:r w:rsidRPr="007C797B">
              <w:rPr>
                <w:b/>
                <w:bCs/>
              </w:rPr>
              <w:t>Rarely = 1 point</w:t>
            </w:r>
          </w:p>
          <w:p w14:paraId="43620B78" w14:textId="77777777" w:rsidR="00A14902" w:rsidRPr="007C797B" w:rsidRDefault="00A14902" w:rsidP="00056CD2">
            <w:pPr>
              <w:rPr>
                <w:b/>
                <w:bCs/>
              </w:rPr>
            </w:pPr>
            <w:r w:rsidRPr="007C797B">
              <w:rPr>
                <w:b/>
                <w:bCs/>
              </w:rPr>
              <w:t>Sometimes</w:t>
            </w:r>
            <w:r>
              <w:rPr>
                <w:b/>
                <w:bCs/>
              </w:rPr>
              <w:t xml:space="preserve"> = 2 points</w:t>
            </w:r>
          </w:p>
          <w:p w14:paraId="235EC4DA" w14:textId="77777777" w:rsidR="00A14902" w:rsidRPr="007C797B" w:rsidRDefault="00A14902" w:rsidP="00056CD2">
            <w:pPr>
              <w:rPr>
                <w:b/>
                <w:bCs/>
              </w:rPr>
            </w:pPr>
            <w:r w:rsidRPr="007C797B">
              <w:rPr>
                <w:b/>
                <w:bCs/>
              </w:rPr>
              <w:t>Frequently = 3 points</w:t>
            </w:r>
          </w:p>
        </w:tc>
        <w:tc>
          <w:tcPr>
            <w:tcW w:w="1392" w:type="dxa"/>
          </w:tcPr>
          <w:p w14:paraId="05B292E6" w14:textId="77777777" w:rsidR="00A14902" w:rsidRDefault="00A14902" w:rsidP="00056CD2">
            <w:pPr>
              <w:rPr>
                <w:b/>
                <w:bCs/>
              </w:rPr>
            </w:pPr>
            <w:r w:rsidRPr="00C17BDE">
              <w:rPr>
                <w:b/>
                <w:bCs/>
              </w:rPr>
              <w:t>I can collect documents and evidence that show I have undertaken these tasks</w:t>
            </w:r>
          </w:p>
          <w:p w14:paraId="2EBA41C5" w14:textId="77777777" w:rsidR="00A14902" w:rsidRPr="00620271" w:rsidRDefault="00A14902" w:rsidP="00056CD2">
            <w:pPr>
              <w:rPr>
                <w:b/>
                <w:bCs/>
              </w:rPr>
            </w:pPr>
            <w:r>
              <w:rPr>
                <w:b/>
                <w:bCs/>
              </w:rPr>
              <w:t>(2 points)</w:t>
            </w:r>
          </w:p>
        </w:tc>
        <w:tc>
          <w:tcPr>
            <w:tcW w:w="1392" w:type="dxa"/>
          </w:tcPr>
          <w:p w14:paraId="3A79EF98" w14:textId="77777777" w:rsidR="00A14902" w:rsidRPr="00C17BDE" w:rsidRDefault="00A14902" w:rsidP="00056CD2">
            <w:pPr>
              <w:rPr>
                <w:b/>
                <w:bCs/>
              </w:rPr>
            </w:pPr>
            <w:r>
              <w:rPr>
                <w:b/>
                <w:bCs/>
              </w:rPr>
              <w:t>Total number of points</w:t>
            </w:r>
          </w:p>
        </w:tc>
      </w:tr>
      <w:tr w:rsidR="00A14902" w14:paraId="4E8E6FC9" w14:textId="77777777" w:rsidTr="00056CD2">
        <w:tc>
          <w:tcPr>
            <w:tcW w:w="2912" w:type="dxa"/>
          </w:tcPr>
          <w:p w14:paraId="7F83C739" w14:textId="77777777" w:rsidR="00A14902" w:rsidRDefault="00A14902" w:rsidP="00056CD2">
            <w:r>
              <w:t xml:space="preserve">I have </w:t>
            </w:r>
            <w:r w:rsidRPr="00D44360">
              <w:t>critically evaluate</w:t>
            </w:r>
            <w:r>
              <w:t>d</w:t>
            </w:r>
            <w:r w:rsidRPr="00D44360">
              <w:t xml:space="preserve"> organisational supply chain management</w:t>
            </w:r>
            <w:r>
              <w:t xml:space="preserve"> including the reviewing organisational strategies and assessing supply </w:t>
            </w:r>
            <w:r w:rsidRPr="009F5C3B">
              <w:t>chain opportunities that will add value to the organisation within the requirements of the strategy and budgetary allowance</w:t>
            </w:r>
            <w:r>
              <w:t xml:space="preserve">. </w:t>
            </w:r>
          </w:p>
        </w:tc>
        <w:tc>
          <w:tcPr>
            <w:tcW w:w="1431" w:type="dxa"/>
          </w:tcPr>
          <w:p w14:paraId="7D7ED71B" w14:textId="77777777" w:rsidR="00A14902" w:rsidRDefault="00A14902" w:rsidP="00056CD2"/>
        </w:tc>
        <w:tc>
          <w:tcPr>
            <w:tcW w:w="1325" w:type="dxa"/>
          </w:tcPr>
          <w:p w14:paraId="060F1B53" w14:textId="77777777" w:rsidR="00A14902" w:rsidRDefault="00A14902" w:rsidP="00056CD2"/>
        </w:tc>
        <w:tc>
          <w:tcPr>
            <w:tcW w:w="1956" w:type="dxa"/>
          </w:tcPr>
          <w:p w14:paraId="0C980404" w14:textId="77777777" w:rsidR="00A14902" w:rsidRDefault="00A14902" w:rsidP="00056CD2"/>
        </w:tc>
        <w:tc>
          <w:tcPr>
            <w:tcW w:w="1392" w:type="dxa"/>
          </w:tcPr>
          <w:p w14:paraId="3EDEBE28" w14:textId="77777777" w:rsidR="00A14902" w:rsidRDefault="00A14902" w:rsidP="00056CD2"/>
        </w:tc>
        <w:tc>
          <w:tcPr>
            <w:tcW w:w="1392" w:type="dxa"/>
          </w:tcPr>
          <w:p w14:paraId="0231E0EC" w14:textId="77777777" w:rsidR="00A14902" w:rsidRDefault="00A14902" w:rsidP="00056CD2"/>
        </w:tc>
      </w:tr>
      <w:tr w:rsidR="00A14902" w14:paraId="00788403" w14:textId="77777777" w:rsidTr="00056CD2">
        <w:tc>
          <w:tcPr>
            <w:tcW w:w="2912" w:type="dxa"/>
          </w:tcPr>
          <w:p w14:paraId="496358C0" w14:textId="77777777" w:rsidR="00A14902" w:rsidRDefault="00A14902" w:rsidP="00056CD2">
            <w:r>
              <w:t xml:space="preserve">I have </w:t>
            </w:r>
            <w:r w:rsidRPr="009D2D68">
              <w:t>implement</w:t>
            </w:r>
            <w:r>
              <w:t>ed</w:t>
            </w:r>
            <w:r w:rsidRPr="009D2D68">
              <w:t xml:space="preserve"> a supply chain strategy</w:t>
            </w:r>
            <w:r>
              <w:t xml:space="preserve"> </w:t>
            </w:r>
            <w:r w:rsidRPr="009F5C3B">
              <w:t>that increases effectiveness and achieves organisational objectives</w:t>
            </w:r>
            <w:r>
              <w:t xml:space="preserve"> and gained the </w:t>
            </w:r>
            <w:r w:rsidRPr="009F5C3B">
              <w:t>commitment of stakeholders</w:t>
            </w:r>
            <w:r>
              <w:t>.</w:t>
            </w:r>
          </w:p>
        </w:tc>
        <w:tc>
          <w:tcPr>
            <w:tcW w:w="1431" w:type="dxa"/>
          </w:tcPr>
          <w:p w14:paraId="0350895B" w14:textId="77777777" w:rsidR="00A14902" w:rsidRDefault="00A14902" w:rsidP="00056CD2"/>
        </w:tc>
        <w:tc>
          <w:tcPr>
            <w:tcW w:w="1325" w:type="dxa"/>
          </w:tcPr>
          <w:p w14:paraId="43B22619" w14:textId="77777777" w:rsidR="00A14902" w:rsidRDefault="00A14902" w:rsidP="00056CD2"/>
        </w:tc>
        <w:tc>
          <w:tcPr>
            <w:tcW w:w="1956" w:type="dxa"/>
          </w:tcPr>
          <w:p w14:paraId="246C7636" w14:textId="77777777" w:rsidR="00A14902" w:rsidRDefault="00A14902" w:rsidP="00056CD2"/>
        </w:tc>
        <w:tc>
          <w:tcPr>
            <w:tcW w:w="1392" w:type="dxa"/>
          </w:tcPr>
          <w:p w14:paraId="6FFFBA06" w14:textId="77777777" w:rsidR="00A14902" w:rsidRDefault="00A14902" w:rsidP="00056CD2"/>
        </w:tc>
        <w:tc>
          <w:tcPr>
            <w:tcW w:w="1392" w:type="dxa"/>
          </w:tcPr>
          <w:p w14:paraId="4090722A" w14:textId="77777777" w:rsidR="00A14902" w:rsidRDefault="00A14902" w:rsidP="00056CD2"/>
        </w:tc>
      </w:tr>
      <w:tr w:rsidR="00A14902" w14:paraId="783A83BF" w14:textId="77777777" w:rsidTr="00056CD2">
        <w:tc>
          <w:tcPr>
            <w:tcW w:w="2912" w:type="dxa"/>
          </w:tcPr>
          <w:p w14:paraId="2A6D16E5" w14:textId="77777777" w:rsidR="00A14902" w:rsidRPr="00212219" w:rsidRDefault="00A14902" w:rsidP="00056CD2">
            <w:r>
              <w:t xml:space="preserve">I have </w:t>
            </w:r>
            <w:r w:rsidRPr="009D2D68">
              <w:t>monitor</w:t>
            </w:r>
            <w:r>
              <w:t>ed</w:t>
            </w:r>
            <w:r w:rsidRPr="009D2D68">
              <w:t xml:space="preserve"> supply chain activities</w:t>
            </w:r>
            <w:r>
              <w:t xml:space="preserve"> and </w:t>
            </w:r>
            <w:r>
              <w:lastRenderedPageBreak/>
              <w:t>m</w:t>
            </w:r>
            <w:r w:rsidRPr="009F5C3B">
              <w:t>anage</w:t>
            </w:r>
            <w:r>
              <w:t>d</w:t>
            </w:r>
            <w:r w:rsidRPr="009F5C3B">
              <w:t xml:space="preserve"> the flow of supplies through the supply chain</w:t>
            </w:r>
            <w:r>
              <w:t>.</w:t>
            </w:r>
          </w:p>
        </w:tc>
        <w:tc>
          <w:tcPr>
            <w:tcW w:w="1431" w:type="dxa"/>
          </w:tcPr>
          <w:p w14:paraId="361424B0" w14:textId="77777777" w:rsidR="00A14902" w:rsidRDefault="00A14902" w:rsidP="00056CD2"/>
        </w:tc>
        <w:tc>
          <w:tcPr>
            <w:tcW w:w="1325" w:type="dxa"/>
          </w:tcPr>
          <w:p w14:paraId="3DD03C95" w14:textId="77777777" w:rsidR="00A14902" w:rsidRDefault="00A14902" w:rsidP="00056CD2"/>
        </w:tc>
        <w:tc>
          <w:tcPr>
            <w:tcW w:w="1956" w:type="dxa"/>
          </w:tcPr>
          <w:p w14:paraId="78B0EA9B" w14:textId="77777777" w:rsidR="00A14902" w:rsidRDefault="00A14902" w:rsidP="00056CD2"/>
        </w:tc>
        <w:tc>
          <w:tcPr>
            <w:tcW w:w="1392" w:type="dxa"/>
          </w:tcPr>
          <w:p w14:paraId="36252B47" w14:textId="77777777" w:rsidR="00A14902" w:rsidRDefault="00A14902" w:rsidP="00056CD2"/>
        </w:tc>
        <w:tc>
          <w:tcPr>
            <w:tcW w:w="1392" w:type="dxa"/>
          </w:tcPr>
          <w:p w14:paraId="4AFA1D15" w14:textId="77777777" w:rsidR="00A14902" w:rsidRDefault="00A14902" w:rsidP="00056CD2"/>
        </w:tc>
      </w:tr>
      <w:tr w:rsidR="00A14902" w14:paraId="14524394" w14:textId="77777777" w:rsidTr="00056CD2">
        <w:tc>
          <w:tcPr>
            <w:tcW w:w="2912" w:type="dxa"/>
          </w:tcPr>
          <w:p w14:paraId="77DD1D69" w14:textId="77777777" w:rsidR="00A14902" w:rsidRPr="00212219" w:rsidRDefault="00A14902" w:rsidP="00056CD2">
            <w:r>
              <w:t xml:space="preserve">I have </w:t>
            </w:r>
            <w:r w:rsidRPr="009D2D68">
              <w:t>co-ordinate</w:t>
            </w:r>
            <w:r>
              <w:t>d</w:t>
            </w:r>
            <w:r w:rsidRPr="009D2D68">
              <w:t xml:space="preserve"> staff and engage</w:t>
            </w:r>
            <w:r>
              <w:t>d</w:t>
            </w:r>
            <w:r w:rsidRPr="009D2D68">
              <w:t xml:space="preserve"> relevant stakeholders</w:t>
            </w:r>
            <w:r>
              <w:t>.</w:t>
            </w:r>
          </w:p>
        </w:tc>
        <w:tc>
          <w:tcPr>
            <w:tcW w:w="1431" w:type="dxa"/>
          </w:tcPr>
          <w:p w14:paraId="78BE3C0D" w14:textId="77777777" w:rsidR="00A14902" w:rsidRDefault="00A14902" w:rsidP="00056CD2"/>
        </w:tc>
        <w:tc>
          <w:tcPr>
            <w:tcW w:w="1325" w:type="dxa"/>
          </w:tcPr>
          <w:p w14:paraId="3512C91E" w14:textId="77777777" w:rsidR="00A14902" w:rsidRDefault="00A14902" w:rsidP="00056CD2"/>
        </w:tc>
        <w:tc>
          <w:tcPr>
            <w:tcW w:w="1956" w:type="dxa"/>
          </w:tcPr>
          <w:p w14:paraId="2CBA4A42" w14:textId="77777777" w:rsidR="00A14902" w:rsidRDefault="00A14902" w:rsidP="00056CD2"/>
        </w:tc>
        <w:tc>
          <w:tcPr>
            <w:tcW w:w="1392" w:type="dxa"/>
          </w:tcPr>
          <w:p w14:paraId="01BF8EF6" w14:textId="77777777" w:rsidR="00A14902" w:rsidRDefault="00A14902" w:rsidP="00056CD2"/>
        </w:tc>
        <w:tc>
          <w:tcPr>
            <w:tcW w:w="1392" w:type="dxa"/>
          </w:tcPr>
          <w:p w14:paraId="2CDC23B3" w14:textId="77777777" w:rsidR="00A14902" w:rsidRDefault="00A14902" w:rsidP="00056CD2"/>
        </w:tc>
      </w:tr>
      <w:tr w:rsidR="00A14902" w14:paraId="2C74A67A" w14:textId="77777777" w:rsidTr="00056CD2">
        <w:tc>
          <w:tcPr>
            <w:tcW w:w="2912" w:type="dxa"/>
          </w:tcPr>
          <w:p w14:paraId="32F73C10" w14:textId="77777777" w:rsidR="00A14902" w:rsidRPr="00620271" w:rsidRDefault="00A14902" w:rsidP="00056CD2">
            <w:r>
              <w:t xml:space="preserve">I have </w:t>
            </w:r>
            <w:r w:rsidRPr="009D2D68">
              <w:t>liaise</w:t>
            </w:r>
            <w:r>
              <w:t>d</w:t>
            </w:r>
            <w:r w:rsidRPr="009D2D68">
              <w:t xml:space="preserve"> with suppliers to drive efficiencies</w:t>
            </w:r>
            <w:r>
              <w:t xml:space="preserve"> and achieve competitive advantage.</w:t>
            </w:r>
          </w:p>
        </w:tc>
        <w:tc>
          <w:tcPr>
            <w:tcW w:w="1431" w:type="dxa"/>
          </w:tcPr>
          <w:p w14:paraId="51C80D99" w14:textId="77777777" w:rsidR="00A14902" w:rsidRDefault="00A14902" w:rsidP="00056CD2"/>
        </w:tc>
        <w:tc>
          <w:tcPr>
            <w:tcW w:w="1325" w:type="dxa"/>
          </w:tcPr>
          <w:p w14:paraId="02BE93FB" w14:textId="77777777" w:rsidR="00A14902" w:rsidRDefault="00A14902" w:rsidP="00056CD2"/>
        </w:tc>
        <w:tc>
          <w:tcPr>
            <w:tcW w:w="1956" w:type="dxa"/>
          </w:tcPr>
          <w:p w14:paraId="643FBF26" w14:textId="77777777" w:rsidR="00A14902" w:rsidRDefault="00A14902" w:rsidP="00056CD2"/>
        </w:tc>
        <w:tc>
          <w:tcPr>
            <w:tcW w:w="1392" w:type="dxa"/>
          </w:tcPr>
          <w:p w14:paraId="7C951322" w14:textId="77777777" w:rsidR="00A14902" w:rsidRDefault="00A14902" w:rsidP="00056CD2"/>
        </w:tc>
        <w:tc>
          <w:tcPr>
            <w:tcW w:w="1392" w:type="dxa"/>
          </w:tcPr>
          <w:p w14:paraId="7E0BF9A2" w14:textId="77777777" w:rsidR="00A14902" w:rsidRDefault="00A14902" w:rsidP="00056CD2"/>
        </w:tc>
      </w:tr>
      <w:tr w:rsidR="00A14902" w14:paraId="574A730F" w14:textId="77777777" w:rsidTr="00056CD2">
        <w:tc>
          <w:tcPr>
            <w:tcW w:w="2912" w:type="dxa"/>
          </w:tcPr>
          <w:p w14:paraId="12235C15" w14:textId="77777777" w:rsidR="00A14902" w:rsidRDefault="00A14902" w:rsidP="00056CD2">
            <w:r>
              <w:t>I have a</w:t>
            </w:r>
            <w:r w:rsidRPr="00013175">
              <w:t>ppl</w:t>
            </w:r>
            <w:r>
              <w:t>ied</w:t>
            </w:r>
            <w:r w:rsidRPr="00013175">
              <w:t xml:space="preserve"> portfolio analysis techniques to assess relationships in supply chains in accordance with the supply chain management strategy</w:t>
            </w:r>
            <w:r>
              <w:t>.</w:t>
            </w:r>
          </w:p>
        </w:tc>
        <w:tc>
          <w:tcPr>
            <w:tcW w:w="1431" w:type="dxa"/>
          </w:tcPr>
          <w:p w14:paraId="71904939" w14:textId="77777777" w:rsidR="00A14902" w:rsidRDefault="00A14902" w:rsidP="00056CD2"/>
        </w:tc>
        <w:tc>
          <w:tcPr>
            <w:tcW w:w="1325" w:type="dxa"/>
          </w:tcPr>
          <w:p w14:paraId="4756075E" w14:textId="77777777" w:rsidR="00A14902" w:rsidRDefault="00A14902" w:rsidP="00056CD2"/>
        </w:tc>
        <w:tc>
          <w:tcPr>
            <w:tcW w:w="1956" w:type="dxa"/>
          </w:tcPr>
          <w:p w14:paraId="4A657E22" w14:textId="77777777" w:rsidR="00A14902" w:rsidRDefault="00A14902" w:rsidP="00056CD2"/>
        </w:tc>
        <w:tc>
          <w:tcPr>
            <w:tcW w:w="1392" w:type="dxa"/>
          </w:tcPr>
          <w:p w14:paraId="32A4C827" w14:textId="77777777" w:rsidR="00A14902" w:rsidRDefault="00A14902" w:rsidP="00056CD2"/>
        </w:tc>
        <w:tc>
          <w:tcPr>
            <w:tcW w:w="1392" w:type="dxa"/>
          </w:tcPr>
          <w:p w14:paraId="769F45EC" w14:textId="77777777" w:rsidR="00A14902" w:rsidRDefault="00A14902" w:rsidP="00056CD2"/>
        </w:tc>
      </w:tr>
      <w:tr w:rsidR="00A14902" w14:paraId="6B61B844" w14:textId="77777777" w:rsidTr="00056CD2">
        <w:tc>
          <w:tcPr>
            <w:tcW w:w="2912" w:type="dxa"/>
          </w:tcPr>
          <w:p w14:paraId="5E2CD7E5" w14:textId="77777777" w:rsidR="00A14902" w:rsidRDefault="00A14902" w:rsidP="00056CD2">
            <w:r>
              <w:t>I have e</w:t>
            </w:r>
            <w:r w:rsidRPr="00013175">
              <w:t>valuate</w:t>
            </w:r>
            <w:r>
              <w:t>d</w:t>
            </w:r>
            <w:r w:rsidRPr="00013175">
              <w:t xml:space="preserve"> financial, technical and performance data of suppliers in accordance with supply chain strategies</w:t>
            </w:r>
            <w:r>
              <w:t>.</w:t>
            </w:r>
          </w:p>
        </w:tc>
        <w:tc>
          <w:tcPr>
            <w:tcW w:w="1431" w:type="dxa"/>
          </w:tcPr>
          <w:p w14:paraId="79635709" w14:textId="77777777" w:rsidR="00A14902" w:rsidRDefault="00A14902" w:rsidP="00056CD2"/>
        </w:tc>
        <w:tc>
          <w:tcPr>
            <w:tcW w:w="1325" w:type="dxa"/>
          </w:tcPr>
          <w:p w14:paraId="730EF538" w14:textId="77777777" w:rsidR="00A14902" w:rsidRDefault="00A14902" w:rsidP="00056CD2"/>
        </w:tc>
        <w:tc>
          <w:tcPr>
            <w:tcW w:w="1956" w:type="dxa"/>
          </w:tcPr>
          <w:p w14:paraId="1FE2566A" w14:textId="77777777" w:rsidR="00A14902" w:rsidRDefault="00A14902" w:rsidP="00056CD2"/>
        </w:tc>
        <w:tc>
          <w:tcPr>
            <w:tcW w:w="1392" w:type="dxa"/>
          </w:tcPr>
          <w:p w14:paraId="4919D7BB" w14:textId="77777777" w:rsidR="00A14902" w:rsidRDefault="00A14902" w:rsidP="00056CD2"/>
        </w:tc>
        <w:tc>
          <w:tcPr>
            <w:tcW w:w="1392" w:type="dxa"/>
          </w:tcPr>
          <w:p w14:paraId="7F75F5C0" w14:textId="77777777" w:rsidR="00A14902" w:rsidRDefault="00A14902" w:rsidP="00056CD2"/>
        </w:tc>
      </w:tr>
      <w:tr w:rsidR="00A14902" w14:paraId="2ED5698E" w14:textId="77777777" w:rsidTr="00056CD2">
        <w:tc>
          <w:tcPr>
            <w:tcW w:w="2912" w:type="dxa"/>
          </w:tcPr>
          <w:p w14:paraId="1EE6E9BD" w14:textId="77777777" w:rsidR="00A14902" w:rsidRDefault="00A14902" w:rsidP="00056CD2">
            <w:r>
              <w:t>I have i</w:t>
            </w:r>
            <w:r w:rsidRPr="00013175">
              <w:t>dentif</w:t>
            </w:r>
            <w:r>
              <w:t xml:space="preserve">ied </w:t>
            </w:r>
            <w:r w:rsidRPr="00013175">
              <w:t xml:space="preserve"> opportunities to adjust supply chain strategies to respond to the changing needs of customers, supply chain and organisational objectives</w:t>
            </w:r>
          </w:p>
        </w:tc>
        <w:tc>
          <w:tcPr>
            <w:tcW w:w="1431" w:type="dxa"/>
          </w:tcPr>
          <w:p w14:paraId="1BA1B3D5" w14:textId="77777777" w:rsidR="00A14902" w:rsidRDefault="00A14902" w:rsidP="00056CD2"/>
        </w:tc>
        <w:tc>
          <w:tcPr>
            <w:tcW w:w="1325" w:type="dxa"/>
          </w:tcPr>
          <w:p w14:paraId="257CA063" w14:textId="77777777" w:rsidR="00A14902" w:rsidRDefault="00A14902" w:rsidP="00056CD2"/>
        </w:tc>
        <w:tc>
          <w:tcPr>
            <w:tcW w:w="1956" w:type="dxa"/>
          </w:tcPr>
          <w:p w14:paraId="3921BDAC" w14:textId="77777777" w:rsidR="00A14902" w:rsidRDefault="00A14902" w:rsidP="00056CD2"/>
        </w:tc>
        <w:tc>
          <w:tcPr>
            <w:tcW w:w="1392" w:type="dxa"/>
          </w:tcPr>
          <w:p w14:paraId="5E7642CE" w14:textId="77777777" w:rsidR="00A14902" w:rsidRDefault="00A14902" w:rsidP="00056CD2"/>
        </w:tc>
        <w:tc>
          <w:tcPr>
            <w:tcW w:w="1392" w:type="dxa"/>
          </w:tcPr>
          <w:p w14:paraId="79EDB213" w14:textId="77777777" w:rsidR="00A14902" w:rsidRDefault="00A14902" w:rsidP="00056CD2"/>
        </w:tc>
      </w:tr>
      <w:tr w:rsidR="00A14902" w14:paraId="6FB44D05" w14:textId="77777777" w:rsidTr="00056CD2">
        <w:tc>
          <w:tcPr>
            <w:tcW w:w="2912" w:type="dxa"/>
          </w:tcPr>
          <w:p w14:paraId="4C3F40BB" w14:textId="77777777" w:rsidR="00A14902" w:rsidRDefault="00A14902" w:rsidP="00056CD2">
            <w:r>
              <w:lastRenderedPageBreak/>
              <w:t>I have a</w:t>
            </w:r>
            <w:r w:rsidRPr="009F5C3B">
              <w:t>ssess</w:t>
            </w:r>
            <w:r>
              <w:t>ed</w:t>
            </w:r>
            <w:r w:rsidRPr="009F5C3B">
              <w:t xml:space="preserve"> techniques to support the development of innovation in the supply chain</w:t>
            </w:r>
          </w:p>
        </w:tc>
        <w:tc>
          <w:tcPr>
            <w:tcW w:w="1431" w:type="dxa"/>
          </w:tcPr>
          <w:p w14:paraId="31A31F19" w14:textId="77777777" w:rsidR="00A14902" w:rsidRDefault="00A14902" w:rsidP="00056CD2"/>
        </w:tc>
        <w:tc>
          <w:tcPr>
            <w:tcW w:w="1325" w:type="dxa"/>
          </w:tcPr>
          <w:p w14:paraId="59ECE1C4" w14:textId="77777777" w:rsidR="00A14902" w:rsidRDefault="00A14902" w:rsidP="00056CD2"/>
        </w:tc>
        <w:tc>
          <w:tcPr>
            <w:tcW w:w="1956" w:type="dxa"/>
          </w:tcPr>
          <w:p w14:paraId="6F9DF451" w14:textId="77777777" w:rsidR="00A14902" w:rsidRDefault="00A14902" w:rsidP="00056CD2"/>
        </w:tc>
        <w:tc>
          <w:tcPr>
            <w:tcW w:w="1392" w:type="dxa"/>
          </w:tcPr>
          <w:p w14:paraId="19B2B8A5" w14:textId="77777777" w:rsidR="00A14902" w:rsidRDefault="00A14902" w:rsidP="00056CD2"/>
        </w:tc>
        <w:tc>
          <w:tcPr>
            <w:tcW w:w="1392" w:type="dxa"/>
          </w:tcPr>
          <w:p w14:paraId="78625719" w14:textId="77777777" w:rsidR="00A14902" w:rsidRDefault="00A14902" w:rsidP="00056CD2"/>
        </w:tc>
      </w:tr>
      <w:tr w:rsidR="00A14902" w14:paraId="60722796" w14:textId="77777777" w:rsidTr="00056CD2">
        <w:tc>
          <w:tcPr>
            <w:tcW w:w="2912" w:type="dxa"/>
          </w:tcPr>
          <w:p w14:paraId="72FBAB3B" w14:textId="77777777" w:rsidR="00A14902" w:rsidRDefault="00A14902" w:rsidP="00056CD2">
            <w:r>
              <w:t>I have a</w:t>
            </w:r>
            <w:r w:rsidRPr="009F5C3B">
              <w:t>nalyse</w:t>
            </w:r>
            <w:r>
              <w:t>d</w:t>
            </w:r>
            <w:r w:rsidRPr="009F5C3B">
              <w:t xml:space="preserve"> cost reduction activities for a supply chain to achieve organisational objectives</w:t>
            </w:r>
            <w:r>
              <w:t>.</w:t>
            </w:r>
          </w:p>
        </w:tc>
        <w:tc>
          <w:tcPr>
            <w:tcW w:w="1431" w:type="dxa"/>
          </w:tcPr>
          <w:p w14:paraId="3BE4DE5C" w14:textId="77777777" w:rsidR="00A14902" w:rsidRDefault="00A14902" w:rsidP="00056CD2"/>
        </w:tc>
        <w:tc>
          <w:tcPr>
            <w:tcW w:w="1325" w:type="dxa"/>
          </w:tcPr>
          <w:p w14:paraId="563346DD" w14:textId="77777777" w:rsidR="00A14902" w:rsidRDefault="00A14902" w:rsidP="00056CD2"/>
        </w:tc>
        <w:tc>
          <w:tcPr>
            <w:tcW w:w="1956" w:type="dxa"/>
          </w:tcPr>
          <w:p w14:paraId="08326527" w14:textId="77777777" w:rsidR="00A14902" w:rsidRDefault="00A14902" w:rsidP="00056CD2"/>
        </w:tc>
        <w:tc>
          <w:tcPr>
            <w:tcW w:w="1392" w:type="dxa"/>
          </w:tcPr>
          <w:p w14:paraId="105F4CFB" w14:textId="77777777" w:rsidR="00A14902" w:rsidRDefault="00A14902" w:rsidP="00056CD2"/>
        </w:tc>
        <w:tc>
          <w:tcPr>
            <w:tcW w:w="1392" w:type="dxa"/>
          </w:tcPr>
          <w:p w14:paraId="3318FB6C" w14:textId="77777777" w:rsidR="00A14902" w:rsidRDefault="00A14902" w:rsidP="00056CD2"/>
        </w:tc>
      </w:tr>
      <w:tr w:rsidR="00A14902" w14:paraId="15A9C8A0" w14:textId="77777777" w:rsidTr="00056CD2">
        <w:tc>
          <w:tcPr>
            <w:tcW w:w="2912" w:type="dxa"/>
          </w:tcPr>
          <w:p w14:paraId="16659F07" w14:textId="77777777" w:rsidR="00A14902" w:rsidRPr="00620271" w:rsidRDefault="00A14902" w:rsidP="00056CD2">
            <w:r>
              <w:t xml:space="preserve">I have </w:t>
            </w:r>
            <w:r w:rsidRPr="009D2D68">
              <w:t>evaluate</w:t>
            </w:r>
            <w:r>
              <w:t>d</w:t>
            </w:r>
            <w:r w:rsidRPr="009D2D68">
              <w:t xml:space="preserve"> and formulate</w:t>
            </w:r>
            <w:r>
              <w:t>d</w:t>
            </w:r>
            <w:r w:rsidRPr="009D2D68">
              <w:t xml:space="preserve"> recommendations to improve supply chain management strategy.</w:t>
            </w:r>
          </w:p>
        </w:tc>
        <w:tc>
          <w:tcPr>
            <w:tcW w:w="1431" w:type="dxa"/>
          </w:tcPr>
          <w:p w14:paraId="53929AD8" w14:textId="77777777" w:rsidR="00A14902" w:rsidRDefault="00A14902" w:rsidP="00056CD2"/>
        </w:tc>
        <w:tc>
          <w:tcPr>
            <w:tcW w:w="1325" w:type="dxa"/>
          </w:tcPr>
          <w:p w14:paraId="3A4B3F5D" w14:textId="77777777" w:rsidR="00A14902" w:rsidRDefault="00A14902" w:rsidP="00056CD2"/>
        </w:tc>
        <w:tc>
          <w:tcPr>
            <w:tcW w:w="1956" w:type="dxa"/>
          </w:tcPr>
          <w:p w14:paraId="73CAA607" w14:textId="77777777" w:rsidR="00A14902" w:rsidRDefault="00A14902" w:rsidP="00056CD2"/>
        </w:tc>
        <w:tc>
          <w:tcPr>
            <w:tcW w:w="1392" w:type="dxa"/>
          </w:tcPr>
          <w:p w14:paraId="4050532E" w14:textId="77777777" w:rsidR="00A14902" w:rsidRDefault="00A14902" w:rsidP="00056CD2"/>
        </w:tc>
        <w:tc>
          <w:tcPr>
            <w:tcW w:w="1392" w:type="dxa"/>
          </w:tcPr>
          <w:p w14:paraId="6493D045" w14:textId="77777777" w:rsidR="00A14902" w:rsidRDefault="00A14902" w:rsidP="00056CD2"/>
        </w:tc>
      </w:tr>
    </w:tbl>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141F8505" w:rsidR="008804B5" w:rsidRDefault="008804B5" w:rsidP="0028339C">
      <w:pPr>
        <w:pStyle w:val="BasicParagraph"/>
        <w:spacing w:line="264" w:lineRule="auto"/>
        <w:rPr>
          <w:rFonts w:ascii="Avenir LT Std 35 Light" w:hAnsi="Avenir LT Std 35 Light"/>
          <w:color w:val="auto"/>
          <w:sz w:val="20"/>
          <w:szCs w:val="20"/>
        </w:rPr>
      </w:pPr>
    </w:p>
    <w:p w14:paraId="5D191971" w14:textId="77777777" w:rsidR="00F70B60" w:rsidRDefault="00F70B60">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70"/>
      <w:r>
        <w:br w:type="page"/>
      </w:r>
    </w:p>
    <w:p w14:paraId="2CE51ED8" w14:textId="6B880AF4" w:rsidR="00F70B60" w:rsidRPr="00331408" w:rsidRDefault="00F70B60" w:rsidP="00F70B60">
      <w:pPr>
        <w:pStyle w:val="Heading1"/>
      </w:pPr>
      <w:r w:rsidRPr="00331408">
        <w:lastRenderedPageBreak/>
        <w:t>BSBPRC501 Manage procurement strategies</w:t>
      </w:r>
      <w:bookmarkEnd w:id="5"/>
    </w:p>
    <w:p w14:paraId="6CDD2294" w14:textId="77777777" w:rsidR="00F70B60" w:rsidRDefault="00F70B60" w:rsidP="00F70B60">
      <w:r>
        <w:t>This unit describes the skills and knowledge required to develop, implement and evaluate an organisation's procurement strategies. It applies to individuals focussing on the development, design and implementation of strategies to support the procurement of goods and/ or services. While an individual may work closely with other staff members in the organisation, they have individual responsibility and autonomy to develop, communicate and implement organisational procurement strategies.</w:t>
      </w:r>
    </w:p>
    <w:p w14:paraId="7A8466FF" w14:textId="77777777" w:rsidR="00F70B60" w:rsidRDefault="00F70B60" w:rsidP="00F70B60"/>
    <w:tbl>
      <w:tblPr>
        <w:tblStyle w:val="TableGrid"/>
        <w:tblW w:w="0" w:type="auto"/>
        <w:tblLook w:val="04A0" w:firstRow="1" w:lastRow="0" w:firstColumn="1" w:lastColumn="0" w:noHBand="0" w:noVBand="1"/>
      </w:tblPr>
      <w:tblGrid>
        <w:gridCol w:w="2240"/>
        <w:gridCol w:w="1356"/>
        <w:gridCol w:w="1322"/>
        <w:gridCol w:w="1562"/>
        <w:gridCol w:w="1381"/>
        <w:gridCol w:w="1148"/>
      </w:tblGrid>
      <w:tr w:rsidR="00F70B60" w14:paraId="3BCC8328" w14:textId="77777777" w:rsidTr="00056CD2">
        <w:trPr>
          <w:tblHeader/>
        </w:trPr>
        <w:tc>
          <w:tcPr>
            <w:tcW w:w="2912" w:type="dxa"/>
          </w:tcPr>
          <w:p w14:paraId="44703FBE" w14:textId="77777777" w:rsidR="00F70B60" w:rsidRDefault="00F70B60" w:rsidP="00056CD2"/>
        </w:tc>
        <w:tc>
          <w:tcPr>
            <w:tcW w:w="1431" w:type="dxa"/>
          </w:tcPr>
          <w:p w14:paraId="214A46A6" w14:textId="77777777" w:rsidR="00F70B60" w:rsidRDefault="00F70B60" w:rsidP="00056CD2">
            <w:pPr>
              <w:rPr>
                <w:b/>
                <w:bCs/>
              </w:rPr>
            </w:pPr>
            <w:r w:rsidRPr="00C17BDE">
              <w:rPr>
                <w:b/>
                <w:bCs/>
              </w:rPr>
              <w:t>I have skills and knowledge in this area</w:t>
            </w:r>
          </w:p>
          <w:p w14:paraId="398513FD" w14:textId="77777777" w:rsidR="00F70B60" w:rsidRPr="00620271" w:rsidRDefault="00F70B60" w:rsidP="00056CD2">
            <w:pPr>
              <w:rPr>
                <w:b/>
                <w:bCs/>
              </w:rPr>
            </w:pPr>
            <w:r>
              <w:rPr>
                <w:b/>
                <w:bCs/>
              </w:rPr>
              <w:t>(1 point)</w:t>
            </w:r>
          </w:p>
        </w:tc>
        <w:tc>
          <w:tcPr>
            <w:tcW w:w="1325" w:type="dxa"/>
          </w:tcPr>
          <w:p w14:paraId="415CA7E7" w14:textId="77777777" w:rsidR="00F70B60" w:rsidRPr="00620271" w:rsidRDefault="00F70B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AA21E57" w14:textId="77777777" w:rsidR="00F70B60" w:rsidRPr="00C17BDE" w:rsidRDefault="00F70B60" w:rsidP="00056CD2">
            <w:pPr>
              <w:rPr>
                <w:b/>
                <w:bCs/>
              </w:rPr>
            </w:pPr>
            <w:r w:rsidRPr="00C17BDE">
              <w:rPr>
                <w:b/>
                <w:bCs/>
              </w:rPr>
              <w:t>I have performed these tasks:</w:t>
            </w:r>
          </w:p>
          <w:p w14:paraId="5872A5C7" w14:textId="77777777" w:rsidR="00F70B60" w:rsidRPr="007C797B" w:rsidRDefault="00F70B60" w:rsidP="00056CD2">
            <w:pPr>
              <w:rPr>
                <w:b/>
                <w:bCs/>
              </w:rPr>
            </w:pPr>
            <w:r w:rsidRPr="007C797B">
              <w:rPr>
                <w:b/>
                <w:bCs/>
              </w:rPr>
              <w:t>Rarely = 1 point</w:t>
            </w:r>
          </w:p>
          <w:p w14:paraId="414EA9A5" w14:textId="77777777" w:rsidR="00F70B60" w:rsidRPr="007C797B" w:rsidRDefault="00F70B60" w:rsidP="00056CD2">
            <w:pPr>
              <w:rPr>
                <w:b/>
                <w:bCs/>
              </w:rPr>
            </w:pPr>
            <w:r w:rsidRPr="007C797B">
              <w:rPr>
                <w:b/>
                <w:bCs/>
              </w:rPr>
              <w:t>Sometimes</w:t>
            </w:r>
            <w:r>
              <w:rPr>
                <w:b/>
                <w:bCs/>
              </w:rPr>
              <w:t xml:space="preserve"> = 2 points</w:t>
            </w:r>
          </w:p>
          <w:p w14:paraId="01CEFD6E" w14:textId="77777777" w:rsidR="00F70B60" w:rsidRPr="007C797B" w:rsidRDefault="00F70B60" w:rsidP="00056CD2">
            <w:pPr>
              <w:rPr>
                <w:b/>
                <w:bCs/>
              </w:rPr>
            </w:pPr>
            <w:r w:rsidRPr="007C797B">
              <w:rPr>
                <w:b/>
                <w:bCs/>
              </w:rPr>
              <w:t>Frequently = 3 points</w:t>
            </w:r>
          </w:p>
        </w:tc>
        <w:tc>
          <w:tcPr>
            <w:tcW w:w="1392" w:type="dxa"/>
          </w:tcPr>
          <w:p w14:paraId="7CDD1A4E" w14:textId="77777777" w:rsidR="00F70B60" w:rsidRDefault="00F70B60" w:rsidP="00056CD2">
            <w:pPr>
              <w:rPr>
                <w:b/>
                <w:bCs/>
              </w:rPr>
            </w:pPr>
            <w:r w:rsidRPr="00C17BDE">
              <w:rPr>
                <w:b/>
                <w:bCs/>
              </w:rPr>
              <w:t>I can collect documents and evidence that show I have undertaken these tasks</w:t>
            </w:r>
          </w:p>
          <w:p w14:paraId="49472F21" w14:textId="77777777" w:rsidR="00F70B60" w:rsidRPr="00620271" w:rsidRDefault="00F70B60" w:rsidP="00056CD2">
            <w:pPr>
              <w:rPr>
                <w:b/>
                <w:bCs/>
              </w:rPr>
            </w:pPr>
            <w:r>
              <w:rPr>
                <w:b/>
                <w:bCs/>
              </w:rPr>
              <w:t>(2 points)</w:t>
            </w:r>
          </w:p>
        </w:tc>
        <w:tc>
          <w:tcPr>
            <w:tcW w:w="1392" w:type="dxa"/>
          </w:tcPr>
          <w:p w14:paraId="4AE7DB15" w14:textId="77777777" w:rsidR="00F70B60" w:rsidRPr="00C17BDE" w:rsidRDefault="00F70B60" w:rsidP="00056CD2">
            <w:pPr>
              <w:rPr>
                <w:b/>
                <w:bCs/>
              </w:rPr>
            </w:pPr>
            <w:r>
              <w:rPr>
                <w:b/>
                <w:bCs/>
              </w:rPr>
              <w:t>Total number of points</w:t>
            </w:r>
          </w:p>
        </w:tc>
      </w:tr>
      <w:tr w:rsidR="00F70B60" w14:paraId="0F6FE5DD" w14:textId="77777777" w:rsidTr="00056CD2">
        <w:tc>
          <w:tcPr>
            <w:tcW w:w="2912" w:type="dxa"/>
          </w:tcPr>
          <w:p w14:paraId="2FD056CC" w14:textId="77777777" w:rsidR="00F70B60" w:rsidRDefault="00F70B60" w:rsidP="00056CD2">
            <w:r>
              <w:t xml:space="preserve">I have </w:t>
            </w:r>
            <w:r w:rsidRPr="001F2670">
              <w:t>undertake</w:t>
            </w:r>
            <w:r>
              <w:t>n</w:t>
            </w:r>
            <w:r w:rsidRPr="001F2670">
              <w:t xml:space="preserve"> research and analysis of organisation objectives and policies</w:t>
            </w:r>
            <w:r>
              <w:t xml:space="preserve"> and procurement strategies identifying key </w:t>
            </w:r>
            <w:r w:rsidRPr="00995B10">
              <w:t>strategic business units and their alignment to organisation objectives for procurement</w:t>
            </w:r>
            <w:r>
              <w:t>.</w:t>
            </w:r>
          </w:p>
        </w:tc>
        <w:tc>
          <w:tcPr>
            <w:tcW w:w="1431" w:type="dxa"/>
          </w:tcPr>
          <w:p w14:paraId="669E8B9A" w14:textId="77777777" w:rsidR="00F70B60" w:rsidRDefault="00F70B60" w:rsidP="00056CD2"/>
        </w:tc>
        <w:tc>
          <w:tcPr>
            <w:tcW w:w="1325" w:type="dxa"/>
          </w:tcPr>
          <w:p w14:paraId="6B5E7553" w14:textId="77777777" w:rsidR="00F70B60" w:rsidRDefault="00F70B60" w:rsidP="00056CD2"/>
        </w:tc>
        <w:tc>
          <w:tcPr>
            <w:tcW w:w="1956" w:type="dxa"/>
          </w:tcPr>
          <w:p w14:paraId="21C7DDF3" w14:textId="77777777" w:rsidR="00F70B60" w:rsidRDefault="00F70B60" w:rsidP="00056CD2"/>
        </w:tc>
        <w:tc>
          <w:tcPr>
            <w:tcW w:w="1392" w:type="dxa"/>
          </w:tcPr>
          <w:p w14:paraId="0B9A833B" w14:textId="77777777" w:rsidR="00F70B60" w:rsidRDefault="00F70B60" w:rsidP="00056CD2"/>
        </w:tc>
        <w:tc>
          <w:tcPr>
            <w:tcW w:w="1392" w:type="dxa"/>
          </w:tcPr>
          <w:p w14:paraId="41A91AA4" w14:textId="77777777" w:rsidR="00F70B60" w:rsidRDefault="00F70B60" w:rsidP="00056CD2"/>
        </w:tc>
      </w:tr>
      <w:tr w:rsidR="00F70B60" w14:paraId="33D39D92" w14:textId="77777777" w:rsidTr="00056CD2">
        <w:tc>
          <w:tcPr>
            <w:tcW w:w="2912" w:type="dxa"/>
          </w:tcPr>
          <w:p w14:paraId="52D2126C" w14:textId="77777777" w:rsidR="00F70B60" w:rsidRDefault="00F70B60" w:rsidP="00056CD2">
            <w:r>
              <w:t xml:space="preserve">I have </w:t>
            </w:r>
            <w:r w:rsidRPr="001F2670">
              <w:t>develop</w:t>
            </w:r>
            <w:r>
              <w:t>ed</w:t>
            </w:r>
            <w:r w:rsidRPr="001F2670">
              <w:t xml:space="preserve"> procurement objectives and strategies for an organisation, including performance management frameworks</w:t>
            </w:r>
            <w:r>
              <w:t xml:space="preserve"> </w:t>
            </w:r>
            <w:r w:rsidRPr="00995B10">
              <w:t>taking into account legal requirements</w:t>
            </w:r>
            <w:r>
              <w:t xml:space="preserve"> and organisational goals.</w:t>
            </w:r>
          </w:p>
        </w:tc>
        <w:tc>
          <w:tcPr>
            <w:tcW w:w="1431" w:type="dxa"/>
          </w:tcPr>
          <w:p w14:paraId="6019897B" w14:textId="77777777" w:rsidR="00F70B60" w:rsidRDefault="00F70B60" w:rsidP="00056CD2"/>
        </w:tc>
        <w:tc>
          <w:tcPr>
            <w:tcW w:w="1325" w:type="dxa"/>
          </w:tcPr>
          <w:p w14:paraId="4EBC2221" w14:textId="77777777" w:rsidR="00F70B60" w:rsidRDefault="00F70B60" w:rsidP="00056CD2"/>
        </w:tc>
        <w:tc>
          <w:tcPr>
            <w:tcW w:w="1956" w:type="dxa"/>
          </w:tcPr>
          <w:p w14:paraId="22761BCA" w14:textId="77777777" w:rsidR="00F70B60" w:rsidRDefault="00F70B60" w:rsidP="00056CD2"/>
        </w:tc>
        <w:tc>
          <w:tcPr>
            <w:tcW w:w="1392" w:type="dxa"/>
          </w:tcPr>
          <w:p w14:paraId="2814D905" w14:textId="77777777" w:rsidR="00F70B60" w:rsidRDefault="00F70B60" w:rsidP="00056CD2"/>
        </w:tc>
        <w:tc>
          <w:tcPr>
            <w:tcW w:w="1392" w:type="dxa"/>
          </w:tcPr>
          <w:p w14:paraId="42D656FA" w14:textId="77777777" w:rsidR="00F70B60" w:rsidRDefault="00F70B60" w:rsidP="00056CD2"/>
        </w:tc>
      </w:tr>
      <w:tr w:rsidR="00F70B60" w14:paraId="220073F8" w14:textId="77777777" w:rsidTr="00056CD2">
        <w:tc>
          <w:tcPr>
            <w:tcW w:w="2912" w:type="dxa"/>
          </w:tcPr>
          <w:p w14:paraId="5850C154" w14:textId="77777777" w:rsidR="00F70B60" w:rsidRPr="00212219" w:rsidRDefault="00F70B60" w:rsidP="00056CD2">
            <w:r>
              <w:t xml:space="preserve"> I have d</w:t>
            </w:r>
            <w:r w:rsidRPr="00D44360">
              <w:t>evelop</w:t>
            </w:r>
            <w:r>
              <w:t>ed</w:t>
            </w:r>
            <w:r w:rsidRPr="00D44360">
              <w:t xml:space="preserve"> resourcing, financial </w:t>
            </w:r>
            <w:r w:rsidRPr="00D44360">
              <w:lastRenderedPageBreak/>
              <w:t>and other plans to support implementation of procurement strategies</w:t>
            </w:r>
            <w:r>
              <w:t>.</w:t>
            </w:r>
          </w:p>
        </w:tc>
        <w:tc>
          <w:tcPr>
            <w:tcW w:w="1431" w:type="dxa"/>
          </w:tcPr>
          <w:p w14:paraId="2D15A4CF" w14:textId="77777777" w:rsidR="00F70B60" w:rsidRDefault="00F70B60" w:rsidP="00056CD2"/>
        </w:tc>
        <w:tc>
          <w:tcPr>
            <w:tcW w:w="1325" w:type="dxa"/>
          </w:tcPr>
          <w:p w14:paraId="32606541" w14:textId="77777777" w:rsidR="00F70B60" w:rsidRDefault="00F70B60" w:rsidP="00056CD2"/>
        </w:tc>
        <w:tc>
          <w:tcPr>
            <w:tcW w:w="1956" w:type="dxa"/>
          </w:tcPr>
          <w:p w14:paraId="3719301A" w14:textId="77777777" w:rsidR="00F70B60" w:rsidRDefault="00F70B60" w:rsidP="00056CD2"/>
        </w:tc>
        <w:tc>
          <w:tcPr>
            <w:tcW w:w="1392" w:type="dxa"/>
          </w:tcPr>
          <w:p w14:paraId="5C5725D8" w14:textId="77777777" w:rsidR="00F70B60" w:rsidRDefault="00F70B60" w:rsidP="00056CD2"/>
        </w:tc>
        <w:tc>
          <w:tcPr>
            <w:tcW w:w="1392" w:type="dxa"/>
          </w:tcPr>
          <w:p w14:paraId="1653A57D" w14:textId="77777777" w:rsidR="00F70B60" w:rsidRDefault="00F70B60" w:rsidP="00056CD2"/>
        </w:tc>
      </w:tr>
      <w:tr w:rsidR="00F70B60" w14:paraId="10BE8950" w14:textId="77777777" w:rsidTr="00056CD2">
        <w:tc>
          <w:tcPr>
            <w:tcW w:w="2912" w:type="dxa"/>
          </w:tcPr>
          <w:p w14:paraId="066DB67B" w14:textId="77777777" w:rsidR="00F70B60" w:rsidRPr="00212219" w:rsidRDefault="00F70B60" w:rsidP="00056CD2">
            <w:r>
              <w:t xml:space="preserve">I have </w:t>
            </w:r>
            <w:r w:rsidRPr="001F2670">
              <w:t>implement</w:t>
            </w:r>
            <w:r>
              <w:t>ed</w:t>
            </w:r>
            <w:r w:rsidRPr="001F2670">
              <w:t xml:space="preserve"> procurement strategies in an organisation</w:t>
            </w:r>
            <w:r>
              <w:t xml:space="preserve"> and monitored activities associated with the implementation.</w:t>
            </w:r>
          </w:p>
        </w:tc>
        <w:tc>
          <w:tcPr>
            <w:tcW w:w="1431" w:type="dxa"/>
          </w:tcPr>
          <w:p w14:paraId="39FE47CD" w14:textId="77777777" w:rsidR="00F70B60" w:rsidRDefault="00F70B60" w:rsidP="00056CD2"/>
        </w:tc>
        <w:tc>
          <w:tcPr>
            <w:tcW w:w="1325" w:type="dxa"/>
          </w:tcPr>
          <w:p w14:paraId="6B15695F" w14:textId="77777777" w:rsidR="00F70B60" w:rsidRDefault="00F70B60" w:rsidP="00056CD2"/>
        </w:tc>
        <w:tc>
          <w:tcPr>
            <w:tcW w:w="1956" w:type="dxa"/>
          </w:tcPr>
          <w:p w14:paraId="2F7862EA" w14:textId="77777777" w:rsidR="00F70B60" w:rsidRDefault="00F70B60" w:rsidP="00056CD2"/>
        </w:tc>
        <w:tc>
          <w:tcPr>
            <w:tcW w:w="1392" w:type="dxa"/>
          </w:tcPr>
          <w:p w14:paraId="38777929" w14:textId="77777777" w:rsidR="00F70B60" w:rsidRDefault="00F70B60" w:rsidP="00056CD2"/>
        </w:tc>
        <w:tc>
          <w:tcPr>
            <w:tcW w:w="1392" w:type="dxa"/>
          </w:tcPr>
          <w:p w14:paraId="5A6FDEAD" w14:textId="77777777" w:rsidR="00F70B60" w:rsidRDefault="00F70B60" w:rsidP="00056CD2"/>
        </w:tc>
      </w:tr>
      <w:tr w:rsidR="00F70B60" w14:paraId="0D1E47D7" w14:textId="77777777" w:rsidTr="00056CD2">
        <w:tc>
          <w:tcPr>
            <w:tcW w:w="2912" w:type="dxa"/>
          </w:tcPr>
          <w:p w14:paraId="78A67C34" w14:textId="77777777" w:rsidR="00F70B60" w:rsidRDefault="00F70B60" w:rsidP="00056CD2">
            <w:r w:rsidRPr="00D44360">
              <w:t>I</w:t>
            </w:r>
            <w:r>
              <w:t xml:space="preserve"> have i</w:t>
            </w:r>
            <w:r w:rsidRPr="00D44360">
              <w:t>dentif</w:t>
            </w:r>
            <w:r>
              <w:t>ied</w:t>
            </w:r>
            <w:r w:rsidRPr="00D44360">
              <w:t xml:space="preserve"> and address</w:t>
            </w:r>
            <w:r>
              <w:t>ed</w:t>
            </w:r>
            <w:r w:rsidRPr="00D44360">
              <w:t xml:space="preserve"> risks arising during the implementation of procurement strategies</w:t>
            </w:r>
            <w:r>
              <w:t>.</w:t>
            </w:r>
          </w:p>
        </w:tc>
        <w:tc>
          <w:tcPr>
            <w:tcW w:w="1431" w:type="dxa"/>
          </w:tcPr>
          <w:p w14:paraId="25F7D54C" w14:textId="77777777" w:rsidR="00F70B60" w:rsidRDefault="00F70B60" w:rsidP="00056CD2"/>
        </w:tc>
        <w:tc>
          <w:tcPr>
            <w:tcW w:w="1325" w:type="dxa"/>
          </w:tcPr>
          <w:p w14:paraId="2FBE8892" w14:textId="77777777" w:rsidR="00F70B60" w:rsidRDefault="00F70B60" w:rsidP="00056CD2"/>
        </w:tc>
        <w:tc>
          <w:tcPr>
            <w:tcW w:w="1956" w:type="dxa"/>
          </w:tcPr>
          <w:p w14:paraId="3B8A1937" w14:textId="77777777" w:rsidR="00F70B60" w:rsidRDefault="00F70B60" w:rsidP="00056CD2"/>
        </w:tc>
        <w:tc>
          <w:tcPr>
            <w:tcW w:w="1392" w:type="dxa"/>
          </w:tcPr>
          <w:p w14:paraId="3BF61418" w14:textId="77777777" w:rsidR="00F70B60" w:rsidRDefault="00F70B60" w:rsidP="00056CD2"/>
        </w:tc>
        <w:tc>
          <w:tcPr>
            <w:tcW w:w="1392" w:type="dxa"/>
          </w:tcPr>
          <w:p w14:paraId="6A6DB0A3" w14:textId="77777777" w:rsidR="00F70B60" w:rsidRDefault="00F70B60" w:rsidP="00056CD2"/>
        </w:tc>
      </w:tr>
      <w:tr w:rsidR="00F70B60" w14:paraId="331F5255" w14:textId="77777777" w:rsidTr="00056CD2">
        <w:tc>
          <w:tcPr>
            <w:tcW w:w="2912" w:type="dxa"/>
          </w:tcPr>
          <w:p w14:paraId="5DB6C8CA" w14:textId="77777777" w:rsidR="00F70B60" w:rsidRPr="00620271" w:rsidRDefault="00F70B60" w:rsidP="00056CD2">
            <w:r>
              <w:t xml:space="preserve">I have </w:t>
            </w:r>
            <w:r w:rsidRPr="001F2670">
              <w:t>evaluate</w:t>
            </w:r>
            <w:r>
              <w:t>d</w:t>
            </w:r>
            <w:r w:rsidRPr="001F2670">
              <w:t xml:space="preserve"> and implement</w:t>
            </w:r>
            <w:r>
              <w:t>ed</w:t>
            </w:r>
            <w:r w:rsidRPr="001F2670">
              <w:t xml:space="preserve"> improvements to procurement strategies in an organisation</w:t>
            </w:r>
            <w:r>
              <w:t xml:space="preserve"> gaining approval from relevant stakeholders.</w:t>
            </w:r>
          </w:p>
        </w:tc>
        <w:tc>
          <w:tcPr>
            <w:tcW w:w="1431" w:type="dxa"/>
          </w:tcPr>
          <w:p w14:paraId="4841C460" w14:textId="77777777" w:rsidR="00F70B60" w:rsidRDefault="00F70B60" w:rsidP="00056CD2"/>
        </w:tc>
        <w:tc>
          <w:tcPr>
            <w:tcW w:w="1325" w:type="dxa"/>
          </w:tcPr>
          <w:p w14:paraId="1E176C4C" w14:textId="77777777" w:rsidR="00F70B60" w:rsidRDefault="00F70B60" w:rsidP="00056CD2"/>
        </w:tc>
        <w:tc>
          <w:tcPr>
            <w:tcW w:w="1956" w:type="dxa"/>
          </w:tcPr>
          <w:p w14:paraId="03A255C9" w14:textId="77777777" w:rsidR="00F70B60" w:rsidRDefault="00F70B60" w:rsidP="00056CD2"/>
        </w:tc>
        <w:tc>
          <w:tcPr>
            <w:tcW w:w="1392" w:type="dxa"/>
          </w:tcPr>
          <w:p w14:paraId="05C1C003" w14:textId="77777777" w:rsidR="00F70B60" w:rsidRDefault="00F70B60" w:rsidP="00056CD2"/>
        </w:tc>
        <w:tc>
          <w:tcPr>
            <w:tcW w:w="1392" w:type="dxa"/>
          </w:tcPr>
          <w:p w14:paraId="74EFEB35" w14:textId="77777777" w:rsidR="00F70B60" w:rsidRDefault="00F70B60" w:rsidP="00056CD2"/>
        </w:tc>
      </w:tr>
    </w:tbl>
    <w:p w14:paraId="183ECB30" w14:textId="3C05B705" w:rsidR="00A14902" w:rsidRDefault="00A14902" w:rsidP="0028339C">
      <w:pPr>
        <w:pStyle w:val="BasicParagraph"/>
        <w:spacing w:line="264" w:lineRule="auto"/>
        <w:rPr>
          <w:rFonts w:ascii="Avenir LT Std 35 Light" w:hAnsi="Avenir LT Std 35 Light"/>
          <w:color w:val="auto"/>
          <w:sz w:val="20"/>
          <w:szCs w:val="20"/>
        </w:rPr>
      </w:pPr>
    </w:p>
    <w:p w14:paraId="424B18B4" w14:textId="26F1E5FC" w:rsidR="00A14902" w:rsidRDefault="00A14902" w:rsidP="0028339C">
      <w:pPr>
        <w:pStyle w:val="BasicParagraph"/>
        <w:spacing w:line="264" w:lineRule="auto"/>
        <w:rPr>
          <w:rFonts w:ascii="Avenir LT Std 35 Light" w:hAnsi="Avenir LT Std 35 Light"/>
          <w:color w:val="auto"/>
          <w:sz w:val="20"/>
          <w:szCs w:val="20"/>
        </w:rPr>
      </w:pPr>
    </w:p>
    <w:p w14:paraId="0F1CFF5F" w14:textId="77777777" w:rsidR="00F70B60" w:rsidRDefault="00F70B60">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71"/>
      <w:r>
        <w:br w:type="page"/>
      </w:r>
    </w:p>
    <w:p w14:paraId="756613B8" w14:textId="4B47733E" w:rsidR="00F70B60" w:rsidRPr="00D44360" w:rsidRDefault="00F70B60" w:rsidP="00F70B60">
      <w:pPr>
        <w:pStyle w:val="Heading1"/>
      </w:pPr>
      <w:r w:rsidRPr="00D44360">
        <w:lastRenderedPageBreak/>
        <w:t>BSBPRC502 Manage supplier relationships</w:t>
      </w:r>
      <w:bookmarkEnd w:id="6"/>
    </w:p>
    <w:p w14:paraId="680F6DD5" w14:textId="77777777" w:rsidR="00F70B60" w:rsidRDefault="00F70B60" w:rsidP="00F70B60">
      <w:r>
        <w:t>This unit describes the skills and knowledge required to manage relationships with suppliers of larger or multiple smaller procurement activities, where the relationship is of some significance to the organisation. It covers managing procurement agreements, resolving disagreements with suppliers, finalising agreements, and reviewing the performance of suppliers. It applies to individuals who manage relationships with an organisation’s suppliers, and is typically undertaken by a senior procurement officer or procurement manager.</w:t>
      </w:r>
    </w:p>
    <w:p w14:paraId="32F5651D" w14:textId="77777777" w:rsidR="00F70B60" w:rsidRDefault="00F70B60" w:rsidP="00F70B60"/>
    <w:tbl>
      <w:tblPr>
        <w:tblStyle w:val="TableGrid"/>
        <w:tblW w:w="0" w:type="auto"/>
        <w:tblLook w:val="04A0" w:firstRow="1" w:lastRow="0" w:firstColumn="1" w:lastColumn="0" w:noHBand="0" w:noVBand="1"/>
      </w:tblPr>
      <w:tblGrid>
        <w:gridCol w:w="2294"/>
        <w:gridCol w:w="1350"/>
        <w:gridCol w:w="1322"/>
        <w:gridCol w:w="1532"/>
        <w:gridCol w:w="1381"/>
        <w:gridCol w:w="1130"/>
      </w:tblGrid>
      <w:tr w:rsidR="00F70B60" w14:paraId="1421A10D" w14:textId="77777777" w:rsidTr="00056CD2">
        <w:trPr>
          <w:tblHeader/>
        </w:trPr>
        <w:tc>
          <w:tcPr>
            <w:tcW w:w="2912" w:type="dxa"/>
          </w:tcPr>
          <w:p w14:paraId="0B34D01F" w14:textId="77777777" w:rsidR="00F70B60" w:rsidRDefault="00F70B60" w:rsidP="00056CD2"/>
        </w:tc>
        <w:tc>
          <w:tcPr>
            <w:tcW w:w="1431" w:type="dxa"/>
          </w:tcPr>
          <w:p w14:paraId="0420ECCA" w14:textId="77777777" w:rsidR="00F70B60" w:rsidRDefault="00F70B60" w:rsidP="00056CD2">
            <w:pPr>
              <w:rPr>
                <w:b/>
                <w:bCs/>
              </w:rPr>
            </w:pPr>
            <w:r w:rsidRPr="00C17BDE">
              <w:rPr>
                <w:b/>
                <w:bCs/>
              </w:rPr>
              <w:t>I have skills and knowledge in this area</w:t>
            </w:r>
          </w:p>
          <w:p w14:paraId="7E28A558" w14:textId="77777777" w:rsidR="00F70B60" w:rsidRPr="00620271" w:rsidRDefault="00F70B60" w:rsidP="00056CD2">
            <w:pPr>
              <w:rPr>
                <w:b/>
                <w:bCs/>
              </w:rPr>
            </w:pPr>
            <w:r>
              <w:rPr>
                <w:b/>
                <w:bCs/>
              </w:rPr>
              <w:t>(1 point)</w:t>
            </w:r>
          </w:p>
        </w:tc>
        <w:tc>
          <w:tcPr>
            <w:tcW w:w="1325" w:type="dxa"/>
          </w:tcPr>
          <w:p w14:paraId="785C285C" w14:textId="77777777" w:rsidR="00F70B60" w:rsidRPr="00620271" w:rsidRDefault="00F70B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855A52" w14:textId="77777777" w:rsidR="00F70B60" w:rsidRPr="00C17BDE" w:rsidRDefault="00F70B60" w:rsidP="00056CD2">
            <w:pPr>
              <w:rPr>
                <w:b/>
                <w:bCs/>
              </w:rPr>
            </w:pPr>
            <w:r w:rsidRPr="00C17BDE">
              <w:rPr>
                <w:b/>
                <w:bCs/>
              </w:rPr>
              <w:t>I have performed these tasks:</w:t>
            </w:r>
          </w:p>
          <w:p w14:paraId="50E6A9DF" w14:textId="77777777" w:rsidR="00F70B60" w:rsidRPr="007C797B" w:rsidRDefault="00F70B60" w:rsidP="00056CD2">
            <w:pPr>
              <w:rPr>
                <w:b/>
                <w:bCs/>
              </w:rPr>
            </w:pPr>
            <w:r w:rsidRPr="007C797B">
              <w:rPr>
                <w:b/>
                <w:bCs/>
              </w:rPr>
              <w:t>Rarely = 1 point</w:t>
            </w:r>
          </w:p>
          <w:p w14:paraId="3C0F9EB0" w14:textId="77777777" w:rsidR="00F70B60" w:rsidRPr="007C797B" w:rsidRDefault="00F70B60" w:rsidP="00056CD2">
            <w:pPr>
              <w:rPr>
                <w:b/>
                <w:bCs/>
              </w:rPr>
            </w:pPr>
            <w:r w:rsidRPr="007C797B">
              <w:rPr>
                <w:b/>
                <w:bCs/>
              </w:rPr>
              <w:t>Sometimes</w:t>
            </w:r>
            <w:r>
              <w:rPr>
                <w:b/>
                <w:bCs/>
              </w:rPr>
              <w:t xml:space="preserve"> = 2 points</w:t>
            </w:r>
          </w:p>
          <w:p w14:paraId="3E47AC24" w14:textId="77777777" w:rsidR="00F70B60" w:rsidRPr="007C797B" w:rsidRDefault="00F70B60" w:rsidP="00056CD2">
            <w:pPr>
              <w:rPr>
                <w:b/>
                <w:bCs/>
              </w:rPr>
            </w:pPr>
            <w:r w:rsidRPr="007C797B">
              <w:rPr>
                <w:b/>
                <w:bCs/>
              </w:rPr>
              <w:t>Frequently = 3 points</w:t>
            </w:r>
          </w:p>
        </w:tc>
        <w:tc>
          <w:tcPr>
            <w:tcW w:w="1392" w:type="dxa"/>
          </w:tcPr>
          <w:p w14:paraId="5EA3B1A0" w14:textId="77777777" w:rsidR="00F70B60" w:rsidRDefault="00F70B60" w:rsidP="00056CD2">
            <w:pPr>
              <w:rPr>
                <w:b/>
                <w:bCs/>
              </w:rPr>
            </w:pPr>
            <w:r w:rsidRPr="00C17BDE">
              <w:rPr>
                <w:b/>
                <w:bCs/>
              </w:rPr>
              <w:t>I can collect documents and evidence that show I have undertaken these tasks</w:t>
            </w:r>
          </w:p>
          <w:p w14:paraId="48E22B14" w14:textId="77777777" w:rsidR="00F70B60" w:rsidRPr="00620271" w:rsidRDefault="00F70B60" w:rsidP="00056CD2">
            <w:pPr>
              <w:rPr>
                <w:b/>
                <w:bCs/>
              </w:rPr>
            </w:pPr>
            <w:r>
              <w:rPr>
                <w:b/>
                <w:bCs/>
              </w:rPr>
              <w:t>(2 points)</w:t>
            </w:r>
          </w:p>
        </w:tc>
        <w:tc>
          <w:tcPr>
            <w:tcW w:w="1392" w:type="dxa"/>
          </w:tcPr>
          <w:p w14:paraId="279B83F2" w14:textId="77777777" w:rsidR="00F70B60" w:rsidRPr="00C17BDE" w:rsidRDefault="00F70B60" w:rsidP="00056CD2">
            <w:pPr>
              <w:rPr>
                <w:b/>
                <w:bCs/>
              </w:rPr>
            </w:pPr>
            <w:r>
              <w:rPr>
                <w:b/>
                <w:bCs/>
              </w:rPr>
              <w:t>Total number of points</w:t>
            </w:r>
          </w:p>
        </w:tc>
      </w:tr>
      <w:tr w:rsidR="00F70B60" w14:paraId="13E0E977" w14:textId="77777777" w:rsidTr="00056CD2">
        <w:tc>
          <w:tcPr>
            <w:tcW w:w="2912" w:type="dxa"/>
          </w:tcPr>
          <w:p w14:paraId="692C23CC" w14:textId="77777777" w:rsidR="00F70B60" w:rsidRDefault="00F70B60" w:rsidP="00056CD2">
            <w:r>
              <w:t xml:space="preserve">I have </w:t>
            </w:r>
            <w:r w:rsidRPr="00B71F9F">
              <w:t>successfully manage</w:t>
            </w:r>
            <w:r>
              <w:t>d</w:t>
            </w:r>
            <w:r w:rsidRPr="00B71F9F">
              <w:t xml:space="preserve"> relationships with suppliers over the life of specific procurement agreements in accordance with organisational policies and procedures</w:t>
            </w:r>
            <w:r>
              <w:t>.</w:t>
            </w:r>
          </w:p>
        </w:tc>
        <w:tc>
          <w:tcPr>
            <w:tcW w:w="1431" w:type="dxa"/>
          </w:tcPr>
          <w:p w14:paraId="5D662C2A" w14:textId="77777777" w:rsidR="00F70B60" w:rsidRDefault="00F70B60" w:rsidP="00056CD2"/>
        </w:tc>
        <w:tc>
          <w:tcPr>
            <w:tcW w:w="1325" w:type="dxa"/>
          </w:tcPr>
          <w:p w14:paraId="33B9260B" w14:textId="77777777" w:rsidR="00F70B60" w:rsidRDefault="00F70B60" w:rsidP="00056CD2"/>
        </w:tc>
        <w:tc>
          <w:tcPr>
            <w:tcW w:w="1956" w:type="dxa"/>
          </w:tcPr>
          <w:p w14:paraId="60F54537" w14:textId="77777777" w:rsidR="00F70B60" w:rsidRDefault="00F70B60" w:rsidP="00056CD2"/>
        </w:tc>
        <w:tc>
          <w:tcPr>
            <w:tcW w:w="1392" w:type="dxa"/>
          </w:tcPr>
          <w:p w14:paraId="3C6D4B49" w14:textId="77777777" w:rsidR="00F70B60" w:rsidRDefault="00F70B60" w:rsidP="00056CD2"/>
        </w:tc>
        <w:tc>
          <w:tcPr>
            <w:tcW w:w="1392" w:type="dxa"/>
          </w:tcPr>
          <w:p w14:paraId="47EE1679" w14:textId="77777777" w:rsidR="00F70B60" w:rsidRDefault="00F70B60" w:rsidP="00056CD2"/>
        </w:tc>
      </w:tr>
      <w:tr w:rsidR="00F70B60" w14:paraId="15BFBE0E" w14:textId="77777777" w:rsidTr="00056CD2">
        <w:tc>
          <w:tcPr>
            <w:tcW w:w="2912" w:type="dxa"/>
          </w:tcPr>
          <w:p w14:paraId="366934FA" w14:textId="77777777" w:rsidR="00F70B60" w:rsidRDefault="00F70B60" w:rsidP="00056CD2">
            <w:r>
              <w:t xml:space="preserve">I have </w:t>
            </w:r>
            <w:r w:rsidRPr="00B71F9F">
              <w:t>us</w:t>
            </w:r>
            <w:r>
              <w:t>ed</w:t>
            </w:r>
            <w:r w:rsidRPr="00B71F9F">
              <w:t xml:space="preserve"> effective communication to resolve disputes with suppliers amending and developing documentation to finalise an agreement with a supplier</w:t>
            </w:r>
            <w:r>
              <w:t>.</w:t>
            </w:r>
          </w:p>
        </w:tc>
        <w:tc>
          <w:tcPr>
            <w:tcW w:w="1431" w:type="dxa"/>
          </w:tcPr>
          <w:p w14:paraId="7D221DE1" w14:textId="77777777" w:rsidR="00F70B60" w:rsidRDefault="00F70B60" w:rsidP="00056CD2"/>
        </w:tc>
        <w:tc>
          <w:tcPr>
            <w:tcW w:w="1325" w:type="dxa"/>
          </w:tcPr>
          <w:p w14:paraId="20E13062" w14:textId="77777777" w:rsidR="00F70B60" w:rsidRDefault="00F70B60" w:rsidP="00056CD2"/>
        </w:tc>
        <w:tc>
          <w:tcPr>
            <w:tcW w:w="1956" w:type="dxa"/>
          </w:tcPr>
          <w:p w14:paraId="7A09EBF3" w14:textId="77777777" w:rsidR="00F70B60" w:rsidRDefault="00F70B60" w:rsidP="00056CD2"/>
        </w:tc>
        <w:tc>
          <w:tcPr>
            <w:tcW w:w="1392" w:type="dxa"/>
          </w:tcPr>
          <w:p w14:paraId="69ADCD00" w14:textId="77777777" w:rsidR="00F70B60" w:rsidRDefault="00F70B60" w:rsidP="00056CD2"/>
        </w:tc>
        <w:tc>
          <w:tcPr>
            <w:tcW w:w="1392" w:type="dxa"/>
          </w:tcPr>
          <w:p w14:paraId="4B9E5F6D" w14:textId="77777777" w:rsidR="00F70B60" w:rsidRDefault="00F70B60" w:rsidP="00056CD2"/>
        </w:tc>
      </w:tr>
      <w:tr w:rsidR="00F70B60" w14:paraId="653813AC" w14:textId="77777777" w:rsidTr="00056CD2">
        <w:tc>
          <w:tcPr>
            <w:tcW w:w="2912" w:type="dxa"/>
          </w:tcPr>
          <w:p w14:paraId="77EAD050" w14:textId="77777777" w:rsidR="00F70B60" w:rsidRDefault="00F70B60" w:rsidP="00056CD2">
            <w:r w:rsidRPr="00D44360">
              <w:t>I</w:t>
            </w:r>
            <w:r>
              <w:t xml:space="preserve"> have i</w:t>
            </w:r>
            <w:r w:rsidRPr="00D44360">
              <w:t>dentif</w:t>
            </w:r>
            <w:r>
              <w:t>ied</w:t>
            </w:r>
            <w:r w:rsidRPr="00D44360">
              <w:t>, monitor</w:t>
            </w:r>
            <w:r>
              <w:t>ed</w:t>
            </w:r>
            <w:r w:rsidRPr="00D44360">
              <w:t xml:space="preserve"> and manage</w:t>
            </w:r>
            <w:r>
              <w:t>d</w:t>
            </w:r>
            <w:r w:rsidRPr="00D44360">
              <w:t xml:space="preserve"> risks in risk management plans throughout the duration of agreements</w:t>
            </w:r>
            <w:r>
              <w:t>.</w:t>
            </w:r>
          </w:p>
        </w:tc>
        <w:tc>
          <w:tcPr>
            <w:tcW w:w="1431" w:type="dxa"/>
          </w:tcPr>
          <w:p w14:paraId="064673DE" w14:textId="77777777" w:rsidR="00F70B60" w:rsidRDefault="00F70B60" w:rsidP="00056CD2"/>
        </w:tc>
        <w:tc>
          <w:tcPr>
            <w:tcW w:w="1325" w:type="dxa"/>
          </w:tcPr>
          <w:p w14:paraId="57D7C737" w14:textId="77777777" w:rsidR="00F70B60" w:rsidRDefault="00F70B60" w:rsidP="00056CD2"/>
        </w:tc>
        <w:tc>
          <w:tcPr>
            <w:tcW w:w="1956" w:type="dxa"/>
          </w:tcPr>
          <w:p w14:paraId="0C027255" w14:textId="77777777" w:rsidR="00F70B60" w:rsidRDefault="00F70B60" w:rsidP="00056CD2"/>
        </w:tc>
        <w:tc>
          <w:tcPr>
            <w:tcW w:w="1392" w:type="dxa"/>
          </w:tcPr>
          <w:p w14:paraId="54E8E931" w14:textId="77777777" w:rsidR="00F70B60" w:rsidRDefault="00F70B60" w:rsidP="00056CD2"/>
        </w:tc>
        <w:tc>
          <w:tcPr>
            <w:tcW w:w="1392" w:type="dxa"/>
          </w:tcPr>
          <w:p w14:paraId="0646CD21" w14:textId="77777777" w:rsidR="00F70B60" w:rsidRDefault="00F70B60" w:rsidP="00056CD2"/>
        </w:tc>
      </w:tr>
      <w:tr w:rsidR="00F70B60" w14:paraId="78E68B47" w14:textId="77777777" w:rsidTr="00056CD2">
        <w:tc>
          <w:tcPr>
            <w:tcW w:w="2912" w:type="dxa"/>
          </w:tcPr>
          <w:p w14:paraId="33579F87" w14:textId="77777777" w:rsidR="00F70B60" w:rsidRPr="00D44360" w:rsidRDefault="00F70B60" w:rsidP="00056CD2">
            <w:r>
              <w:lastRenderedPageBreak/>
              <w:t>I have e</w:t>
            </w:r>
            <w:r w:rsidRPr="00D44360">
              <w:t>stablish</w:t>
            </w:r>
            <w:r>
              <w:t>ed</w:t>
            </w:r>
            <w:r w:rsidRPr="00D44360">
              <w:t xml:space="preserve"> transparent </w:t>
            </w:r>
            <w:r>
              <w:t xml:space="preserve">relationships and developed </w:t>
            </w:r>
            <w:r w:rsidRPr="00D44360">
              <w:t>trust with supplier</w:t>
            </w:r>
            <w:r>
              <w:t>s</w:t>
            </w:r>
            <w:r w:rsidRPr="00D44360">
              <w:t xml:space="preserve"> to support </w:t>
            </w:r>
            <w:r>
              <w:t xml:space="preserve">the commercial </w:t>
            </w:r>
            <w:r w:rsidRPr="00D44360">
              <w:t>relationship</w:t>
            </w:r>
            <w:r>
              <w:t>.</w:t>
            </w:r>
          </w:p>
        </w:tc>
        <w:tc>
          <w:tcPr>
            <w:tcW w:w="1431" w:type="dxa"/>
          </w:tcPr>
          <w:p w14:paraId="438FC30D" w14:textId="77777777" w:rsidR="00F70B60" w:rsidRDefault="00F70B60" w:rsidP="00056CD2"/>
        </w:tc>
        <w:tc>
          <w:tcPr>
            <w:tcW w:w="1325" w:type="dxa"/>
          </w:tcPr>
          <w:p w14:paraId="7D3AAEB9" w14:textId="77777777" w:rsidR="00F70B60" w:rsidRDefault="00F70B60" w:rsidP="00056CD2"/>
        </w:tc>
        <w:tc>
          <w:tcPr>
            <w:tcW w:w="1956" w:type="dxa"/>
          </w:tcPr>
          <w:p w14:paraId="4F4DE9B7" w14:textId="77777777" w:rsidR="00F70B60" w:rsidRDefault="00F70B60" w:rsidP="00056CD2"/>
        </w:tc>
        <w:tc>
          <w:tcPr>
            <w:tcW w:w="1392" w:type="dxa"/>
          </w:tcPr>
          <w:p w14:paraId="7B0BEAB7" w14:textId="77777777" w:rsidR="00F70B60" w:rsidRDefault="00F70B60" w:rsidP="00056CD2"/>
        </w:tc>
        <w:tc>
          <w:tcPr>
            <w:tcW w:w="1392" w:type="dxa"/>
          </w:tcPr>
          <w:p w14:paraId="13387B80" w14:textId="77777777" w:rsidR="00F70B60" w:rsidRDefault="00F70B60" w:rsidP="00056CD2"/>
        </w:tc>
      </w:tr>
      <w:tr w:rsidR="00F70B60" w14:paraId="3ABC6792" w14:textId="77777777" w:rsidTr="00056CD2">
        <w:tc>
          <w:tcPr>
            <w:tcW w:w="2912" w:type="dxa"/>
          </w:tcPr>
          <w:p w14:paraId="3F7A2252" w14:textId="77777777" w:rsidR="00F70B60" w:rsidRPr="00D44360" w:rsidRDefault="00F70B60" w:rsidP="00056CD2">
            <w:r>
              <w:t>I have confirmed all supplier obligations as having been met prior to agreements being finalised and finalised and documented procurement agreements on completion of contract.</w:t>
            </w:r>
          </w:p>
        </w:tc>
        <w:tc>
          <w:tcPr>
            <w:tcW w:w="1431" w:type="dxa"/>
          </w:tcPr>
          <w:p w14:paraId="4B83839F" w14:textId="77777777" w:rsidR="00F70B60" w:rsidRDefault="00F70B60" w:rsidP="00056CD2"/>
        </w:tc>
        <w:tc>
          <w:tcPr>
            <w:tcW w:w="1325" w:type="dxa"/>
          </w:tcPr>
          <w:p w14:paraId="0F5D50D1" w14:textId="77777777" w:rsidR="00F70B60" w:rsidRDefault="00F70B60" w:rsidP="00056CD2"/>
        </w:tc>
        <w:tc>
          <w:tcPr>
            <w:tcW w:w="1956" w:type="dxa"/>
          </w:tcPr>
          <w:p w14:paraId="09F2248A" w14:textId="77777777" w:rsidR="00F70B60" w:rsidRDefault="00F70B60" w:rsidP="00056CD2"/>
        </w:tc>
        <w:tc>
          <w:tcPr>
            <w:tcW w:w="1392" w:type="dxa"/>
          </w:tcPr>
          <w:p w14:paraId="297087F8" w14:textId="77777777" w:rsidR="00F70B60" w:rsidRDefault="00F70B60" w:rsidP="00056CD2"/>
        </w:tc>
        <w:tc>
          <w:tcPr>
            <w:tcW w:w="1392" w:type="dxa"/>
          </w:tcPr>
          <w:p w14:paraId="5D1CF3A8" w14:textId="77777777" w:rsidR="00F70B60" w:rsidRDefault="00F70B60" w:rsidP="00056CD2"/>
        </w:tc>
      </w:tr>
      <w:tr w:rsidR="00F70B60" w14:paraId="7FEB1252" w14:textId="77777777" w:rsidTr="00056CD2">
        <w:tc>
          <w:tcPr>
            <w:tcW w:w="2912" w:type="dxa"/>
          </w:tcPr>
          <w:p w14:paraId="68DE2953" w14:textId="77777777" w:rsidR="00F70B60" w:rsidRPr="00212219" w:rsidRDefault="00F70B60" w:rsidP="00056CD2">
            <w:r>
              <w:t xml:space="preserve">I have </w:t>
            </w:r>
            <w:r w:rsidRPr="00B71F9F">
              <w:t>evaluate</w:t>
            </w:r>
            <w:r>
              <w:t>d</w:t>
            </w:r>
            <w:r w:rsidRPr="00B71F9F">
              <w:t xml:space="preserve"> supplier performance and formulate</w:t>
            </w:r>
            <w:r>
              <w:t xml:space="preserve">d </w:t>
            </w:r>
            <w:r w:rsidRPr="00B71F9F">
              <w:t>recommendations about future use of supplier.</w:t>
            </w:r>
          </w:p>
        </w:tc>
        <w:tc>
          <w:tcPr>
            <w:tcW w:w="1431" w:type="dxa"/>
          </w:tcPr>
          <w:p w14:paraId="2DE43476" w14:textId="77777777" w:rsidR="00F70B60" w:rsidRDefault="00F70B60" w:rsidP="00056CD2"/>
        </w:tc>
        <w:tc>
          <w:tcPr>
            <w:tcW w:w="1325" w:type="dxa"/>
          </w:tcPr>
          <w:p w14:paraId="26BD6E82" w14:textId="77777777" w:rsidR="00F70B60" w:rsidRDefault="00F70B60" w:rsidP="00056CD2"/>
        </w:tc>
        <w:tc>
          <w:tcPr>
            <w:tcW w:w="1956" w:type="dxa"/>
          </w:tcPr>
          <w:p w14:paraId="4C452A52" w14:textId="77777777" w:rsidR="00F70B60" w:rsidRDefault="00F70B60" w:rsidP="00056CD2"/>
        </w:tc>
        <w:tc>
          <w:tcPr>
            <w:tcW w:w="1392" w:type="dxa"/>
          </w:tcPr>
          <w:p w14:paraId="1475755E" w14:textId="77777777" w:rsidR="00F70B60" w:rsidRDefault="00F70B60" w:rsidP="00056CD2"/>
        </w:tc>
        <w:tc>
          <w:tcPr>
            <w:tcW w:w="1392" w:type="dxa"/>
          </w:tcPr>
          <w:p w14:paraId="79244800" w14:textId="77777777" w:rsidR="00F70B60" w:rsidRDefault="00F70B60" w:rsidP="00056CD2"/>
        </w:tc>
      </w:tr>
    </w:tbl>
    <w:p w14:paraId="2910B789" w14:textId="015DC516" w:rsidR="00F70B60" w:rsidRDefault="00F70B60" w:rsidP="0028339C">
      <w:pPr>
        <w:pStyle w:val="BasicParagraph"/>
        <w:spacing w:line="264" w:lineRule="auto"/>
        <w:rPr>
          <w:rFonts w:ascii="Avenir LT Std 35 Light" w:hAnsi="Avenir LT Std 35 Light"/>
          <w:color w:val="auto"/>
          <w:sz w:val="20"/>
          <w:szCs w:val="20"/>
        </w:rPr>
      </w:pPr>
    </w:p>
    <w:p w14:paraId="055E86F5" w14:textId="166C0DB2" w:rsidR="00F70B60" w:rsidRDefault="00F70B60" w:rsidP="0028339C">
      <w:pPr>
        <w:pStyle w:val="BasicParagraph"/>
        <w:spacing w:line="264" w:lineRule="auto"/>
        <w:rPr>
          <w:rFonts w:ascii="Avenir LT Std 35 Light" w:hAnsi="Avenir LT Std 35 Light"/>
          <w:color w:val="auto"/>
          <w:sz w:val="20"/>
          <w:szCs w:val="20"/>
        </w:rPr>
      </w:pPr>
    </w:p>
    <w:p w14:paraId="4A56167A" w14:textId="667D9DED" w:rsidR="00F70B60" w:rsidRDefault="00F70B60" w:rsidP="0028339C">
      <w:pPr>
        <w:pStyle w:val="BasicParagraph"/>
        <w:spacing w:line="264" w:lineRule="auto"/>
        <w:rPr>
          <w:rFonts w:ascii="Avenir LT Std 35 Light" w:hAnsi="Avenir LT Std 35 Light"/>
          <w:color w:val="auto"/>
          <w:sz w:val="20"/>
          <w:szCs w:val="20"/>
        </w:rPr>
      </w:pPr>
    </w:p>
    <w:p w14:paraId="4067E9EC" w14:textId="77777777" w:rsidR="00F70B60" w:rsidRDefault="00F70B60">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22"/>
      <w:r>
        <w:br w:type="page"/>
      </w:r>
    </w:p>
    <w:p w14:paraId="78B55FBC" w14:textId="5CAEFE8A" w:rsidR="00F70B60" w:rsidRDefault="00F70B60" w:rsidP="00F70B60">
      <w:pPr>
        <w:pStyle w:val="Heading1"/>
      </w:pPr>
      <w:r w:rsidRPr="00F418ED">
        <w:lastRenderedPageBreak/>
        <w:t>BSBCRT502 Develop critical thinking in others</w:t>
      </w:r>
      <w:bookmarkEnd w:id="7"/>
    </w:p>
    <w:p w14:paraId="6126A562" w14:textId="77777777" w:rsidR="00F70B60" w:rsidRPr="00F418ED" w:rsidRDefault="00F70B60" w:rsidP="00F70B60">
      <w:r>
        <w:t>This unit describes the skills and knowledge required to develop critical thinking skills in others within a professional context. This unit applies to individuals who are developing and coaching teams or personnel, for whom critical thinking skills (including analysis, synthesis, and evaluation) are an important part of their job roles. This unit applied to individuals who are typically responsible for coaching and developing teams of people.</w:t>
      </w:r>
    </w:p>
    <w:p w14:paraId="22A384A2" w14:textId="77777777" w:rsidR="00F70B60" w:rsidRDefault="00F70B60" w:rsidP="00F70B60"/>
    <w:tbl>
      <w:tblPr>
        <w:tblStyle w:val="TableGrid"/>
        <w:tblW w:w="0" w:type="auto"/>
        <w:tblLook w:val="04A0" w:firstRow="1" w:lastRow="0" w:firstColumn="1" w:lastColumn="0" w:noHBand="0" w:noVBand="1"/>
      </w:tblPr>
      <w:tblGrid>
        <w:gridCol w:w="2170"/>
        <w:gridCol w:w="1363"/>
        <w:gridCol w:w="1322"/>
        <w:gridCol w:w="1600"/>
        <w:gridCol w:w="1382"/>
        <w:gridCol w:w="1172"/>
      </w:tblGrid>
      <w:tr w:rsidR="00F70B60" w14:paraId="649C3FD7" w14:textId="77777777" w:rsidTr="00056CD2">
        <w:trPr>
          <w:tblHeader/>
        </w:trPr>
        <w:tc>
          <w:tcPr>
            <w:tcW w:w="2912" w:type="dxa"/>
          </w:tcPr>
          <w:p w14:paraId="76240122" w14:textId="77777777" w:rsidR="00F70B60" w:rsidRDefault="00F70B60" w:rsidP="00056CD2"/>
        </w:tc>
        <w:tc>
          <w:tcPr>
            <w:tcW w:w="1431" w:type="dxa"/>
          </w:tcPr>
          <w:p w14:paraId="5E4C5DBA" w14:textId="77777777" w:rsidR="00F70B60" w:rsidRDefault="00F70B60" w:rsidP="00056CD2">
            <w:pPr>
              <w:rPr>
                <w:b/>
                <w:bCs/>
              </w:rPr>
            </w:pPr>
            <w:r w:rsidRPr="00C17BDE">
              <w:rPr>
                <w:b/>
                <w:bCs/>
              </w:rPr>
              <w:t>I have skills and knowledge in this area</w:t>
            </w:r>
          </w:p>
          <w:p w14:paraId="32B48376" w14:textId="77777777" w:rsidR="00F70B60" w:rsidRPr="00620271" w:rsidRDefault="00F70B60" w:rsidP="00056CD2">
            <w:pPr>
              <w:rPr>
                <w:b/>
                <w:bCs/>
              </w:rPr>
            </w:pPr>
            <w:r>
              <w:rPr>
                <w:b/>
                <w:bCs/>
              </w:rPr>
              <w:t>(1 point)</w:t>
            </w:r>
          </w:p>
        </w:tc>
        <w:tc>
          <w:tcPr>
            <w:tcW w:w="1325" w:type="dxa"/>
          </w:tcPr>
          <w:p w14:paraId="52240601" w14:textId="77777777" w:rsidR="00F70B60" w:rsidRPr="00620271" w:rsidRDefault="00F70B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B0740C9" w14:textId="77777777" w:rsidR="00F70B60" w:rsidRPr="00C17BDE" w:rsidRDefault="00F70B60" w:rsidP="00056CD2">
            <w:pPr>
              <w:rPr>
                <w:b/>
                <w:bCs/>
              </w:rPr>
            </w:pPr>
            <w:r w:rsidRPr="00C17BDE">
              <w:rPr>
                <w:b/>
                <w:bCs/>
              </w:rPr>
              <w:t>I have performed these tasks:</w:t>
            </w:r>
          </w:p>
          <w:p w14:paraId="704D327D" w14:textId="77777777" w:rsidR="00F70B60" w:rsidRPr="007C797B" w:rsidRDefault="00F70B60" w:rsidP="00056CD2">
            <w:pPr>
              <w:rPr>
                <w:b/>
                <w:bCs/>
              </w:rPr>
            </w:pPr>
            <w:r w:rsidRPr="007C797B">
              <w:rPr>
                <w:b/>
                <w:bCs/>
              </w:rPr>
              <w:t>Rarely = 1 point</w:t>
            </w:r>
          </w:p>
          <w:p w14:paraId="5C96CC96" w14:textId="77777777" w:rsidR="00F70B60" w:rsidRPr="007C797B" w:rsidRDefault="00F70B60" w:rsidP="00056CD2">
            <w:pPr>
              <w:rPr>
                <w:b/>
                <w:bCs/>
              </w:rPr>
            </w:pPr>
            <w:r w:rsidRPr="007C797B">
              <w:rPr>
                <w:b/>
                <w:bCs/>
              </w:rPr>
              <w:t>Sometimes</w:t>
            </w:r>
            <w:r>
              <w:rPr>
                <w:b/>
                <w:bCs/>
              </w:rPr>
              <w:t xml:space="preserve"> = 2 points</w:t>
            </w:r>
          </w:p>
          <w:p w14:paraId="203374FB" w14:textId="77777777" w:rsidR="00F70B60" w:rsidRPr="007C797B" w:rsidRDefault="00F70B60" w:rsidP="00056CD2">
            <w:pPr>
              <w:rPr>
                <w:b/>
                <w:bCs/>
              </w:rPr>
            </w:pPr>
            <w:r w:rsidRPr="007C797B">
              <w:rPr>
                <w:b/>
                <w:bCs/>
              </w:rPr>
              <w:t>Frequently = 3 points</w:t>
            </w:r>
          </w:p>
        </w:tc>
        <w:tc>
          <w:tcPr>
            <w:tcW w:w="1392" w:type="dxa"/>
          </w:tcPr>
          <w:p w14:paraId="711B7688" w14:textId="77777777" w:rsidR="00F70B60" w:rsidRDefault="00F70B60" w:rsidP="00056CD2">
            <w:pPr>
              <w:rPr>
                <w:b/>
                <w:bCs/>
              </w:rPr>
            </w:pPr>
            <w:r w:rsidRPr="00C17BDE">
              <w:rPr>
                <w:b/>
                <w:bCs/>
              </w:rPr>
              <w:t>I can collect documents and evidence that show I have undertaken these tasks</w:t>
            </w:r>
          </w:p>
          <w:p w14:paraId="459F25D5" w14:textId="77777777" w:rsidR="00F70B60" w:rsidRPr="00620271" w:rsidRDefault="00F70B60" w:rsidP="00056CD2">
            <w:pPr>
              <w:rPr>
                <w:b/>
                <w:bCs/>
              </w:rPr>
            </w:pPr>
            <w:r>
              <w:rPr>
                <w:b/>
                <w:bCs/>
              </w:rPr>
              <w:t>(2 points)</w:t>
            </w:r>
          </w:p>
        </w:tc>
        <w:tc>
          <w:tcPr>
            <w:tcW w:w="1392" w:type="dxa"/>
          </w:tcPr>
          <w:p w14:paraId="057B41E9" w14:textId="77777777" w:rsidR="00F70B60" w:rsidRPr="00C17BDE" w:rsidRDefault="00F70B60" w:rsidP="00056CD2">
            <w:pPr>
              <w:rPr>
                <w:b/>
                <w:bCs/>
              </w:rPr>
            </w:pPr>
            <w:r>
              <w:rPr>
                <w:b/>
                <w:bCs/>
              </w:rPr>
              <w:t>Total number of points</w:t>
            </w:r>
          </w:p>
        </w:tc>
      </w:tr>
      <w:tr w:rsidR="00F70B60" w14:paraId="505B261B" w14:textId="77777777" w:rsidTr="00056CD2">
        <w:tc>
          <w:tcPr>
            <w:tcW w:w="2912" w:type="dxa"/>
          </w:tcPr>
          <w:p w14:paraId="5949FDC9" w14:textId="77777777" w:rsidR="00F70B60" w:rsidRDefault="00F70B60" w:rsidP="00056CD2">
            <w:r>
              <w:t>I have i</w:t>
            </w:r>
            <w:r w:rsidRPr="00E60D8A">
              <w:t>dentif</w:t>
            </w:r>
            <w:r>
              <w:t>ied</w:t>
            </w:r>
            <w:r w:rsidRPr="00E60D8A">
              <w:t xml:space="preserve"> learning needs of individuals in relation to critical thinking skills by asking questions to identify knowledge gaps</w:t>
            </w:r>
            <w:r>
              <w:t>.</w:t>
            </w:r>
          </w:p>
        </w:tc>
        <w:tc>
          <w:tcPr>
            <w:tcW w:w="1431" w:type="dxa"/>
          </w:tcPr>
          <w:p w14:paraId="0699EA54" w14:textId="77777777" w:rsidR="00F70B60" w:rsidRDefault="00F70B60" w:rsidP="00056CD2"/>
        </w:tc>
        <w:tc>
          <w:tcPr>
            <w:tcW w:w="1325" w:type="dxa"/>
          </w:tcPr>
          <w:p w14:paraId="59BF57FB" w14:textId="77777777" w:rsidR="00F70B60" w:rsidRDefault="00F70B60" w:rsidP="00056CD2"/>
        </w:tc>
        <w:tc>
          <w:tcPr>
            <w:tcW w:w="1956" w:type="dxa"/>
          </w:tcPr>
          <w:p w14:paraId="1C9F0C41" w14:textId="77777777" w:rsidR="00F70B60" w:rsidRDefault="00F70B60" w:rsidP="00056CD2"/>
        </w:tc>
        <w:tc>
          <w:tcPr>
            <w:tcW w:w="1392" w:type="dxa"/>
          </w:tcPr>
          <w:p w14:paraId="1CA5EBD0" w14:textId="77777777" w:rsidR="00F70B60" w:rsidRDefault="00F70B60" w:rsidP="00056CD2"/>
        </w:tc>
        <w:tc>
          <w:tcPr>
            <w:tcW w:w="1392" w:type="dxa"/>
          </w:tcPr>
          <w:p w14:paraId="24544801" w14:textId="77777777" w:rsidR="00F70B60" w:rsidRDefault="00F70B60" w:rsidP="00056CD2"/>
        </w:tc>
      </w:tr>
      <w:tr w:rsidR="00F70B60" w14:paraId="4B1B9BD3" w14:textId="77777777" w:rsidTr="00056CD2">
        <w:tc>
          <w:tcPr>
            <w:tcW w:w="2912" w:type="dxa"/>
          </w:tcPr>
          <w:p w14:paraId="53D1A82F" w14:textId="77777777" w:rsidR="00F70B60" w:rsidRDefault="00F70B60" w:rsidP="00056CD2">
            <w:r>
              <w:t>I have c</w:t>
            </w:r>
            <w:r w:rsidRPr="00E60D8A">
              <w:t>learly articulate</w:t>
            </w:r>
            <w:r>
              <w:t>d</w:t>
            </w:r>
            <w:r w:rsidRPr="00E60D8A">
              <w:t xml:space="preserve"> key features of critical thinking concepts (including analysis, synthesis, and evaluation) to team members in a way that is easily understood by diverse learner groups</w:t>
            </w:r>
            <w:r>
              <w:t>.</w:t>
            </w:r>
          </w:p>
        </w:tc>
        <w:tc>
          <w:tcPr>
            <w:tcW w:w="1431" w:type="dxa"/>
          </w:tcPr>
          <w:p w14:paraId="2D2DECC4" w14:textId="77777777" w:rsidR="00F70B60" w:rsidRDefault="00F70B60" w:rsidP="00056CD2"/>
        </w:tc>
        <w:tc>
          <w:tcPr>
            <w:tcW w:w="1325" w:type="dxa"/>
          </w:tcPr>
          <w:p w14:paraId="55E0DEF0" w14:textId="77777777" w:rsidR="00F70B60" w:rsidRDefault="00F70B60" w:rsidP="00056CD2"/>
        </w:tc>
        <w:tc>
          <w:tcPr>
            <w:tcW w:w="1956" w:type="dxa"/>
          </w:tcPr>
          <w:p w14:paraId="2ED57ED2" w14:textId="77777777" w:rsidR="00F70B60" w:rsidRDefault="00F70B60" w:rsidP="00056CD2"/>
        </w:tc>
        <w:tc>
          <w:tcPr>
            <w:tcW w:w="1392" w:type="dxa"/>
          </w:tcPr>
          <w:p w14:paraId="4F6F0BC4" w14:textId="77777777" w:rsidR="00F70B60" w:rsidRDefault="00F70B60" w:rsidP="00056CD2"/>
        </w:tc>
        <w:tc>
          <w:tcPr>
            <w:tcW w:w="1392" w:type="dxa"/>
          </w:tcPr>
          <w:p w14:paraId="722330FF" w14:textId="77777777" w:rsidR="00F70B60" w:rsidRDefault="00F70B60" w:rsidP="00056CD2"/>
        </w:tc>
      </w:tr>
      <w:tr w:rsidR="00F70B60" w14:paraId="59729915" w14:textId="77777777" w:rsidTr="00056CD2">
        <w:tc>
          <w:tcPr>
            <w:tcW w:w="2912" w:type="dxa"/>
          </w:tcPr>
          <w:p w14:paraId="7D35CAC9" w14:textId="77777777" w:rsidR="00F70B60" w:rsidRDefault="00F70B60" w:rsidP="00056CD2">
            <w:r>
              <w:t>I have c</w:t>
            </w:r>
            <w:r w:rsidRPr="00E60D8A">
              <w:t>reate</w:t>
            </w:r>
            <w:r>
              <w:t>d</w:t>
            </w:r>
            <w:r w:rsidRPr="00E60D8A">
              <w:t xml:space="preserve"> learning environment</w:t>
            </w:r>
            <w:r>
              <w:t>s</w:t>
            </w:r>
            <w:r w:rsidRPr="00E60D8A">
              <w:t xml:space="preserve"> that encourage</w:t>
            </w:r>
            <w:r>
              <w:t xml:space="preserve"> the </w:t>
            </w:r>
            <w:r w:rsidRPr="00E60D8A">
              <w:t xml:space="preserve">development </w:t>
            </w:r>
            <w:r>
              <w:t>of</w:t>
            </w:r>
            <w:r w:rsidRPr="00E60D8A">
              <w:t xml:space="preserve"> critical thinking</w:t>
            </w:r>
            <w:r>
              <w:t xml:space="preserve"> in others within an organisation.</w:t>
            </w:r>
          </w:p>
        </w:tc>
        <w:tc>
          <w:tcPr>
            <w:tcW w:w="1431" w:type="dxa"/>
          </w:tcPr>
          <w:p w14:paraId="13B178C2" w14:textId="77777777" w:rsidR="00F70B60" w:rsidRDefault="00F70B60" w:rsidP="00056CD2"/>
        </w:tc>
        <w:tc>
          <w:tcPr>
            <w:tcW w:w="1325" w:type="dxa"/>
          </w:tcPr>
          <w:p w14:paraId="1A726825" w14:textId="77777777" w:rsidR="00F70B60" w:rsidRDefault="00F70B60" w:rsidP="00056CD2"/>
        </w:tc>
        <w:tc>
          <w:tcPr>
            <w:tcW w:w="1956" w:type="dxa"/>
          </w:tcPr>
          <w:p w14:paraId="321219BA" w14:textId="77777777" w:rsidR="00F70B60" w:rsidRDefault="00F70B60" w:rsidP="00056CD2"/>
        </w:tc>
        <w:tc>
          <w:tcPr>
            <w:tcW w:w="1392" w:type="dxa"/>
          </w:tcPr>
          <w:p w14:paraId="7B71B694" w14:textId="77777777" w:rsidR="00F70B60" w:rsidRDefault="00F70B60" w:rsidP="00056CD2"/>
        </w:tc>
        <w:tc>
          <w:tcPr>
            <w:tcW w:w="1392" w:type="dxa"/>
          </w:tcPr>
          <w:p w14:paraId="54764CF1" w14:textId="77777777" w:rsidR="00F70B60" w:rsidRDefault="00F70B60" w:rsidP="00056CD2"/>
        </w:tc>
      </w:tr>
      <w:tr w:rsidR="00F70B60" w14:paraId="0A7976C5" w14:textId="77777777" w:rsidTr="00056CD2">
        <w:tc>
          <w:tcPr>
            <w:tcW w:w="2912" w:type="dxa"/>
          </w:tcPr>
          <w:p w14:paraId="1C67AB2C" w14:textId="77777777" w:rsidR="00F70B60" w:rsidRDefault="00F70B60" w:rsidP="00056CD2">
            <w:r>
              <w:t>I have s</w:t>
            </w:r>
            <w:r w:rsidRPr="00CB595C">
              <w:t>et tasks and create</w:t>
            </w:r>
            <w:r>
              <w:t>d</w:t>
            </w:r>
            <w:r w:rsidRPr="00CB595C">
              <w:t xml:space="preserve"> </w:t>
            </w:r>
            <w:r w:rsidRPr="00CB595C">
              <w:lastRenderedPageBreak/>
              <w:t>opportunities for team members to apply critical thinking skills (including analysis, synthesis, and evaluation) to workplace problems</w:t>
            </w:r>
          </w:p>
        </w:tc>
        <w:tc>
          <w:tcPr>
            <w:tcW w:w="1431" w:type="dxa"/>
          </w:tcPr>
          <w:p w14:paraId="501E8A14" w14:textId="77777777" w:rsidR="00F70B60" w:rsidRDefault="00F70B60" w:rsidP="00056CD2"/>
        </w:tc>
        <w:tc>
          <w:tcPr>
            <w:tcW w:w="1325" w:type="dxa"/>
          </w:tcPr>
          <w:p w14:paraId="3EA40BF7" w14:textId="77777777" w:rsidR="00F70B60" w:rsidRDefault="00F70B60" w:rsidP="00056CD2"/>
        </w:tc>
        <w:tc>
          <w:tcPr>
            <w:tcW w:w="1956" w:type="dxa"/>
          </w:tcPr>
          <w:p w14:paraId="366BCF62" w14:textId="77777777" w:rsidR="00F70B60" w:rsidRDefault="00F70B60" w:rsidP="00056CD2"/>
        </w:tc>
        <w:tc>
          <w:tcPr>
            <w:tcW w:w="1392" w:type="dxa"/>
          </w:tcPr>
          <w:p w14:paraId="60FFB578" w14:textId="77777777" w:rsidR="00F70B60" w:rsidRDefault="00F70B60" w:rsidP="00056CD2"/>
        </w:tc>
        <w:tc>
          <w:tcPr>
            <w:tcW w:w="1392" w:type="dxa"/>
          </w:tcPr>
          <w:p w14:paraId="4CE1B8C0" w14:textId="77777777" w:rsidR="00F70B60" w:rsidRDefault="00F70B60" w:rsidP="00056CD2"/>
        </w:tc>
      </w:tr>
      <w:tr w:rsidR="00F70B60" w14:paraId="5C70AA28" w14:textId="77777777" w:rsidTr="00056CD2">
        <w:tc>
          <w:tcPr>
            <w:tcW w:w="2912" w:type="dxa"/>
          </w:tcPr>
          <w:p w14:paraId="70CE0EF2" w14:textId="77777777" w:rsidR="00F70B60" w:rsidRPr="00212219" w:rsidRDefault="00F70B60" w:rsidP="00056CD2">
            <w:r>
              <w:t>I have reviewed organisational procedures to ensure that they maximise individual and team access to learning opportunities.</w:t>
            </w:r>
          </w:p>
        </w:tc>
        <w:tc>
          <w:tcPr>
            <w:tcW w:w="1431" w:type="dxa"/>
          </w:tcPr>
          <w:p w14:paraId="2C2060A3" w14:textId="77777777" w:rsidR="00F70B60" w:rsidRDefault="00F70B60" w:rsidP="00056CD2"/>
        </w:tc>
        <w:tc>
          <w:tcPr>
            <w:tcW w:w="1325" w:type="dxa"/>
          </w:tcPr>
          <w:p w14:paraId="71281777" w14:textId="77777777" w:rsidR="00F70B60" w:rsidRDefault="00F70B60" w:rsidP="00056CD2"/>
        </w:tc>
        <w:tc>
          <w:tcPr>
            <w:tcW w:w="1956" w:type="dxa"/>
          </w:tcPr>
          <w:p w14:paraId="2A1930A9" w14:textId="77777777" w:rsidR="00F70B60" w:rsidRDefault="00F70B60" w:rsidP="00056CD2"/>
        </w:tc>
        <w:tc>
          <w:tcPr>
            <w:tcW w:w="1392" w:type="dxa"/>
          </w:tcPr>
          <w:p w14:paraId="236C83C3" w14:textId="77777777" w:rsidR="00F70B60" w:rsidRDefault="00F70B60" w:rsidP="00056CD2"/>
        </w:tc>
        <w:tc>
          <w:tcPr>
            <w:tcW w:w="1392" w:type="dxa"/>
          </w:tcPr>
          <w:p w14:paraId="15078471" w14:textId="77777777" w:rsidR="00F70B60" w:rsidRDefault="00F70B60" w:rsidP="00056CD2"/>
        </w:tc>
      </w:tr>
      <w:tr w:rsidR="00F70B60" w14:paraId="622B2955" w14:textId="77777777" w:rsidTr="00056CD2">
        <w:tc>
          <w:tcPr>
            <w:tcW w:w="2912" w:type="dxa"/>
          </w:tcPr>
          <w:p w14:paraId="693CA8D4" w14:textId="77777777" w:rsidR="00F70B60" w:rsidRDefault="00F70B60" w:rsidP="00056CD2">
            <w:r>
              <w:t>I have analysed current organisational systems to identify gaps or barriers to critical thinking.</w:t>
            </w:r>
          </w:p>
        </w:tc>
        <w:tc>
          <w:tcPr>
            <w:tcW w:w="1431" w:type="dxa"/>
          </w:tcPr>
          <w:p w14:paraId="5725C739" w14:textId="77777777" w:rsidR="00F70B60" w:rsidRDefault="00F70B60" w:rsidP="00056CD2"/>
        </w:tc>
        <w:tc>
          <w:tcPr>
            <w:tcW w:w="1325" w:type="dxa"/>
          </w:tcPr>
          <w:p w14:paraId="5F58B95C" w14:textId="77777777" w:rsidR="00F70B60" w:rsidRDefault="00F70B60" w:rsidP="00056CD2"/>
        </w:tc>
        <w:tc>
          <w:tcPr>
            <w:tcW w:w="1956" w:type="dxa"/>
          </w:tcPr>
          <w:p w14:paraId="69CBEE96" w14:textId="77777777" w:rsidR="00F70B60" w:rsidRDefault="00F70B60" w:rsidP="00056CD2"/>
        </w:tc>
        <w:tc>
          <w:tcPr>
            <w:tcW w:w="1392" w:type="dxa"/>
          </w:tcPr>
          <w:p w14:paraId="4F8CED79" w14:textId="77777777" w:rsidR="00F70B60" w:rsidRDefault="00F70B60" w:rsidP="00056CD2"/>
        </w:tc>
        <w:tc>
          <w:tcPr>
            <w:tcW w:w="1392" w:type="dxa"/>
          </w:tcPr>
          <w:p w14:paraId="6C7F13E5" w14:textId="77777777" w:rsidR="00F70B60" w:rsidRDefault="00F70B60" w:rsidP="00056CD2"/>
        </w:tc>
      </w:tr>
      <w:tr w:rsidR="00F70B60" w14:paraId="27B02BC1" w14:textId="77777777" w:rsidTr="00056CD2">
        <w:tc>
          <w:tcPr>
            <w:tcW w:w="2912" w:type="dxa"/>
          </w:tcPr>
          <w:p w14:paraId="2CDD8682" w14:textId="77777777" w:rsidR="00F70B60" w:rsidRPr="00212219" w:rsidRDefault="00F70B60" w:rsidP="00056CD2">
            <w:r>
              <w:t xml:space="preserve">I have </w:t>
            </w:r>
            <w:r w:rsidRPr="00E60D8A">
              <w:t>undertake</w:t>
            </w:r>
            <w:r>
              <w:t>n</w:t>
            </w:r>
            <w:r w:rsidRPr="00E60D8A">
              <w:t xml:space="preserve"> monitoring activities of team skill development and appl</w:t>
            </w:r>
            <w:r>
              <w:t>ied</w:t>
            </w:r>
            <w:r w:rsidRPr="00E60D8A">
              <w:t xml:space="preserve"> relevant legislation and organisation policies for </w:t>
            </w:r>
            <w:r>
              <w:t xml:space="preserve">the </w:t>
            </w:r>
            <w:r w:rsidRPr="00E60D8A">
              <w:t>development of staff.</w:t>
            </w:r>
          </w:p>
        </w:tc>
        <w:tc>
          <w:tcPr>
            <w:tcW w:w="1431" w:type="dxa"/>
          </w:tcPr>
          <w:p w14:paraId="497E00E4" w14:textId="77777777" w:rsidR="00F70B60" w:rsidRDefault="00F70B60" w:rsidP="00056CD2"/>
        </w:tc>
        <w:tc>
          <w:tcPr>
            <w:tcW w:w="1325" w:type="dxa"/>
          </w:tcPr>
          <w:p w14:paraId="01F5189A" w14:textId="77777777" w:rsidR="00F70B60" w:rsidRDefault="00F70B60" w:rsidP="00056CD2"/>
        </w:tc>
        <w:tc>
          <w:tcPr>
            <w:tcW w:w="1956" w:type="dxa"/>
          </w:tcPr>
          <w:p w14:paraId="32BD8365" w14:textId="77777777" w:rsidR="00F70B60" w:rsidRDefault="00F70B60" w:rsidP="00056CD2"/>
        </w:tc>
        <w:tc>
          <w:tcPr>
            <w:tcW w:w="1392" w:type="dxa"/>
          </w:tcPr>
          <w:p w14:paraId="2B667D0E" w14:textId="77777777" w:rsidR="00F70B60" w:rsidRDefault="00F70B60" w:rsidP="00056CD2"/>
        </w:tc>
        <w:tc>
          <w:tcPr>
            <w:tcW w:w="1392" w:type="dxa"/>
          </w:tcPr>
          <w:p w14:paraId="15D857E2" w14:textId="77777777" w:rsidR="00F70B60" w:rsidRDefault="00F70B60" w:rsidP="00056CD2"/>
        </w:tc>
      </w:tr>
    </w:tbl>
    <w:p w14:paraId="2C8B5CDD" w14:textId="77777777" w:rsidR="00F70B60" w:rsidRDefault="00F70B60" w:rsidP="00F70B60"/>
    <w:p w14:paraId="7C2072B2" w14:textId="03DD228F" w:rsidR="00F70B60" w:rsidRDefault="00F70B60" w:rsidP="0028339C">
      <w:pPr>
        <w:pStyle w:val="BasicParagraph"/>
        <w:spacing w:line="264" w:lineRule="auto"/>
        <w:rPr>
          <w:rFonts w:ascii="Avenir LT Std 35 Light" w:hAnsi="Avenir LT Std 35 Light"/>
          <w:color w:val="auto"/>
          <w:sz w:val="20"/>
          <w:szCs w:val="20"/>
        </w:rPr>
      </w:pPr>
    </w:p>
    <w:p w14:paraId="55838038" w14:textId="6D85CAE3" w:rsidR="00F70B60" w:rsidRDefault="00F70B60" w:rsidP="0028339C">
      <w:pPr>
        <w:pStyle w:val="BasicParagraph"/>
        <w:spacing w:line="264" w:lineRule="auto"/>
        <w:rPr>
          <w:rFonts w:ascii="Avenir LT Std 35 Light" w:hAnsi="Avenir LT Std 35 Light"/>
          <w:color w:val="auto"/>
          <w:sz w:val="20"/>
          <w:szCs w:val="20"/>
        </w:rPr>
      </w:pPr>
    </w:p>
    <w:p w14:paraId="40C56398" w14:textId="6F8AA53E" w:rsidR="00F70B60" w:rsidRDefault="00F70B60" w:rsidP="0028339C">
      <w:pPr>
        <w:pStyle w:val="BasicParagraph"/>
        <w:spacing w:line="264" w:lineRule="auto"/>
        <w:rPr>
          <w:rFonts w:ascii="Avenir LT Std 35 Light" w:hAnsi="Avenir LT Std 35 Light"/>
          <w:color w:val="auto"/>
          <w:sz w:val="20"/>
          <w:szCs w:val="20"/>
        </w:rPr>
      </w:pPr>
    </w:p>
    <w:p w14:paraId="2A9BAE7C" w14:textId="77777777" w:rsidR="00F70B60" w:rsidRPr="00C301CB" w:rsidRDefault="00F70B60" w:rsidP="00F70B60">
      <w:pPr>
        <w:pStyle w:val="Heading1"/>
      </w:pPr>
      <w:bookmarkStart w:id="8" w:name="_Toc19790677"/>
      <w:r w:rsidRPr="00C301CB">
        <w:lastRenderedPageBreak/>
        <w:t>BSBWHS521 - Ensure a safe workplace for a work area</w:t>
      </w:r>
      <w:bookmarkEnd w:id="8"/>
    </w:p>
    <w:p w14:paraId="31819A52" w14:textId="77777777" w:rsidR="00F70B60" w:rsidRDefault="00F70B60" w:rsidP="00F70B60">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540A1C5F" w14:textId="77777777" w:rsidR="00F70B60" w:rsidRDefault="00F70B60" w:rsidP="00F70B60"/>
    <w:tbl>
      <w:tblPr>
        <w:tblStyle w:val="TableGrid"/>
        <w:tblW w:w="0" w:type="auto"/>
        <w:tblLook w:val="04A0" w:firstRow="1" w:lastRow="0" w:firstColumn="1" w:lastColumn="0" w:noHBand="0" w:noVBand="1"/>
      </w:tblPr>
      <w:tblGrid>
        <w:gridCol w:w="2176"/>
        <w:gridCol w:w="1362"/>
        <w:gridCol w:w="1322"/>
        <w:gridCol w:w="1597"/>
        <w:gridCol w:w="1382"/>
        <w:gridCol w:w="1170"/>
      </w:tblGrid>
      <w:tr w:rsidR="00F70B60" w14:paraId="6022A340" w14:textId="77777777" w:rsidTr="00056CD2">
        <w:trPr>
          <w:tblHeader/>
        </w:trPr>
        <w:tc>
          <w:tcPr>
            <w:tcW w:w="2912" w:type="dxa"/>
          </w:tcPr>
          <w:p w14:paraId="22EF4786" w14:textId="77777777" w:rsidR="00F70B60" w:rsidRDefault="00F70B60" w:rsidP="00056CD2"/>
        </w:tc>
        <w:tc>
          <w:tcPr>
            <w:tcW w:w="1431" w:type="dxa"/>
          </w:tcPr>
          <w:p w14:paraId="50979F71" w14:textId="77777777" w:rsidR="00F70B60" w:rsidRDefault="00F70B60" w:rsidP="00056CD2">
            <w:pPr>
              <w:rPr>
                <w:b/>
                <w:bCs/>
              </w:rPr>
            </w:pPr>
            <w:r w:rsidRPr="00C17BDE">
              <w:rPr>
                <w:b/>
                <w:bCs/>
              </w:rPr>
              <w:t>I have skills and knowledge in this area</w:t>
            </w:r>
          </w:p>
          <w:p w14:paraId="63CCA1FE" w14:textId="77777777" w:rsidR="00F70B60" w:rsidRPr="00620271" w:rsidRDefault="00F70B60" w:rsidP="00056CD2">
            <w:pPr>
              <w:rPr>
                <w:b/>
                <w:bCs/>
              </w:rPr>
            </w:pPr>
            <w:r>
              <w:rPr>
                <w:b/>
                <w:bCs/>
              </w:rPr>
              <w:t>(1 point)</w:t>
            </w:r>
          </w:p>
        </w:tc>
        <w:tc>
          <w:tcPr>
            <w:tcW w:w="1325" w:type="dxa"/>
          </w:tcPr>
          <w:p w14:paraId="3C6F7559" w14:textId="77777777" w:rsidR="00F70B60" w:rsidRPr="00620271" w:rsidRDefault="00F70B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AF5BCA3" w14:textId="77777777" w:rsidR="00F70B60" w:rsidRPr="00C17BDE" w:rsidRDefault="00F70B60" w:rsidP="00056CD2">
            <w:pPr>
              <w:rPr>
                <w:b/>
                <w:bCs/>
              </w:rPr>
            </w:pPr>
            <w:r w:rsidRPr="00C17BDE">
              <w:rPr>
                <w:b/>
                <w:bCs/>
              </w:rPr>
              <w:t>I have performed these tasks:</w:t>
            </w:r>
          </w:p>
          <w:p w14:paraId="605282DE" w14:textId="77777777" w:rsidR="00F70B60" w:rsidRPr="007C797B" w:rsidRDefault="00F70B60" w:rsidP="00056CD2">
            <w:pPr>
              <w:rPr>
                <w:b/>
                <w:bCs/>
              </w:rPr>
            </w:pPr>
            <w:r w:rsidRPr="007C797B">
              <w:rPr>
                <w:b/>
                <w:bCs/>
              </w:rPr>
              <w:t>Rarely = 1 point</w:t>
            </w:r>
          </w:p>
          <w:p w14:paraId="58736DB1" w14:textId="77777777" w:rsidR="00F70B60" w:rsidRPr="007C797B" w:rsidRDefault="00F70B60" w:rsidP="00056CD2">
            <w:pPr>
              <w:rPr>
                <w:b/>
                <w:bCs/>
              </w:rPr>
            </w:pPr>
            <w:r w:rsidRPr="007C797B">
              <w:rPr>
                <w:b/>
                <w:bCs/>
              </w:rPr>
              <w:t>Sometimes</w:t>
            </w:r>
            <w:r>
              <w:rPr>
                <w:b/>
                <w:bCs/>
              </w:rPr>
              <w:t xml:space="preserve"> = 2 points</w:t>
            </w:r>
          </w:p>
          <w:p w14:paraId="5F44007B" w14:textId="77777777" w:rsidR="00F70B60" w:rsidRPr="007C797B" w:rsidRDefault="00F70B60" w:rsidP="00056CD2">
            <w:pPr>
              <w:rPr>
                <w:b/>
                <w:bCs/>
              </w:rPr>
            </w:pPr>
            <w:r w:rsidRPr="007C797B">
              <w:rPr>
                <w:b/>
                <w:bCs/>
              </w:rPr>
              <w:t>Frequently = 3 points</w:t>
            </w:r>
          </w:p>
        </w:tc>
        <w:tc>
          <w:tcPr>
            <w:tcW w:w="1392" w:type="dxa"/>
          </w:tcPr>
          <w:p w14:paraId="4ED35F13" w14:textId="77777777" w:rsidR="00F70B60" w:rsidRDefault="00F70B60" w:rsidP="00056CD2">
            <w:pPr>
              <w:rPr>
                <w:b/>
                <w:bCs/>
              </w:rPr>
            </w:pPr>
            <w:r w:rsidRPr="00C17BDE">
              <w:rPr>
                <w:b/>
                <w:bCs/>
              </w:rPr>
              <w:t>I can collect documents and evidence that show I have undertaken these tasks</w:t>
            </w:r>
          </w:p>
          <w:p w14:paraId="1DF3476D" w14:textId="77777777" w:rsidR="00F70B60" w:rsidRPr="00620271" w:rsidRDefault="00F70B60" w:rsidP="00056CD2">
            <w:pPr>
              <w:rPr>
                <w:b/>
                <w:bCs/>
              </w:rPr>
            </w:pPr>
            <w:r>
              <w:rPr>
                <w:b/>
                <w:bCs/>
              </w:rPr>
              <w:t>(2 points)</w:t>
            </w:r>
          </w:p>
        </w:tc>
        <w:tc>
          <w:tcPr>
            <w:tcW w:w="1392" w:type="dxa"/>
          </w:tcPr>
          <w:p w14:paraId="1907ED2D" w14:textId="77777777" w:rsidR="00F70B60" w:rsidRPr="00C17BDE" w:rsidRDefault="00F70B60" w:rsidP="00056CD2">
            <w:pPr>
              <w:rPr>
                <w:b/>
                <w:bCs/>
              </w:rPr>
            </w:pPr>
            <w:r>
              <w:rPr>
                <w:b/>
                <w:bCs/>
              </w:rPr>
              <w:t>Total number of points</w:t>
            </w:r>
          </w:p>
        </w:tc>
      </w:tr>
      <w:tr w:rsidR="00F70B60" w14:paraId="36B142CB" w14:textId="77777777" w:rsidTr="00056CD2">
        <w:tc>
          <w:tcPr>
            <w:tcW w:w="2912" w:type="dxa"/>
          </w:tcPr>
          <w:p w14:paraId="2BDDA82A" w14:textId="77777777" w:rsidR="00F70B60" w:rsidRDefault="00F70B60" w:rsidP="00056CD2">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71892BE5" w14:textId="77777777" w:rsidR="00F70B60" w:rsidRDefault="00F70B60" w:rsidP="00056CD2"/>
        </w:tc>
        <w:tc>
          <w:tcPr>
            <w:tcW w:w="1325" w:type="dxa"/>
          </w:tcPr>
          <w:p w14:paraId="3665EBD3" w14:textId="77777777" w:rsidR="00F70B60" w:rsidRDefault="00F70B60" w:rsidP="00056CD2"/>
        </w:tc>
        <w:tc>
          <w:tcPr>
            <w:tcW w:w="1956" w:type="dxa"/>
          </w:tcPr>
          <w:p w14:paraId="7F14CC66" w14:textId="77777777" w:rsidR="00F70B60" w:rsidRDefault="00F70B60" w:rsidP="00056CD2"/>
        </w:tc>
        <w:tc>
          <w:tcPr>
            <w:tcW w:w="1392" w:type="dxa"/>
          </w:tcPr>
          <w:p w14:paraId="5BF26196" w14:textId="77777777" w:rsidR="00F70B60" w:rsidRDefault="00F70B60" w:rsidP="00056CD2"/>
        </w:tc>
        <w:tc>
          <w:tcPr>
            <w:tcW w:w="1392" w:type="dxa"/>
          </w:tcPr>
          <w:p w14:paraId="7C968D22" w14:textId="77777777" w:rsidR="00F70B60" w:rsidRDefault="00F70B60" w:rsidP="00056CD2"/>
        </w:tc>
      </w:tr>
      <w:tr w:rsidR="00F70B60" w14:paraId="4A0C6EB7" w14:textId="77777777" w:rsidTr="00056CD2">
        <w:tc>
          <w:tcPr>
            <w:tcW w:w="2912" w:type="dxa"/>
          </w:tcPr>
          <w:p w14:paraId="495C3FE2" w14:textId="77777777" w:rsidR="00F70B60" w:rsidRPr="00450ED2" w:rsidRDefault="00F70B60" w:rsidP="00056CD2">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730BAEA5" w14:textId="77777777" w:rsidR="00F70B60" w:rsidRDefault="00F70B60" w:rsidP="00056CD2"/>
        </w:tc>
        <w:tc>
          <w:tcPr>
            <w:tcW w:w="1325" w:type="dxa"/>
          </w:tcPr>
          <w:p w14:paraId="2237DF36" w14:textId="77777777" w:rsidR="00F70B60" w:rsidRDefault="00F70B60" w:rsidP="00056CD2"/>
        </w:tc>
        <w:tc>
          <w:tcPr>
            <w:tcW w:w="1956" w:type="dxa"/>
          </w:tcPr>
          <w:p w14:paraId="547AEA6A" w14:textId="77777777" w:rsidR="00F70B60" w:rsidRDefault="00F70B60" w:rsidP="00056CD2"/>
        </w:tc>
        <w:tc>
          <w:tcPr>
            <w:tcW w:w="1392" w:type="dxa"/>
          </w:tcPr>
          <w:p w14:paraId="0A7FCF82" w14:textId="77777777" w:rsidR="00F70B60" w:rsidRDefault="00F70B60" w:rsidP="00056CD2"/>
        </w:tc>
        <w:tc>
          <w:tcPr>
            <w:tcW w:w="1392" w:type="dxa"/>
          </w:tcPr>
          <w:p w14:paraId="64487063" w14:textId="77777777" w:rsidR="00F70B60" w:rsidRDefault="00F70B60" w:rsidP="00056CD2"/>
        </w:tc>
      </w:tr>
      <w:tr w:rsidR="00F70B60" w14:paraId="7CB40700" w14:textId="77777777" w:rsidTr="00056CD2">
        <w:tc>
          <w:tcPr>
            <w:tcW w:w="2912" w:type="dxa"/>
          </w:tcPr>
          <w:p w14:paraId="5A0039C5" w14:textId="77777777" w:rsidR="00F70B60" w:rsidRDefault="00F70B60" w:rsidP="00056CD2">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55B52BDB" w14:textId="77777777" w:rsidR="00F70B60" w:rsidRDefault="00F70B60" w:rsidP="00056CD2"/>
        </w:tc>
        <w:tc>
          <w:tcPr>
            <w:tcW w:w="1325" w:type="dxa"/>
          </w:tcPr>
          <w:p w14:paraId="226062FA" w14:textId="77777777" w:rsidR="00F70B60" w:rsidRDefault="00F70B60" w:rsidP="00056CD2"/>
        </w:tc>
        <w:tc>
          <w:tcPr>
            <w:tcW w:w="1956" w:type="dxa"/>
          </w:tcPr>
          <w:p w14:paraId="66C1D24E" w14:textId="77777777" w:rsidR="00F70B60" w:rsidRDefault="00F70B60" w:rsidP="00056CD2"/>
        </w:tc>
        <w:tc>
          <w:tcPr>
            <w:tcW w:w="1392" w:type="dxa"/>
          </w:tcPr>
          <w:p w14:paraId="34ADF119" w14:textId="77777777" w:rsidR="00F70B60" w:rsidRDefault="00F70B60" w:rsidP="00056CD2"/>
        </w:tc>
        <w:tc>
          <w:tcPr>
            <w:tcW w:w="1392" w:type="dxa"/>
          </w:tcPr>
          <w:p w14:paraId="1007221A" w14:textId="77777777" w:rsidR="00F70B60" w:rsidRDefault="00F70B60" w:rsidP="00056CD2"/>
        </w:tc>
      </w:tr>
      <w:tr w:rsidR="00F70B60" w14:paraId="03DF7BF9" w14:textId="77777777" w:rsidTr="00056CD2">
        <w:tc>
          <w:tcPr>
            <w:tcW w:w="2912" w:type="dxa"/>
          </w:tcPr>
          <w:p w14:paraId="217D76C0" w14:textId="77777777" w:rsidR="00F70B60" w:rsidRDefault="00F70B60" w:rsidP="00056CD2">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65415F04" w14:textId="77777777" w:rsidR="00F70B60" w:rsidRDefault="00F70B60" w:rsidP="00056CD2"/>
        </w:tc>
        <w:tc>
          <w:tcPr>
            <w:tcW w:w="1325" w:type="dxa"/>
          </w:tcPr>
          <w:p w14:paraId="17E7104C" w14:textId="77777777" w:rsidR="00F70B60" w:rsidRDefault="00F70B60" w:rsidP="00056CD2"/>
        </w:tc>
        <w:tc>
          <w:tcPr>
            <w:tcW w:w="1956" w:type="dxa"/>
          </w:tcPr>
          <w:p w14:paraId="1668E00B" w14:textId="77777777" w:rsidR="00F70B60" w:rsidRDefault="00F70B60" w:rsidP="00056CD2"/>
        </w:tc>
        <w:tc>
          <w:tcPr>
            <w:tcW w:w="1392" w:type="dxa"/>
          </w:tcPr>
          <w:p w14:paraId="5067D4D2" w14:textId="77777777" w:rsidR="00F70B60" w:rsidRDefault="00F70B60" w:rsidP="00056CD2"/>
        </w:tc>
        <w:tc>
          <w:tcPr>
            <w:tcW w:w="1392" w:type="dxa"/>
          </w:tcPr>
          <w:p w14:paraId="3A5C596D" w14:textId="77777777" w:rsidR="00F70B60" w:rsidRDefault="00F70B60" w:rsidP="00056CD2"/>
        </w:tc>
      </w:tr>
      <w:tr w:rsidR="00F70B60" w14:paraId="07C61A11" w14:textId="77777777" w:rsidTr="00056CD2">
        <w:tc>
          <w:tcPr>
            <w:tcW w:w="2912" w:type="dxa"/>
          </w:tcPr>
          <w:p w14:paraId="2FA3BCF9" w14:textId="77777777" w:rsidR="00F70B60" w:rsidRPr="00212219" w:rsidRDefault="00F70B60" w:rsidP="00056CD2">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37957B2B" w14:textId="77777777" w:rsidR="00F70B60" w:rsidRDefault="00F70B60" w:rsidP="00056CD2"/>
        </w:tc>
        <w:tc>
          <w:tcPr>
            <w:tcW w:w="1325" w:type="dxa"/>
          </w:tcPr>
          <w:p w14:paraId="7CA2EADF" w14:textId="77777777" w:rsidR="00F70B60" w:rsidRDefault="00F70B60" w:rsidP="00056CD2"/>
        </w:tc>
        <w:tc>
          <w:tcPr>
            <w:tcW w:w="1956" w:type="dxa"/>
          </w:tcPr>
          <w:p w14:paraId="11196D71" w14:textId="77777777" w:rsidR="00F70B60" w:rsidRDefault="00F70B60" w:rsidP="00056CD2"/>
        </w:tc>
        <w:tc>
          <w:tcPr>
            <w:tcW w:w="1392" w:type="dxa"/>
          </w:tcPr>
          <w:p w14:paraId="1788486B" w14:textId="77777777" w:rsidR="00F70B60" w:rsidRDefault="00F70B60" w:rsidP="00056CD2"/>
        </w:tc>
        <w:tc>
          <w:tcPr>
            <w:tcW w:w="1392" w:type="dxa"/>
          </w:tcPr>
          <w:p w14:paraId="624EE578" w14:textId="77777777" w:rsidR="00F70B60" w:rsidRDefault="00F70B60" w:rsidP="00056CD2"/>
        </w:tc>
      </w:tr>
      <w:tr w:rsidR="00F70B60" w14:paraId="704E8FC4" w14:textId="77777777" w:rsidTr="00056CD2">
        <w:tc>
          <w:tcPr>
            <w:tcW w:w="2912" w:type="dxa"/>
          </w:tcPr>
          <w:p w14:paraId="55E2C01D" w14:textId="77777777" w:rsidR="00F70B60" w:rsidRPr="00822DC7" w:rsidRDefault="00F70B60" w:rsidP="00056CD2">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76F0EC60" w14:textId="77777777" w:rsidR="00F70B60" w:rsidRDefault="00F70B60" w:rsidP="00056CD2"/>
        </w:tc>
        <w:tc>
          <w:tcPr>
            <w:tcW w:w="1325" w:type="dxa"/>
          </w:tcPr>
          <w:p w14:paraId="13A928E5" w14:textId="77777777" w:rsidR="00F70B60" w:rsidRDefault="00F70B60" w:rsidP="00056CD2"/>
        </w:tc>
        <w:tc>
          <w:tcPr>
            <w:tcW w:w="1956" w:type="dxa"/>
          </w:tcPr>
          <w:p w14:paraId="5B92A325" w14:textId="77777777" w:rsidR="00F70B60" w:rsidRDefault="00F70B60" w:rsidP="00056CD2"/>
        </w:tc>
        <w:tc>
          <w:tcPr>
            <w:tcW w:w="1392" w:type="dxa"/>
          </w:tcPr>
          <w:p w14:paraId="2389A6FF" w14:textId="77777777" w:rsidR="00F70B60" w:rsidRDefault="00F70B60" w:rsidP="00056CD2"/>
        </w:tc>
        <w:tc>
          <w:tcPr>
            <w:tcW w:w="1392" w:type="dxa"/>
          </w:tcPr>
          <w:p w14:paraId="72D85555" w14:textId="77777777" w:rsidR="00F70B60" w:rsidRDefault="00F70B60" w:rsidP="00056CD2"/>
        </w:tc>
      </w:tr>
      <w:tr w:rsidR="00F70B60" w14:paraId="025FDEBA" w14:textId="77777777" w:rsidTr="00056CD2">
        <w:tc>
          <w:tcPr>
            <w:tcW w:w="2912" w:type="dxa"/>
          </w:tcPr>
          <w:p w14:paraId="10EE5601" w14:textId="77777777" w:rsidR="00F70B60" w:rsidRPr="00212219" w:rsidRDefault="00F70B60" w:rsidP="00056CD2">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22662B53" w14:textId="77777777" w:rsidR="00F70B60" w:rsidRDefault="00F70B60" w:rsidP="00056CD2"/>
        </w:tc>
        <w:tc>
          <w:tcPr>
            <w:tcW w:w="1325" w:type="dxa"/>
          </w:tcPr>
          <w:p w14:paraId="4498C327" w14:textId="77777777" w:rsidR="00F70B60" w:rsidRDefault="00F70B60" w:rsidP="00056CD2"/>
        </w:tc>
        <w:tc>
          <w:tcPr>
            <w:tcW w:w="1956" w:type="dxa"/>
          </w:tcPr>
          <w:p w14:paraId="33838B42" w14:textId="77777777" w:rsidR="00F70B60" w:rsidRDefault="00F70B60" w:rsidP="00056CD2"/>
        </w:tc>
        <w:tc>
          <w:tcPr>
            <w:tcW w:w="1392" w:type="dxa"/>
          </w:tcPr>
          <w:p w14:paraId="58821F84" w14:textId="77777777" w:rsidR="00F70B60" w:rsidRDefault="00F70B60" w:rsidP="00056CD2"/>
        </w:tc>
        <w:tc>
          <w:tcPr>
            <w:tcW w:w="1392" w:type="dxa"/>
          </w:tcPr>
          <w:p w14:paraId="1300022B" w14:textId="77777777" w:rsidR="00F70B60" w:rsidRDefault="00F70B60" w:rsidP="00056CD2"/>
        </w:tc>
      </w:tr>
      <w:tr w:rsidR="00F70B60" w14:paraId="2ABA1720" w14:textId="77777777" w:rsidTr="00056CD2">
        <w:tc>
          <w:tcPr>
            <w:tcW w:w="2912" w:type="dxa"/>
          </w:tcPr>
          <w:p w14:paraId="32F03467" w14:textId="77777777" w:rsidR="00F70B60" w:rsidRPr="00620271" w:rsidRDefault="00F70B60" w:rsidP="00056CD2">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44171B0D" w14:textId="77777777" w:rsidR="00F70B60" w:rsidRDefault="00F70B60" w:rsidP="00056CD2"/>
        </w:tc>
        <w:tc>
          <w:tcPr>
            <w:tcW w:w="1325" w:type="dxa"/>
          </w:tcPr>
          <w:p w14:paraId="4575A514" w14:textId="77777777" w:rsidR="00F70B60" w:rsidRDefault="00F70B60" w:rsidP="00056CD2"/>
        </w:tc>
        <w:tc>
          <w:tcPr>
            <w:tcW w:w="1956" w:type="dxa"/>
          </w:tcPr>
          <w:p w14:paraId="4D4AC48F" w14:textId="77777777" w:rsidR="00F70B60" w:rsidRDefault="00F70B60" w:rsidP="00056CD2"/>
        </w:tc>
        <w:tc>
          <w:tcPr>
            <w:tcW w:w="1392" w:type="dxa"/>
          </w:tcPr>
          <w:p w14:paraId="4863890D" w14:textId="77777777" w:rsidR="00F70B60" w:rsidRDefault="00F70B60" w:rsidP="00056CD2"/>
        </w:tc>
        <w:tc>
          <w:tcPr>
            <w:tcW w:w="1392" w:type="dxa"/>
          </w:tcPr>
          <w:p w14:paraId="2D8D8F2A" w14:textId="77777777" w:rsidR="00F70B60" w:rsidRDefault="00F70B60" w:rsidP="00056CD2"/>
        </w:tc>
      </w:tr>
      <w:tr w:rsidR="00F70B60" w14:paraId="62E7CA1B" w14:textId="77777777" w:rsidTr="00056CD2">
        <w:tc>
          <w:tcPr>
            <w:tcW w:w="2912" w:type="dxa"/>
          </w:tcPr>
          <w:p w14:paraId="4015EA6F" w14:textId="77777777" w:rsidR="00F70B60" w:rsidRPr="00620271" w:rsidRDefault="00F70B60" w:rsidP="00056CD2">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23CF8CED" w14:textId="77777777" w:rsidR="00F70B60" w:rsidRDefault="00F70B60" w:rsidP="00056CD2"/>
        </w:tc>
        <w:tc>
          <w:tcPr>
            <w:tcW w:w="1325" w:type="dxa"/>
          </w:tcPr>
          <w:p w14:paraId="6C5E2973" w14:textId="77777777" w:rsidR="00F70B60" w:rsidRDefault="00F70B60" w:rsidP="00056CD2"/>
        </w:tc>
        <w:tc>
          <w:tcPr>
            <w:tcW w:w="1956" w:type="dxa"/>
          </w:tcPr>
          <w:p w14:paraId="73691A4F" w14:textId="77777777" w:rsidR="00F70B60" w:rsidRDefault="00F70B60" w:rsidP="00056CD2"/>
        </w:tc>
        <w:tc>
          <w:tcPr>
            <w:tcW w:w="1392" w:type="dxa"/>
          </w:tcPr>
          <w:p w14:paraId="22233A84" w14:textId="77777777" w:rsidR="00F70B60" w:rsidRDefault="00F70B60" w:rsidP="00056CD2"/>
        </w:tc>
        <w:tc>
          <w:tcPr>
            <w:tcW w:w="1392" w:type="dxa"/>
          </w:tcPr>
          <w:p w14:paraId="3C88B07F" w14:textId="77777777" w:rsidR="00F70B60" w:rsidRDefault="00F70B60" w:rsidP="00056CD2"/>
        </w:tc>
      </w:tr>
    </w:tbl>
    <w:p w14:paraId="34F2325C" w14:textId="4F80C031" w:rsidR="00F70B60" w:rsidRDefault="00F70B60" w:rsidP="0028339C">
      <w:pPr>
        <w:pStyle w:val="BasicParagraph"/>
        <w:spacing w:line="264" w:lineRule="auto"/>
        <w:rPr>
          <w:rFonts w:ascii="Avenir LT Std 35 Light" w:hAnsi="Avenir LT Std 35 Light"/>
          <w:color w:val="auto"/>
          <w:sz w:val="20"/>
          <w:szCs w:val="20"/>
        </w:rPr>
      </w:pPr>
    </w:p>
    <w:p w14:paraId="1959FC22" w14:textId="2C2A6025" w:rsidR="00F70B60" w:rsidRDefault="00F70B60" w:rsidP="0028339C">
      <w:pPr>
        <w:pStyle w:val="BasicParagraph"/>
        <w:spacing w:line="264" w:lineRule="auto"/>
        <w:rPr>
          <w:rFonts w:ascii="Avenir LT Std 35 Light" w:hAnsi="Avenir LT Std 35 Light"/>
          <w:color w:val="auto"/>
          <w:sz w:val="20"/>
          <w:szCs w:val="20"/>
        </w:rPr>
      </w:pPr>
    </w:p>
    <w:p w14:paraId="70B74354" w14:textId="419EF031" w:rsidR="00F70B60" w:rsidRDefault="00F70B60" w:rsidP="0028339C">
      <w:pPr>
        <w:pStyle w:val="BasicParagraph"/>
        <w:spacing w:line="264" w:lineRule="auto"/>
        <w:rPr>
          <w:rFonts w:ascii="Avenir LT Std 35 Light" w:hAnsi="Avenir LT Std 35 Light"/>
          <w:color w:val="auto"/>
          <w:sz w:val="20"/>
          <w:szCs w:val="20"/>
        </w:rPr>
      </w:pPr>
    </w:p>
    <w:p w14:paraId="63656D23" w14:textId="77777777" w:rsidR="00F11A0E" w:rsidRPr="00556D8B" w:rsidRDefault="00F11A0E" w:rsidP="00F11A0E">
      <w:pPr>
        <w:pStyle w:val="Heading1"/>
      </w:pPr>
      <w:bookmarkStart w:id="9" w:name="_Toc19790666"/>
      <w:r w:rsidRPr="00556D8B">
        <w:lastRenderedPageBreak/>
        <w:t>BSBPMG518 Manage project procurement</w:t>
      </w:r>
      <w:bookmarkEnd w:id="9"/>
    </w:p>
    <w:p w14:paraId="4518B407" w14:textId="77777777" w:rsidR="00F11A0E" w:rsidRDefault="00F11A0E" w:rsidP="00F11A0E">
      <w:r>
        <w:t>This unit describes the skills and knowledge required to undertake procurement in projects. It applies to individuals responsible for managing and leading a project in an organisation, business, or as a consultant.</w:t>
      </w:r>
    </w:p>
    <w:p w14:paraId="5FBF41FD" w14:textId="77777777" w:rsidR="00F11A0E" w:rsidRDefault="00F11A0E" w:rsidP="00F11A0E"/>
    <w:tbl>
      <w:tblPr>
        <w:tblStyle w:val="TableGrid"/>
        <w:tblW w:w="0" w:type="auto"/>
        <w:tblLook w:val="04A0" w:firstRow="1" w:lastRow="0" w:firstColumn="1" w:lastColumn="0" w:noHBand="0" w:noVBand="1"/>
      </w:tblPr>
      <w:tblGrid>
        <w:gridCol w:w="2201"/>
        <w:gridCol w:w="1360"/>
        <w:gridCol w:w="1322"/>
        <w:gridCol w:w="1583"/>
        <w:gridCol w:w="1382"/>
        <w:gridCol w:w="1161"/>
      </w:tblGrid>
      <w:tr w:rsidR="00F11A0E" w14:paraId="66A1EA1E" w14:textId="77777777" w:rsidTr="00056CD2">
        <w:trPr>
          <w:tblHeader/>
        </w:trPr>
        <w:tc>
          <w:tcPr>
            <w:tcW w:w="2912" w:type="dxa"/>
          </w:tcPr>
          <w:p w14:paraId="475371C2" w14:textId="77777777" w:rsidR="00F11A0E" w:rsidRDefault="00F11A0E" w:rsidP="00056CD2"/>
        </w:tc>
        <w:tc>
          <w:tcPr>
            <w:tcW w:w="1431" w:type="dxa"/>
          </w:tcPr>
          <w:p w14:paraId="673FFA10" w14:textId="77777777" w:rsidR="00F11A0E" w:rsidRDefault="00F11A0E" w:rsidP="00056CD2">
            <w:pPr>
              <w:rPr>
                <w:b/>
                <w:bCs/>
              </w:rPr>
            </w:pPr>
            <w:r w:rsidRPr="00C17BDE">
              <w:rPr>
                <w:b/>
                <w:bCs/>
              </w:rPr>
              <w:t>I have skills and knowledge in this area</w:t>
            </w:r>
          </w:p>
          <w:p w14:paraId="1C6928CF" w14:textId="77777777" w:rsidR="00F11A0E" w:rsidRPr="00620271" w:rsidRDefault="00F11A0E" w:rsidP="00056CD2">
            <w:pPr>
              <w:rPr>
                <w:b/>
                <w:bCs/>
              </w:rPr>
            </w:pPr>
            <w:r>
              <w:rPr>
                <w:b/>
                <w:bCs/>
              </w:rPr>
              <w:t>(1 point)</w:t>
            </w:r>
          </w:p>
        </w:tc>
        <w:tc>
          <w:tcPr>
            <w:tcW w:w="1325" w:type="dxa"/>
          </w:tcPr>
          <w:p w14:paraId="094F3D62"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FF28436" w14:textId="77777777" w:rsidR="00F11A0E" w:rsidRPr="00C17BDE" w:rsidRDefault="00F11A0E" w:rsidP="00056CD2">
            <w:pPr>
              <w:rPr>
                <w:b/>
                <w:bCs/>
              </w:rPr>
            </w:pPr>
            <w:r w:rsidRPr="00C17BDE">
              <w:rPr>
                <w:b/>
                <w:bCs/>
              </w:rPr>
              <w:t>I have performed these tasks:</w:t>
            </w:r>
          </w:p>
          <w:p w14:paraId="55C6DA84" w14:textId="77777777" w:rsidR="00F11A0E" w:rsidRPr="007C797B" w:rsidRDefault="00F11A0E" w:rsidP="00056CD2">
            <w:pPr>
              <w:rPr>
                <w:b/>
                <w:bCs/>
              </w:rPr>
            </w:pPr>
            <w:r w:rsidRPr="007C797B">
              <w:rPr>
                <w:b/>
                <w:bCs/>
              </w:rPr>
              <w:t>Rarely = 1 point</w:t>
            </w:r>
          </w:p>
          <w:p w14:paraId="48B9DE0F" w14:textId="77777777" w:rsidR="00F11A0E" w:rsidRPr="007C797B" w:rsidRDefault="00F11A0E" w:rsidP="00056CD2">
            <w:pPr>
              <w:rPr>
                <w:b/>
                <w:bCs/>
              </w:rPr>
            </w:pPr>
            <w:r w:rsidRPr="007C797B">
              <w:rPr>
                <w:b/>
                <w:bCs/>
              </w:rPr>
              <w:t>Sometimes</w:t>
            </w:r>
            <w:r>
              <w:rPr>
                <w:b/>
                <w:bCs/>
              </w:rPr>
              <w:t xml:space="preserve"> = 2 points</w:t>
            </w:r>
          </w:p>
          <w:p w14:paraId="1D88B2B4" w14:textId="77777777" w:rsidR="00F11A0E" w:rsidRPr="007C797B" w:rsidRDefault="00F11A0E" w:rsidP="00056CD2">
            <w:pPr>
              <w:rPr>
                <w:b/>
                <w:bCs/>
              </w:rPr>
            </w:pPr>
            <w:r w:rsidRPr="007C797B">
              <w:rPr>
                <w:b/>
                <w:bCs/>
              </w:rPr>
              <w:t>Frequently = 3 points</w:t>
            </w:r>
          </w:p>
        </w:tc>
        <w:tc>
          <w:tcPr>
            <w:tcW w:w="1392" w:type="dxa"/>
          </w:tcPr>
          <w:p w14:paraId="203C6149" w14:textId="77777777" w:rsidR="00F11A0E" w:rsidRDefault="00F11A0E" w:rsidP="00056CD2">
            <w:pPr>
              <w:rPr>
                <w:b/>
                <w:bCs/>
              </w:rPr>
            </w:pPr>
            <w:r w:rsidRPr="00C17BDE">
              <w:rPr>
                <w:b/>
                <w:bCs/>
              </w:rPr>
              <w:t>I can collect documents and evidence that show I have undertaken these tasks</w:t>
            </w:r>
          </w:p>
          <w:p w14:paraId="476CE258" w14:textId="77777777" w:rsidR="00F11A0E" w:rsidRPr="00620271" w:rsidRDefault="00F11A0E" w:rsidP="00056CD2">
            <w:pPr>
              <w:rPr>
                <w:b/>
                <w:bCs/>
              </w:rPr>
            </w:pPr>
            <w:r>
              <w:rPr>
                <w:b/>
                <w:bCs/>
              </w:rPr>
              <w:t>(2 points)</w:t>
            </w:r>
          </w:p>
        </w:tc>
        <w:tc>
          <w:tcPr>
            <w:tcW w:w="1392" w:type="dxa"/>
          </w:tcPr>
          <w:p w14:paraId="373425FB" w14:textId="77777777" w:rsidR="00F11A0E" w:rsidRPr="00C17BDE" w:rsidRDefault="00F11A0E" w:rsidP="00056CD2">
            <w:pPr>
              <w:rPr>
                <w:b/>
                <w:bCs/>
              </w:rPr>
            </w:pPr>
            <w:r>
              <w:rPr>
                <w:b/>
                <w:bCs/>
              </w:rPr>
              <w:t>Total number of points</w:t>
            </w:r>
          </w:p>
        </w:tc>
      </w:tr>
      <w:tr w:rsidR="00F11A0E" w14:paraId="7129D11C" w14:textId="77777777" w:rsidTr="00056CD2">
        <w:tc>
          <w:tcPr>
            <w:tcW w:w="2912" w:type="dxa"/>
          </w:tcPr>
          <w:p w14:paraId="6C9F7C3A" w14:textId="77777777" w:rsidR="00F11A0E" w:rsidRDefault="00F11A0E" w:rsidP="00056CD2">
            <w:r>
              <w:t xml:space="preserve">I have consulted and </w:t>
            </w:r>
            <w:r w:rsidRPr="00C8049E">
              <w:t>work</w:t>
            </w:r>
            <w:r>
              <w:t>ed</w:t>
            </w:r>
            <w:r w:rsidRPr="00C8049E">
              <w:t xml:space="preserve"> with others to determine procurement requirements and produce a procurement management plan for a project</w:t>
            </w:r>
            <w:r>
              <w:t>.</w:t>
            </w:r>
          </w:p>
        </w:tc>
        <w:tc>
          <w:tcPr>
            <w:tcW w:w="1431" w:type="dxa"/>
          </w:tcPr>
          <w:p w14:paraId="3D6DBC86" w14:textId="77777777" w:rsidR="00F11A0E" w:rsidRDefault="00F11A0E" w:rsidP="00056CD2"/>
        </w:tc>
        <w:tc>
          <w:tcPr>
            <w:tcW w:w="1325" w:type="dxa"/>
          </w:tcPr>
          <w:p w14:paraId="35E63978" w14:textId="77777777" w:rsidR="00F11A0E" w:rsidRDefault="00F11A0E" w:rsidP="00056CD2"/>
        </w:tc>
        <w:tc>
          <w:tcPr>
            <w:tcW w:w="1956" w:type="dxa"/>
          </w:tcPr>
          <w:p w14:paraId="5C3793CC" w14:textId="77777777" w:rsidR="00F11A0E" w:rsidRDefault="00F11A0E" w:rsidP="00056CD2"/>
        </w:tc>
        <w:tc>
          <w:tcPr>
            <w:tcW w:w="1392" w:type="dxa"/>
          </w:tcPr>
          <w:p w14:paraId="5B2DE5D4" w14:textId="77777777" w:rsidR="00F11A0E" w:rsidRDefault="00F11A0E" w:rsidP="00056CD2"/>
        </w:tc>
        <w:tc>
          <w:tcPr>
            <w:tcW w:w="1392" w:type="dxa"/>
          </w:tcPr>
          <w:p w14:paraId="0AD6E55D" w14:textId="77777777" w:rsidR="00F11A0E" w:rsidRDefault="00F11A0E" w:rsidP="00056CD2"/>
        </w:tc>
      </w:tr>
      <w:tr w:rsidR="00F11A0E" w14:paraId="1D6DBC81" w14:textId="77777777" w:rsidTr="00056CD2">
        <w:tc>
          <w:tcPr>
            <w:tcW w:w="2912" w:type="dxa"/>
          </w:tcPr>
          <w:p w14:paraId="6C482571" w14:textId="77777777" w:rsidR="00F11A0E" w:rsidRDefault="00F11A0E" w:rsidP="00056CD2">
            <w:r>
              <w:t xml:space="preserve">I have </w:t>
            </w:r>
            <w:r w:rsidRPr="00C8049E">
              <w:t>carr</w:t>
            </w:r>
            <w:r>
              <w:t>ied</w:t>
            </w:r>
            <w:r w:rsidRPr="00C8049E">
              <w:t xml:space="preserve"> out procurement and contracting activities according to agreed processes</w:t>
            </w:r>
            <w:r>
              <w:t>.</w:t>
            </w:r>
          </w:p>
        </w:tc>
        <w:tc>
          <w:tcPr>
            <w:tcW w:w="1431" w:type="dxa"/>
          </w:tcPr>
          <w:p w14:paraId="26D14D13" w14:textId="77777777" w:rsidR="00F11A0E" w:rsidRDefault="00F11A0E" w:rsidP="00056CD2"/>
        </w:tc>
        <w:tc>
          <w:tcPr>
            <w:tcW w:w="1325" w:type="dxa"/>
          </w:tcPr>
          <w:p w14:paraId="46869078" w14:textId="77777777" w:rsidR="00F11A0E" w:rsidRDefault="00F11A0E" w:rsidP="00056CD2"/>
        </w:tc>
        <w:tc>
          <w:tcPr>
            <w:tcW w:w="1956" w:type="dxa"/>
          </w:tcPr>
          <w:p w14:paraId="336118C5" w14:textId="77777777" w:rsidR="00F11A0E" w:rsidRDefault="00F11A0E" w:rsidP="00056CD2"/>
        </w:tc>
        <w:tc>
          <w:tcPr>
            <w:tcW w:w="1392" w:type="dxa"/>
          </w:tcPr>
          <w:p w14:paraId="2F001ADA" w14:textId="77777777" w:rsidR="00F11A0E" w:rsidRDefault="00F11A0E" w:rsidP="00056CD2"/>
        </w:tc>
        <w:tc>
          <w:tcPr>
            <w:tcW w:w="1392" w:type="dxa"/>
          </w:tcPr>
          <w:p w14:paraId="3212FC81" w14:textId="77777777" w:rsidR="00F11A0E" w:rsidRDefault="00F11A0E" w:rsidP="00056CD2"/>
        </w:tc>
      </w:tr>
      <w:tr w:rsidR="00F11A0E" w14:paraId="580C0011" w14:textId="77777777" w:rsidTr="00056CD2">
        <w:tc>
          <w:tcPr>
            <w:tcW w:w="2912" w:type="dxa"/>
          </w:tcPr>
          <w:p w14:paraId="15E559F6" w14:textId="77777777" w:rsidR="00F11A0E" w:rsidRDefault="00F11A0E" w:rsidP="00056CD2">
            <w:r w:rsidRPr="007213A0">
              <w:t>I</w:t>
            </w:r>
            <w:r>
              <w:t xml:space="preserve"> have i</w:t>
            </w:r>
            <w:r w:rsidRPr="007213A0">
              <w:t>dentif</w:t>
            </w:r>
            <w:r>
              <w:t>ied</w:t>
            </w:r>
            <w:r w:rsidRPr="007213A0">
              <w:t xml:space="preserve"> and act</w:t>
            </w:r>
            <w:r>
              <w:t>ed</w:t>
            </w:r>
            <w:r w:rsidRPr="007213A0">
              <w:t xml:space="preserve"> according to probity and project governance constraints</w:t>
            </w:r>
            <w:r>
              <w:t>.</w:t>
            </w:r>
          </w:p>
        </w:tc>
        <w:tc>
          <w:tcPr>
            <w:tcW w:w="1431" w:type="dxa"/>
          </w:tcPr>
          <w:p w14:paraId="1AB8F595" w14:textId="77777777" w:rsidR="00F11A0E" w:rsidRDefault="00F11A0E" w:rsidP="00056CD2"/>
        </w:tc>
        <w:tc>
          <w:tcPr>
            <w:tcW w:w="1325" w:type="dxa"/>
          </w:tcPr>
          <w:p w14:paraId="44B205FB" w14:textId="77777777" w:rsidR="00F11A0E" w:rsidRDefault="00F11A0E" w:rsidP="00056CD2"/>
        </w:tc>
        <w:tc>
          <w:tcPr>
            <w:tcW w:w="1956" w:type="dxa"/>
          </w:tcPr>
          <w:p w14:paraId="7C9C5881" w14:textId="77777777" w:rsidR="00F11A0E" w:rsidRDefault="00F11A0E" w:rsidP="00056CD2"/>
        </w:tc>
        <w:tc>
          <w:tcPr>
            <w:tcW w:w="1392" w:type="dxa"/>
          </w:tcPr>
          <w:p w14:paraId="14FC4367" w14:textId="77777777" w:rsidR="00F11A0E" w:rsidRDefault="00F11A0E" w:rsidP="00056CD2"/>
        </w:tc>
        <w:tc>
          <w:tcPr>
            <w:tcW w:w="1392" w:type="dxa"/>
          </w:tcPr>
          <w:p w14:paraId="2CB287AF" w14:textId="77777777" w:rsidR="00F11A0E" w:rsidRDefault="00F11A0E" w:rsidP="00056CD2"/>
        </w:tc>
      </w:tr>
      <w:tr w:rsidR="00F11A0E" w14:paraId="3F84D03F" w14:textId="77777777" w:rsidTr="00056CD2">
        <w:tc>
          <w:tcPr>
            <w:tcW w:w="2912" w:type="dxa"/>
          </w:tcPr>
          <w:p w14:paraId="5F6B6E8E" w14:textId="77777777" w:rsidR="00F11A0E" w:rsidRPr="007213A0" w:rsidRDefault="00F11A0E" w:rsidP="00056CD2">
            <w:r>
              <w:t>I have c</w:t>
            </w:r>
            <w:r w:rsidRPr="007213A0">
              <w:t>ommunicate</w:t>
            </w:r>
            <w:r>
              <w:t>d</w:t>
            </w:r>
            <w:r w:rsidRPr="007213A0">
              <w:t xml:space="preserve"> agreed proposals and/or specifications to prospective vendors to ensure clarity of understanding of project objectives</w:t>
            </w:r>
            <w:r>
              <w:t xml:space="preserve"> and evaluated and selected vendors </w:t>
            </w:r>
            <w:r>
              <w:lastRenderedPageBreak/>
              <w:t>according to agreed selection criteria.</w:t>
            </w:r>
          </w:p>
        </w:tc>
        <w:tc>
          <w:tcPr>
            <w:tcW w:w="1431" w:type="dxa"/>
          </w:tcPr>
          <w:p w14:paraId="377D2A62" w14:textId="77777777" w:rsidR="00F11A0E" w:rsidRDefault="00F11A0E" w:rsidP="00056CD2"/>
        </w:tc>
        <w:tc>
          <w:tcPr>
            <w:tcW w:w="1325" w:type="dxa"/>
          </w:tcPr>
          <w:p w14:paraId="57CFC18D" w14:textId="77777777" w:rsidR="00F11A0E" w:rsidRDefault="00F11A0E" w:rsidP="00056CD2"/>
        </w:tc>
        <w:tc>
          <w:tcPr>
            <w:tcW w:w="1956" w:type="dxa"/>
          </w:tcPr>
          <w:p w14:paraId="584110CB" w14:textId="77777777" w:rsidR="00F11A0E" w:rsidRDefault="00F11A0E" w:rsidP="00056CD2"/>
        </w:tc>
        <w:tc>
          <w:tcPr>
            <w:tcW w:w="1392" w:type="dxa"/>
          </w:tcPr>
          <w:p w14:paraId="532E1C07" w14:textId="77777777" w:rsidR="00F11A0E" w:rsidRDefault="00F11A0E" w:rsidP="00056CD2"/>
        </w:tc>
        <w:tc>
          <w:tcPr>
            <w:tcW w:w="1392" w:type="dxa"/>
          </w:tcPr>
          <w:p w14:paraId="2AF6220B" w14:textId="77777777" w:rsidR="00F11A0E" w:rsidRDefault="00F11A0E" w:rsidP="00056CD2"/>
        </w:tc>
      </w:tr>
      <w:tr w:rsidR="00F11A0E" w14:paraId="38389FE1" w14:textId="77777777" w:rsidTr="00056CD2">
        <w:tc>
          <w:tcPr>
            <w:tcW w:w="2912" w:type="dxa"/>
          </w:tcPr>
          <w:p w14:paraId="6535C8F7" w14:textId="77777777" w:rsidR="00F11A0E" w:rsidRDefault="00F11A0E" w:rsidP="00056CD2">
            <w:r w:rsidRPr="007213A0">
              <w:t>I</w:t>
            </w:r>
            <w:r>
              <w:t xml:space="preserve"> have i</w:t>
            </w:r>
            <w:r w:rsidRPr="007213A0">
              <w:t>mplement</w:t>
            </w:r>
            <w:r>
              <w:t>ed an</w:t>
            </w:r>
            <w:r w:rsidRPr="007213A0">
              <w:t xml:space="preserve"> established procurement management plan and ma</w:t>
            </w:r>
            <w:r>
              <w:t>d</w:t>
            </w:r>
            <w:r w:rsidRPr="007213A0">
              <w:t>e modifications  in line with agreed delegations</w:t>
            </w:r>
            <w:r>
              <w:t>.</w:t>
            </w:r>
          </w:p>
        </w:tc>
        <w:tc>
          <w:tcPr>
            <w:tcW w:w="1431" w:type="dxa"/>
          </w:tcPr>
          <w:p w14:paraId="5B6BA1E4" w14:textId="77777777" w:rsidR="00F11A0E" w:rsidRDefault="00F11A0E" w:rsidP="00056CD2"/>
        </w:tc>
        <w:tc>
          <w:tcPr>
            <w:tcW w:w="1325" w:type="dxa"/>
          </w:tcPr>
          <w:p w14:paraId="4B2E92D3" w14:textId="77777777" w:rsidR="00F11A0E" w:rsidRDefault="00F11A0E" w:rsidP="00056CD2"/>
        </w:tc>
        <w:tc>
          <w:tcPr>
            <w:tcW w:w="1956" w:type="dxa"/>
          </w:tcPr>
          <w:p w14:paraId="54C3912D" w14:textId="77777777" w:rsidR="00F11A0E" w:rsidRDefault="00F11A0E" w:rsidP="00056CD2"/>
        </w:tc>
        <w:tc>
          <w:tcPr>
            <w:tcW w:w="1392" w:type="dxa"/>
          </w:tcPr>
          <w:p w14:paraId="6DA55418" w14:textId="77777777" w:rsidR="00F11A0E" w:rsidRDefault="00F11A0E" w:rsidP="00056CD2"/>
        </w:tc>
        <w:tc>
          <w:tcPr>
            <w:tcW w:w="1392" w:type="dxa"/>
          </w:tcPr>
          <w:p w14:paraId="7A981A5F" w14:textId="77777777" w:rsidR="00F11A0E" w:rsidRDefault="00F11A0E" w:rsidP="00056CD2"/>
        </w:tc>
      </w:tr>
      <w:tr w:rsidR="00F11A0E" w14:paraId="0F424D01" w14:textId="77777777" w:rsidTr="00056CD2">
        <w:tc>
          <w:tcPr>
            <w:tcW w:w="2912" w:type="dxa"/>
          </w:tcPr>
          <w:p w14:paraId="6F5A4DD5" w14:textId="77777777" w:rsidR="00F11A0E" w:rsidRPr="00212219" w:rsidRDefault="00F11A0E" w:rsidP="00056CD2">
            <w:r>
              <w:t xml:space="preserve">I have </w:t>
            </w:r>
            <w:r w:rsidRPr="00C8049E">
              <w:t>monitor</w:t>
            </w:r>
            <w:r>
              <w:t>ed</w:t>
            </w:r>
            <w:r w:rsidRPr="00C8049E">
              <w:t xml:space="preserve"> activities across a project's life cycle and resolve</w:t>
            </w:r>
            <w:r>
              <w:t>d</w:t>
            </w:r>
            <w:r w:rsidRPr="00C8049E">
              <w:t xml:space="preserve"> issues that could affect achievement of project objectives</w:t>
            </w:r>
          </w:p>
        </w:tc>
        <w:tc>
          <w:tcPr>
            <w:tcW w:w="1431" w:type="dxa"/>
          </w:tcPr>
          <w:p w14:paraId="7668CF13" w14:textId="77777777" w:rsidR="00F11A0E" w:rsidRDefault="00F11A0E" w:rsidP="00056CD2"/>
        </w:tc>
        <w:tc>
          <w:tcPr>
            <w:tcW w:w="1325" w:type="dxa"/>
          </w:tcPr>
          <w:p w14:paraId="2DDCFEEB" w14:textId="77777777" w:rsidR="00F11A0E" w:rsidRDefault="00F11A0E" w:rsidP="00056CD2"/>
        </w:tc>
        <w:tc>
          <w:tcPr>
            <w:tcW w:w="1956" w:type="dxa"/>
          </w:tcPr>
          <w:p w14:paraId="122C5052" w14:textId="77777777" w:rsidR="00F11A0E" w:rsidRDefault="00F11A0E" w:rsidP="00056CD2"/>
        </w:tc>
        <w:tc>
          <w:tcPr>
            <w:tcW w:w="1392" w:type="dxa"/>
          </w:tcPr>
          <w:p w14:paraId="49121030" w14:textId="77777777" w:rsidR="00F11A0E" w:rsidRDefault="00F11A0E" w:rsidP="00056CD2"/>
        </w:tc>
        <w:tc>
          <w:tcPr>
            <w:tcW w:w="1392" w:type="dxa"/>
          </w:tcPr>
          <w:p w14:paraId="5503D655" w14:textId="77777777" w:rsidR="00F11A0E" w:rsidRDefault="00F11A0E" w:rsidP="00056CD2"/>
        </w:tc>
      </w:tr>
      <w:tr w:rsidR="00F11A0E" w14:paraId="40790429" w14:textId="77777777" w:rsidTr="00056CD2">
        <w:tc>
          <w:tcPr>
            <w:tcW w:w="2912" w:type="dxa"/>
          </w:tcPr>
          <w:p w14:paraId="7D90D5D5" w14:textId="77777777" w:rsidR="00F11A0E" w:rsidRPr="00212219" w:rsidRDefault="00F11A0E" w:rsidP="00056CD2">
            <w:r>
              <w:t xml:space="preserve">I have </w:t>
            </w:r>
            <w:r w:rsidRPr="00C8049E">
              <w:t>create</w:t>
            </w:r>
            <w:r>
              <w:t>d</w:t>
            </w:r>
            <w:r w:rsidRPr="00C8049E">
              <w:t xml:space="preserve"> and maintain</w:t>
            </w:r>
            <w:r>
              <w:t>ed</w:t>
            </w:r>
            <w:r w:rsidRPr="00C8049E">
              <w:t xml:space="preserve"> procurement records and documentation according to requirements of</w:t>
            </w:r>
            <w:r>
              <w:t xml:space="preserve"> the</w:t>
            </w:r>
            <w:r w:rsidRPr="00C8049E">
              <w:t xml:space="preserve"> project and organisation</w:t>
            </w:r>
            <w:r>
              <w:t>.</w:t>
            </w:r>
          </w:p>
        </w:tc>
        <w:tc>
          <w:tcPr>
            <w:tcW w:w="1431" w:type="dxa"/>
          </w:tcPr>
          <w:p w14:paraId="38684E9B" w14:textId="77777777" w:rsidR="00F11A0E" w:rsidRDefault="00F11A0E" w:rsidP="00056CD2"/>
        </w:tc>
        <w:tc>
          <w:tcPr>
            <w:tcW w:w="1325" w:type="dxa"/>
          </w:tcPr>
          <w:p w14:paraId="149C5E76" w14:textId="77777777" w:rsidR="00F11A0E" w:rsidRDefault="00F11A0E" w:rsidP="00056CD2"/>
        </w:tc>
        <w:tc>
          <w:tcPr>
            <w:tcW w:w="1956" w:type="dxa"/>
          </w:tcPr>
          <w:p w14:paraId="4DE099A7" w14:textId="77777777" w:rsidR="00F11A0E" w:rsidRDefault="00F11A0E" w:rsidP="00056CD2"/>
        </w:tc>
        <w:tc>
          <w:tcPr>
            <w:tcW w:w="1392" w:type="dxa"/>
          </w:tcPr>
          <w:p w14:paraId="3C736BC4" w14:textId="77777777" w:rsidR="00F11A0E" w:rsidRDefault="00F11A0E" w:rsidP="00056CD2"/>
        </w:tc>
        <w:tc>
          <w:tcPr>
            <w:tcW w:w="1392" w:type="dxa"/>
          </w:tcPr>
          <w:p w14:paraId="32FA1EB6" w14:textId="77777777" w:rsidR="00F11A0E" w:rsidRDefault="00F11A0E" w:rsidP="00056CD2"/>
        </w:tc>
      </w:tr>
      <w:tr w:rsidR="00F11A0E" w14:paraId="315CE6B8" w14:textId="77777777" w:rsidTr="00056CD2">
        <w:tc>
          <w:tcPr>
            <w:tcW w:w="2912" w:type="dxa"/>
          </w:tcPr>
          <w:p w14:paraId="7DA15CC7" w14:textId="77777777" w:rsidR="00F11A0E" w:rsidRPr="00620271" w:rsidRDefault="00F11A0E" w:rsidP="00056CD2">
            <w:r>
              <w:t xml:space="preserve">I have </w:t>
            </w:r>
            <w:r w:rsidRPr="00C8049E">
              <w:t>document</w:t>
            </w:r>
            <w:r>
              <w:t>ed</w:t>
            </w:r>
            <w:r w:rsidRPr="00C8049E">
              <w:t xml:space="preserve"> a review of procurement management processes and procedures</w:t>
            </w:r>
            <w:r>
              <w:t xml:space="preserve"> and recommended improvements for application to future projects.</w:t>
            </w:r>
          </w:p>
        </w:tc>
        <w:tc>
          <w:tcPr>
            <w:tcW w:w="1431" w:type="dxa"/>
          </w:tcPr>
          <w:p w14:paraId="32712DDD" w14:textId="77777777" w:rsidR="00F11A0E" w:rsidRDefault="00F11A0E" w:rsidP="00056CD2"/>
        </w:tc>
        <w:tc>
          <w:tcPr>
            <w:tcW w:w="1325" w:type="dxa"/>
          </w:tcPr>
          <w:p w14:paraId="3AF93C98" w14:textId="77777777" w:rsidR="00F11A0E" w:rsidRDefault="00F11A0E" w:rsidP="00056CD2"/>
        </w:tc>
        <w:tc>
          <w:tcPr>
            <w:tcW w:w="1956" w:type="dxa"/>
          </w:tcPr>
          <w:p w14:paraId="06966DBC" w14:textId="77777777" w:rsidR="00F11A0E" w:rsidRDefault="00F11A0E" w:rsidP="00056CD2"/>
        </w:tc>
        <w:tc>
          <w:tcPr>
            <w:tcW w:w="1392" w:type="dxa"/>
          </w:tcPr>
          <w:p w14:paraId="53FC88F5" w14:textId="77777777" w:rsidR="00F11A0E" w:rsidRDefault="00F11A0E" w:rsidP="00056CD2"/>
        </w:tc>
        <w:tc>
          <w:tcPr>
            <w:tcW w:w="1392" w:type="dxa"/>
          </w:tcPr>
          <w:p w14:paraId="1A1EF9AB" w14:textId="77777777" w:rsidR="00F11A0E" w:rsidRDefault="00F11A0E" w:rsidP="00056CD2"/>
        </w:tc>
      </w:tr>
    </w:tbl>
    <w:p w14:paraId="09715940" w14:textId="79A5A019" w:rsidR="00F70B60" w:rsidRDefault="00F70B60" w:rsidP="0028339C">
      <w:pPr>
        <w:pStyle w:val="BasicParagraph"/>
        <w:spacing w:line="264" w:lineRule="auto"/>
        <w:rPr>
          <w:rFonts w:ascii="Avenir LT Std 35 Light" w:hAnsi="Avenir LT Std 35 Light"/>
          <w:color w:val="auto"/>
          <w:sz w:val="20"/>
          <w:szCs w:val="20"/>
        </w:rPr>
      </w:pPr>
    </w:p>
    <w:p w14:paraId="4B68B25A" w14:textId="77777777" w:rsidR="00F11A0E" w:rsidRDefault="00F11A0E" w:rsidP="00F11A0E">
      <w:pPr>
        <w:pStyle w:val="Heading1"/>
      </w:pPr>
      <w:bookmarkStart w:id="10" w:name="_Toc19790702"/>
      <w:r w:rsidRPr="000D41DE">
        <w:lastRenderedPageBreak/>
        <w:t>BSBPRC505 Manage ethical procurement strategy</w:t>
      </w:r>
      <w:bookmarkEnd w:id="10"/>
    </w:p>
    <w:p w14:paraId="0A8F0363" w14:textId="77777777" w:rsidR="00F11A0E" w:rsidRDefault="00F11A0E" w:rsidP="00F11A0E">
      <w:r>
        <w:t>This unit describes the skills and knowledge required to employ ethical procurement processes and policies to identify suppliers’ contribution to improve the ethics of that specific supply chain, such as waste, water, emissions, materials, service and innovation. It applies to individuals who manage the ethical procurement of goods and/ or services from a variety of sources. While an individual may work closely with other staff members in the organisation, they have individual responsibility and autonomy to identify ethical procurement risks, develop management programmes and evaluate suppliers against organisation ethical procurement policies and procedures. No licensing, legislative, regulatory or certification requirements apply to this unit at the time of publication.</w:t>
      </w:r>
    </w:p>
    <w:p w14:paraId="2B819487" w14:textId="77777777" w:rsidR="00F11A0E" w:rsidRDefault="00F11A0E" w:rsidP="00F11A0E"/>
    <w:p w14:paraId="252BD54A" w14:textId="77777777" w:rsidR="00F11A0E" w:rsidRDefault="00F11A0E" w:rsidP="00F11A0E"/>
    <w:tbl>
      <w:tblPr>
        <w:tblStyle w:val="TableGrid"/>
        <w:tblW w:w="0" w:type="auto"/>
        <w:tblLook w:val="04A0" w:firstRow="1" w:lastRow="0" w:firstColumn="1" w:lastColumn="0" w:noHBand="0" w:noVBand="1"/>
      </w:tblPr>
      <w:tblGrid>
        <w:gridCol w:w="2222"/>
        <w:gridCol w:w="1357"/>
        <w:gridCol w:w="1322"/>
        <w:gridCol w:w="1572"/>
        <w:gridCol w:w="1382"/>
        <w:gridCol w:w="1154"/>
      </w:tblGrid>
      <w:tr w:rsidR="00F11A0E" w14:paraId="33B7060A" w14:textId="77777777" w:rsidTr="00056CD2">
        <w:trPr>
          <w:tblHeader/>
        </w:trPr>
        <w:tc>
          <w:tcPr>
            <w:tcW w:w="2912" w:type="dxa"/>
          </w:tcPr>
          <w:p w14:paraId="1DA22DFC" w14:textId="77777777" w:rsidR="00F11A0E" w:rsidRDefault="00F11A0E" w:rsidP="00056CD2"/>
        </w:tc>
        <w:tc>
          <w:tcPr>
            <w:tcW w:w="1431" w:type="dxa"/>
          </w:tcPr>
          <w:p w14:paraId="71CAD591" w14:textId="77777777" w:rsidR="00F11A0E" w:rsidRDefault="00F11A0E" w:rsidP="00056CD2">
            <w:pPr>
              <w:rPr>
                <w:b/>
                <w:bCs/>
              </w:rPr>
            </w:pPr>
            <w:r w:rsidRPr="00C17BDE">
              <w:rPr>
                <w:b/>
                <w:bCs/>
              </w:rPr>
              <w:t>I have skills and knowledge in this area</w:t>
            </w:r>
          </w:p>
          <w:p w14:paraId="0D6FFE49" w14:textId="77777777" w:rsidR="00F11A0E" w:rsidRPr="00620271" w:rsidRDefault="00F11A0E" w:rsidP="00056CD2">
            <w:pPr>
              <w:rPr>
                <w:b/>
                <w:bCs/>
              </w:rPr>
            </w:pPr>
            <w:r>
              <w:rPr>
                <w:b/>
                <w:bCs/>
              </w:rPr>
              <w:t>(1 point)</w:t>
            </w:r>
          </w:p>
        </w:tc>
        <w:tc>
          <w:tcPr>
            <w:tcW w:w="1325" w:type="dxa"/>
          </w:tcPr>
          <w:p w14:paraId="1C7AEB7F"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2A92AB9" w14:textId="77777777" w:rsidR="00F11A0E" w:rsidRPr="00C17BDE" w:rsidRDefault="00F11A0E" w:rsidP="00056CD2">
            <w:pPr>
              <w:rPr>
                <w:b/>
                <w:bCs/>
              </w:rPr>
            </w:pPr>
            <w:r w:rsidRPr="00C17BDE">
              <w:rPr>
                <w:b/>
                <w:bCs/>
              </w:rPr>
              <w:t>I have performed these tasks:</w:t>
            </w:r>
          </w:p>
          <w:p w14:paraId="1ED8CEE7" w14:textId="77777777" w:rsidR="00F11A0E" w:rsidRPr="007C797B" w:rsidRDefault="00F11A0E" w:rsidP="00056CD2">
            <w:pPr>
              <w:rPr>
                <w:b/>
                <w:bCs/>
              </w:rPr>
            </w:pPr>
            <w:r w:rsidRPr="007C797B">
              <w:rPr>
                <w:b/>
                <w:bCs/>
              </w:rPr>
              <w:t>Rarely = 1 point</w:t>
            </w:r>
          </w:p>
          <w:p w14:paraId="7E8649A2" w14:textId="77777777" w:rsidR="00F11A0E" w:rsidRPr="007C797B" w:rsidRDefault="00F11A0E" w:rsidP="00056CD2">
            <w:pPr>
              <w:rPr>
                <w:b/>
                <w:bCs/>
              </w:rPr>
            </w:pPr>
            <w:r w:rsidRPr="007C797B">
              <w:rPr>
                <w:b/>
                <w:bCs/>
              </w:rPr>
              <w:t>Sometimes</w:t>
            </w:r>
            <w:r>
              <w:rPr>
                <w:b/>
                <w:bCs/>
              </w:rPr>
              <w:t xml:space="preserve"> = 2 points</w:t>
            </w:r>
          </w:p>
          <w:p w14:paraId="00C3C444" w14:textId="77777777" w:rsidR="00F11A0E" w:rsidRPr="007C797B" w:rsidRDefault="00F11A0E" w:rsidP="00056CD2">
            <w:pPr>
              <w:rPr>
                <w:b/>
                <w:bCs/>
              </w:rPr>
            </w:pPr>
            <w:r w:rsidRPr="007C797B">
              <w:rPr>
                <w:b/>
                <w:bCs/>
              </w:rPr>
              <w:t>Frequently = 3 points</w:t>
            </w:r>
          </w:p>
        </w:tc>
        <w:tc>
          <w:tcPr>
            <w:tcW w:w="1392" w:type="dxa"/>
          </w:tcPr>
          <w:p w14:paraId="714D1448" w14:textId="77777777" w:rsidR="00F11A0E" w:rsidRDefault="00F11A0E" w:rsidP="00056CD2">
            <w:pPr>
              <w:rPr>
                <w:b/>
                <w:bCs/>
              </w:rPr>
            </w:pPr>
            <w:r w:rsidRPr="00C17BDE">
              <w:rPr>
                <w:b/>
                <w:bCs/>
              </w:rPr>
              <w:t>I can collect documents and evidence that show I have undertaken these tasks</w:t>
            </w:r>
          </w:p>
          <w:p w14:paraId="350FF51C" w14:textId="77777777" w:rsidR="00F11A0E" w:rsidRPr="00620271" w:rsidRDefault="00F11A0E" w:rsidP="00056CD2">
            <w:pPr>
              <w:rPr>
                <w:b/>
                <w:bCs/>
              </w:rPr>
            </w:pPr>
            <w:r>
              <w:rPr>
                <w:b/>
                <w:bCs/>
              </w:rPr>
              <w:t>(2 points)</w:t>
            </w:r>
          </w:p>
        </w:tc>
        <w:tc>
          <w:tcPr>
            <w:tcW w:w="1392" w:type="dxa"/>
          </w:tcPr>
          <w:p w14:paraId="403B0837" w14:textId="77777777" w:rsidR="00F11A0E" w:rsidRPr="00C17BDE" w:rsidRDefault="00F11A0E" w:rsidP="00056CD2">
            <w:pPr>
              <w:rPr>
                <w:b/>
                <w:bCs/>
              </w:rPr>
            </w:pPr>
            <w:r>
              <w:rPr>
                <w:b/>
                <w:bCs/>
              </w:rPr>
              <w:t>Total number of points</w:t>
            </w:r>
          </w:p>
        </w:tc>
      </w:tr>
      <w:tr w:rsidR="00F11A0E" w14:paraId="71FA083F" w14:textId="77777777" w:rsidTr="00056CD2">
        <w:tc>
          <w:tcPr>
            <w:tcW w:w="2912" w:type="dxa"/>
          </w:tcPr>
          <w:p w14:paraId="0F6F823B" w14:textId="77777777" w:rsidR="00F11A0E" w:rsidRDefault="00F11A0E" w:rsidP="00056CD2">
            <w:r>
              <w:t>I have r</w:t>
            </w:r>
            <w:r w:rsidRPr="00A8247C">
              <w:t>esearch</w:t>
            </w:r>
            <w:r>
              <w:t>ed</w:t>
            </w:r>
            <w:r w:rsidRPr="00A8247C">
              <w:t xml:space="preserve"> and identif</w:t>
            </w:r>
            <w:r>
              <w:t>ied</w:t>
            </w:r>
            <w:r w:rsidRPr="00A8247C">
              <w:t xml:space="preserve"> ethical procurement policies and procedures and their alignment to organisational objectives</w:t>
            </w:r>
            <w:r>
              <w:t xml:space="preserve"> and determined the specifications of goods and/or services to be procured.</w:t>
            </w:r>
          </w:p>
        </w:tc>
        <w:tc>
          <w:tcPr>
            <w:tcW w:w="1431" w:type="dxa"/>
          </w:tcPr>
          <w:p w14:paraId="43E3C7AF" w14:textId="77777777" w:rsidR="00F11A0E" w:rsidRDefault="00F11A0E" w:rsidP="00056CD2"/>
        </w:tc>
        <w:tc>
          <w:tcPr>
            <w:tcW w:w="1325" w:type="dxa"/>
          </w:tcPr>
          <w:p w14:paraId="14704B89" w14:textId="77777777" w:rsidR="00F11A0E" w:rsidRDefault="00F11A0E" w:rsidP="00056CD2"/>
        </w:tc>
        <w:tc>
          <w:tcPr>
            <w:tcW w:w="1956" w:type="dxa"/>
          </w:tcPr>
          <w:p w14:paraId="330E7AC5" w14:textId="77777777" w:rsidR="00F11A0E" w:rsidRDefault="00F11A0E" w:rsidP="00056CD2"/>
        </w:tc>
        <w:tc>
          <w:tcPr>
            <w:tcW w:w="1392" w:type="dxa"/>
          </w:tcPr>
          <w:p w14:paraId="4D88B3A7" w14:textId="77777777" w:rsidR="00F11A0E" w:rsidRDefault="00F11A0E" w:rsidP="00056CD2"/>
        </w:tc>
        <w:tc>
          <w:tcPr>
            <w:tcW w:w="1392" w:type="dxa"/>
          </w:tcPr>
          <w:p w14:paraId="1060F094" w14:textId="77777777" w:rsidR="00F11A0E" w:rsidRDefault="00F11A0E" w:rsidP="00056CD2"/>
        </w:tc>
      </w:tr>
      <w:tr w:rsidR="00F11A0E" w14:paraId="3B7F9A6C" w14:textId="77777777" w:rsidTr="00056CD2">
        <w:tc>
          <w:tcPr>
            <w:tcW w:w="2912" w:type="dxa"/>
          </w:tcPr>
          <w:p w14:paraId="201B58B7" w14:textId="77777777" w:rsidR="00F11A0E" w:rsidRDefault="00F11A0E" w:rsidP="00056CD2">
            <w:r>
              <w:t>I have a</w:t>
            </w:r>
            <w:r w:rsidRPr="00A8247C">
              <w:t>ssess</w:t>
            </w:r>
            <w:r>
              <w:t>ed, documented and reported on</w:t>
            </w:r>
            <w:r w:rsidRPr="00A8247C">
              <w:t xml:space="preserve"> ethical vulnerabilities and risks associated with procurement of goods and/or services in accordance with organisational policies and procedures</w:t>
            </w:r>
            <w:r>
              <w:t>.</w:t>
            </w:r>
          </w:p>
        </w:tc>
        <w:tc>
          <w:tcPr>
            <w:tcW w:w="1431" w:type="dxa"/>
          </w:tcPr>
          <w:p w14:paraId="542739D3" w14:textId="77777777" w:rsidR="00F11A0E" w:rsidRDefault="00F11A0E" w:rsidP="00056CD2"/>
        </w:tc>
        <w:tc>
          <w:tcPr>
            <w:tcW w:w="1325" w:type="dxa"/>
          </w:tcPr>
          <w:p w14:paraId="7FE22938" w14:textId="77777777" w:rsidR="00F11A0E" w:rsidRDefault="00F11A0E" w:rsidP="00056CD2"/>
        </w:tc>
        <w:tc>
          <w:tcPr>
            <w:tcW w:w="1956" w:type="dxa"/>
          </w:tcPr>
          <w:p w14:paraId="225433D2" w14:textId="77777777" w:rsidR="00F11A0E" w:rsidRDefault="00F11A0E" w:rsidP="00056CD2"/>
        </w:tc>
        <w:tc>
          <w:tcPr>
            <w:tcW w:w="1392" w:type="dxa"/>
          </w:tcPr>
          <w:p w14:paraId="1354B71D" w14:textId="77777777" w:rsidR="00F11A0E" w:rsidRDefault="00F11A0E" w:rsidP="00056CD2"/>
        </w:tc>
        <w:tc>
          <w:tcPr>
            <w:tcW w:w="1392" w:type="dxa"/>
          </w:tcPr>
          <w:p w14:paraId="34019360" w14:textId="77777777" w:rsidR="00F11A0E" w:rsidRDefault="00F11A0E" w:rsidP="00056CD2"/>
        </w:tc>
      </w:tr>
      <w:tr w:rsidR="00F11A0E" w14:paraId="6DD651F3" w14:textId="77777777" w:rsidTr="00056CD2">
        <w:tc>
          <w:tcPr>
            <w:tcW w:w="2912" w:type="dxa"/>
          </w:tcPr>
          <w:p w14:paraId="29540531" w14:textId="77777777" w:rsidR="00F11A0E" w:rsidRPr="00212219" w:rsidRDefault="00F11A0E" w:rsidP="00056CD2">
            <w:r>
              <w:lastRenderedPageBreak/>
              <w:t xml:space="preserve">I have developed ethical procurement strategies for an organisation and </w:t>
            </w:r>
            <w:r w:rsidRPr="00382B97">
              <w:t>liaise</w:t>
            </w:r>
            <w:r>
              <w:t>d</w:t>
            </w:r>
            <w:r w:rsidRPr="00382B97">
              <w:t xml:space="preserve"> with stakeholders and suppliers to effectively facilitate</w:t>
            </w:r>
            <w:r>
              <w:t xml:space="preserve"> and monitor</w:t>
            </w:r>
            <w:r w:rsidRPr="00382B97">
              <w:t xml:space="preserve"> ethical procurement</w:t>
            </w:r>
            <w:r>
              <w:t>.</w:t>
            </w:r>
          </w:p>
        </w:tc>
        <w:tc>
          <w:tcPr>
            <w:tcW w:w="1431" w:type="dxa"/>
          </w:tcPr>
          <w:p w14:paraId="1757E81E" w14:textId="77777777" w:rsidR="00F11A0E" w:rsidRDefault="00F11A0E" w:rsidP="00056CD2"/>
        </w:tc>
        <w:tc>
          <w:tcPr>
            <w:tcW w:w="1325" w:type="dxa"/>
          </w:tcPr>
          <w:p w14:paraId="22708D09" w14:textId="77777777" w:rsidR="00F11A0E" w:rsidRDefault="00F11A0E" w:rsidP="00056CD2"/>
        </w:tc>
        <w:tc>
          <w:tcPr>
            <w:tcW w:w="1956" w:type="dxa"/>
          </w:tcPr>
          <w:p w14:paraId="52DF4658" w14:textId="77777777" w:rsidR="00F11A0E" w:rsidRDefault="00F11A0E" w:rsidP="00056CD2"/>
        </w:tc>
        <w:tc>
          <w:tcPr>
            <w:tcW w:w="1392" w:type="dxa"/>
          </w:tcPr>
          <w:p w14:paraId="5A9A8106" w14:textId="77777777" w:rsidR="00F11A0E" w:rsidRDefault="00F11A0E" w:rsidP="00056CD2"/>
        </w:tc>
        <w:tc>
          <w:tcPr>
            <w:tcW w:w="1392" w:type="dxa"/>
          </w:tcPr>
          <w:p w14:paraId="7454A1F6" w14:textId="77777777" w:rsidR="00F11A0E" w:rsidRDefault="00F11A0E" w:rsidP="00056CD2"/>
        </w:tc>
      </w:tr>
      <w:tr w:rsidR="00F11A0E" w14:paraId="2C1AA806" w14:textId="77777777" w:rsidTr="00056CD2">
        <w:tc>
          <w:tcPr>
            <w:tcW w:w="2912" w:type="dxa"/>
          </w:tcPr>
          <w:p w14:paraId="5212D395" w14:textId="77777777" w:rsidR="00F11A0E" w:rsidRPr="00212219" w:rsidRDefault="00F11A0E" w:rsidP="00056CD2">
            <w:r>
              <w:t>I have established contract documentation and communicated the contents of the contract to stakeholders including the implementation of relevant ethical procurement key performance indicators to measure suppliers.</w:t>
            </w:r>
          </w:p>
        </w:tc>
        <w:tc>
          <w:tcPr>
            <w:tcW w:w="1431" w:type="dxa"/>
          </w:tcPr>
          <w:p w14:paraId="374BE228" w14:textId="77777777" w:rsidR="00F11A0E" w:rsidRDefault="00F11A0E" w:rsidP="00056CD2"/>
        </w:tc>
        <w:tc>
          <w:tcPr>
            <w:tcW w:w="1325" w:type="dxa"/>
          </w:tcPr>
          <w:p w14:paraId="752FE900" w14:textId="77777777" w:rsidR="00F11A0E" w:rsidRDefault="00F11A0E" w:rsidP="00056CD2"/>
        </w:tc>
        <w:tc>
          <w:tcPr>
            <w:tcW w:w="1956" w:type="dxa"/>
          </w:tcPr>
          <w:p w14:paraId="4A0AA859" w14:textId="77777777" w:rsidR="00F11A0E" w:rsidRDefault="00F11A0E" w:rsidP="00056CD2"/>
        </w:tc>
        <w:tc>
          <w:tcPr>
            <w:tcW w:w="1392" w:type="dxa"/>
          </w:tcPr>
          <w:p w14:paraId="15E94835" w14:textId="77777777" w:rsidR="00F11A0E" w:rsidRDefault="00F11A0E" w:rsidP="00056CD2"/>
        </w:tc>
        <w:tc>
          <w:tcPr>
            <w:tcW w:w="1392" w:type="dxa"/>
          </w:tcPr>
          <w:p w14:paraId="3183E5FB" w14:textId="77777777" w:rsidR="00F11A0E" w:rsidRDefault="00F11A0E" w:rsidP="00056CD2"/>
        </w:tc>
      </w:tr>
      <w:tr w:rsidR="00F11A0E" w14:paraId="2AFF8FB7" w14:textId="77777777" w:rsidTr="00056CD2">
        <w:tc>
          <w:tcPr>
            <w:tcW w:w="2912" w:type="dxa"/>
          </w:tcPr>
          <w:p w14:paraId="15ACBFDB" w14:textId="77777777" w:rsidR="00F11A0E" w:rsidRDefault="00F11A0E" w:rsidP="00056CD2">
            <w:r>
              <w:t>I have e</w:t>
            </w:r>
            <w:r w:rsidRPr="00A8247C">
              <w:t>stablish</w:t>
            </w:r>
            <w:r>
              <w:t>ed</w:t>
            </w:r>
            <w:r w:rsidRPr="00A8247C">
              <w:t xml:space="preserve"> ongoing dialogue with supplier</w:t>
            </w:r>
            <w:r>
              <w:t>s</w:t>
            </w:r>
            <w:r w:rsidRPr="00A8247C">
              <w:t xml:space="preserve"> to facilitate transparency and accountability</w:t>
            </w:r>
            <w:r>
              <w:t xml:space="preserve"> and embedded recognition and reward for good supplier practice.</w:t>
            </w:r>
          </w:p>
        </w:tc>
        <w:tc>
          <w:tcPr>
            <w:tcW w:w="1431" w:type="dxa"/>
          </w:tcPr>
          <w:p w14:paraId="1F48E796" w14:textId="77777777" w:rsidR="00F11A0E" w:rsidRDefault="00F11A0E" w:rsidP="00056CD2"/>
        </w:tc>
        <w:tc>
          <w:tcPr>
            <w:tcW w:w="1325" w:type="dxa"/>
          </w:tcPr>
          <w:p w14:paraId="4AE933B8" w14:textId="77777777" w:rsidR="00F11A0E" w:rsidRDefault="00F11A0E" w:rsidP="00056CD2"/>
        </w:tc>
        <w:tc>
          <w:tcPr>
            <w:tcW w:w="1956" w:type="dxa"/>
          </w:tcPr>
          <w:p w14:paraId="6F71E598" w14:textId="77777777" w:rsidR="00F11A0E" w:rsidRDefault="00F11A0E" w:rsidP="00056CD2"/>
        </w:tc>
        <w:tc>
          <w:tcPr>
            <w:tcW w:w="1392" w:type="dxa"/>
          </w:tcPr>
          <w:p w14:paraId="7F81EA8E" w14:textId="77777777" w:rsidR="00F11A0E" w:rsidRDefault="00F11A0E" w:rsidP="00056CD2"/>
        </w:tc>
        <w:tc>
          <w:tcPr>
            <w:tcW w:w="1392" w:type="dxa"/>
          </w:tcPr>
          <w:p w14:paraId="361050FB" w14:textId="77777777" w:rsidR="00F11A0E" w:rsidRDefault="00F11A0E" w:rsidP="00056CD2"/>
        </w:tc>
      </w:tr>
      <w:tr w:rsidR="00F11A0E" w14:paraId="37B135CC" w14:textId="77777777" w:rsidTr="00056CD2">
        <w:tc>
          <w:tcPr>
            <w:tcW w:w="2912" w:type="dxa"/>
          </w:tcPr>
          <w:p w14:paraId="293933DA" w14:textId="77777777" w:rsidR="00F11A0E" w:rsidRPr="00620271" w:rsidRDefault="00F11A0E" w:rsidP="00056CD2">
            <w:r>
              <w:t xml:space="preserve">I have </w:t>
            </w:r>
            <w:r w:rsidRPr="00382B97">
              <w:t>evaluate</w:t>
            </w:r>
            <w:r>
              <w:t>d</w:t>
            </w:r>
            <w:r w:rsidRPr="00382B97">
              <w:t xml:space="preserve"> and implement</w:t>
            </w:r>
            <w:r>
              <w:t>ed</w:t>
            </w:r>
            <w:r w:rsidRPr="00382B97">
              <w:t xml:space="preserve"> improvements to </w:t>
            </w:r>
            <w:r w:rsidRPr="00382B97">
              <w:lastRenderedPageBreak/>
              <w:t>procurement strategies in an organisation.</w:t>
            </w:r>
          </w:p>
        </w:tc>
        <w:tc>
          <w:tcPr>
            <w:tcW w:w="1431" w:type="dxa"/>
          </w:tcPr>
          <w:p w14:paraId="1286F9E8" w14:textId="77777777" w:rsidR="00F11A0E" w:rsidRDefault="00F11A0E" w:rsidP="00056CD2"/>
        </w:tc>
        <w:tc>
          <w:tcPr>
            <w:tcW w:w="1325" w:type="dxa"/>
          </w:tcPr>
          <w:p w14:paraId="5F2DE63D" w14:textId="77777777" w:rsidR="00F11A0E" w:rsidRDefault="00F11A0E" w:rsidP="00056CD2"/>
        </w:tc>
        <w:tc>
          <w:tcPr>
            <w:tcW w:w="1956" w:type="dxa"/>
          </w:tcPr>
          <w:p w14:paraId="7EE68B65" w14:textId="77777777" w:rsidR="00F11A0E" w:rsidRDefault="00F11A0E" w:rsidP="00056CD2"/>
        </w:tc>
        <w:tc>
          <w:tcPr>
            <w:tcW w:w="1392" w:type="dxa"/>
          </w:tcPr>
          <w:p w14:paraId="6D7EAEB4" w14:textId="77777777" w:rsidR="00F11A0E" w:rsidRDefault="00F11A0E" w:rsidP="00056CD2"/>
        </w:tc>
        <w:tc>
          <w:tcPr>
            <w:tcW w:w="1392" w:type="dxa"/>
          </w:tcPr>
          <w:p w14:paraId="300129E6" w14:textId="77777777" w:rsidR="00F11A0E" w:rsidRDefault="00F11A0E" w:rsidP="00056CD2"/>
        </w:tc>
      </w:tr>
    </w:tbl>
    <w:p w14:paraId="24699366" w14:textId="77777777" w:rsidR="00F11A0E" w:rsidRDefault="00F11A0E" w:rsidP="00F11A0E"/>
    <w:p w14:paraId="5DF0A0ED" w14:textId="77777777" w:rsidR="00F11A0E" w:rsidRDefault="00F11A0E">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701"/>
      <w:r>
        <w:br w:type="page"/>
      </w:r>
    </w:p>
    <w:p w14:paraId="0FC413BB" w14:textId="3A3D54F2" w:rsidR="00F11A0E" w:rsidRPr="00430D71" w:rsidRDefault="00F11A0E" w:rsidP="00F11A0E">
      <w:pPr>
        <w:pStyle w:val="Heading1"/>
      </w:pPr>
      <w:r w:rsidRPr="00430D71">
        <w:lastRenderedPageBreak/>
        <w:t>PSPPCM009 Finalise contracts</w:t>
      </w:r>
      <w:bookmarkEnd w:id="11"/>
    </w:p>
    <w:p w14:paraId="70359551" w14:textId="77777777" w:rsidR="00F11A0E" w:rsidRDefault="00F11A0E" w:rsidP="00F11A0E">
      <w:r>
        <w:t>This unit describes the skills required to finalise processes for contracts. It includes completing contracts and implementing a contract review strategy. This unit applies to those working as public sector staff with responsibility for finalising contracts. The skills and knowledge described in this unit must be applied within the legislative, regulatory and policy environment in which they are carried out. Organisational policies and procedures must be consulted and adhered to. Those undertaking this unit would work autonomously while performing complex tasks, in familiar contexts.</w:t>
      </w:r>
    </w:p>
    <w:p w14:paraId="52AE40F5" w14:textId="77777777" w:rsidR="00F11A0E" w:rsidRDefault="00F11A0E" w:rsidP="00F11A0E"/>
    <w:tbl>
      <w:tblPr>
        <w:tblStyle w:val="TableGrid"/>
        <w:tblW w:w="0" w:type="auto"/>
        <w:tblLook w:val="04A0" w:firstRow="1" w:lastRow="0" w:firstColumn="1" w:lastColumn="0" w:noHBand="0" w:noVBand="1"/>
      </w:tblPr>
      <w:tblGrid>
        <w:gridCol w:w="2294"/>
        <w:gridCol w:w="1350"/>
        <w:gridCol w:w="1322"/>
        <w:gridCol w:w="1532"/>
        <w:gridCol w:w="1381"/>
        <w:gridCol w:w="1130"/>
      </w:tblGrid>
      <w:tr w:rsidR="00F11A0E" w14:paraId="3C521204" w14:textId="77777777" w:rsidTr="00056CD2">
        <w:trPr>
          <w:tblHeader/>
        </w:trPr>
        <w:tc>
          <w:tcPr>
            <w:tcW w:w="2912" w:type="dxa"/>
          </w:tcPr>
          <w:p w14:paraId="01FECCA7" w14:textId="77777777" w:rsidR="00F11A0E" w:rsidRDefault="00F11A0E" w:rsidP="00056CD2">
            <w:bookmarkStart w:id="12" w:name="_Hlk19791367"/>
          </w:p>
        </w:tc>
        <w:tc>
          <w:tcPr>
            <w:tcW w:w="1431" w:type="dxa"/>
          </w:tcPr>
          <w:p w14:paraId="26FDC762" w14:textId="77777777" w:rsidR="00F11A0E" w:rsidRDefault="00F11A0E" w:rsidP="00056CD2">
            <w:pPr>
              <w:rPr>
                <w:b/>
                <w:bCs/>
              </w:rPr>
            </w:pPr>
            <w:r w:rsidRPr="00C17BDE">
              <w:rPr>
                <w:b/>
                <w:bCs/>
              </w:rPr>
              <w:t>I have skills and knowledge in this area</w:t>
            </w:r>
          </w:p>
          <w:p w14:paraId="70D6D497" w14:textId="77777777" w:rsidR="00F11A0E" w:rsidRPr="00620271" w:rsidRDefault="00F11A0E" w:rsidP="00056CD2">
            <w:pPr>
              <w:rPr>
                <w:b/>
                <w:bCs/>
              </w:rPr>
            </w:pPr>
            <w:r>
              <w:rPr>
                <w:b/>
                <w:bCs/>
              </w:rPr>
              <w:t>(1 point)</w:t>
            </w:r>
          </w:p>
        </w:tc>
        <w:tc>
          <w:tcPr>
            <w:tcW w:w="1325" w:type="dxa"/>
          </w:tcPr>
          <w:p w14:paraId="7CA69B77"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EA712C1" w14:textId="77777777" w:rsidR="00F11A0E" w:rsidRPr="00C17BDE" w:rsidRDefault="00F11A0E" w:rsidP="00056CD2">
            <w:pPr>
              <w:rPr>
                <w:b/>
                <w:bCs/>
              </w:rPr>
            </w:pPr>
            <w:r w:rsidRPr="00C17BDE">
              <w:rPr>
                <w:b/>
                <w:bCs/>
              </w:rPr>
              <w:t>I have performed these tasks:</w:t>
            </w:r>
          </w:p>
          <w:p w14:paraId="0A872698" w14:textId="77777777" w:rsidR="00F11A0E" w:rsidRPr="007C797B" w:rsidRDefault="00F11A0E" w:rsidP="00056CD2">
            <w:pPr>
              <w:rPr>
                <w:b/>
                <w:bCs/>
              </w:rPr>
            </w:pPr>
            <w:r w:rsidRPr="007C797B">
              <w:rPr>
                <w:b/>
                <w:bCs/>
              </w:rPr>
              <w:t>Rarely = 1 point</w:t>
            </w:r>
          </w:p>
          <w:p w14:paraId="7DE05CB2" w14:textId="77777777" w:rsidR="00F11A0E" w:rsidRPr="007C797B" w:rsidRDefault="00F11A0E" w:rsidP="00056CD2">
            <w:pPr>
              <w:rPr>
                <w:b/>
                <w:bCs/>
              </w:rPr>
            </w:pPr>
            <w:r w:rsidRPr="007C797B">
              <w:rPr>
                <w:b/>
                <w:bCs/>
              </w:rPr>
              <w:t>Sometimes</w:t>
            </w:r>
            <w:r>
              <w:rPr>
                <w:b/>
                <w:bCs/>
              </w:rPr>
              <w:t xml:space="preserve"> = 2 points</w:t>
            </w:r>
          </w:p>
          <w:p w14:paraId="235123CF" w14:textId="77777777" w:rsidR="00F11A0E" w:rsidRPr="007C797B" w:rsidRDefault="00F11A0E" w:rsidP="00056CD2">
            <w:pPr>
              <w:rPr>
                <w:b/>
                <w:bCs/>
              </w:rPr>
            </w:pPr>
            <w:r w:rsidRPr="007C797B">
              <w:rPr>
                <w:b/>
                <w:bCs/>
              </w:rPr>
              <w:t>Frequently = 3 points</w:t>
            </w:r>
          </w:p>
        </w:tc>
        <w:tc>
          <w:tcPr>
            <w:tcW w:w="1392" w:type="dxa"/>
          </w:tcPr>
          <w:p w14:paraId="7AD77B83" w14:textId="77777777" w:rsidR="00F11A0E" w:rsidRDefault="00F11A0E" w:rsidP="00056CD2">
            <w:pPr>
              <w:rPr>
                <w:b/>
                <w:bCs/>
              </w:rPr>
            </w:pPr>
            <w:r w:rsidRPr="00C17BDE">
              <w:rPr>
                <w:b/>
                <w:bCs/>
              </w:rPr>
              <w:t>I can collect documents and evidence that show I have undertaken these tasks</w:t>
            </w:r>
          </w:p>
          <w:p w14:paraId="37AA3D16" w14:textId="77777777" w:rsidR="00F11A0E" w:rsidRPr="00620271" w:rsidRDefault="00F11A0E" w:rsidP="00056CD2">
            <w:pPr>
              <w:rPr>
                <w:b/>
                <w:bCs/>
              </w:rPr>
            </w:pPr>
            <w:r>
              <w:rPr>
                <w:b/>
                <w:bCs/>
              </w:rPr>
              <w:t>(2 points)</w:t>
            </w:r>
          </w:p>
        </w:tc>
        <w:tc>
          <w:tcPr>
            <w:tcW w:w="1392" w:type="dxa"/>
          </w:tcPr>
          <w:p w14:paraId="18F64F6F" w14:textId="77777777" w:rsidR="00F11A0E" w:rsidRPr="00C17BDE" w:rsidRDefault="00F11A0E" w:rsidP="00056CD2">
            <w:pPr>
              <w:rPr>
                <w:b/>
                <w:bCs/>
              </w:rPr>
            </w:pPr>
            <w:r>
              <w:rPr>
                <w:b/>
                <w:bCs/>
              </w:rPr>
              <w:t>Total number of points</w:t>
            </w:r>
          </w:p>
        </w:tc>
      </w:tr>
      <w:tr w:rsidR="00F11A0E" w14:paraId="696A3EC3" w14:textId="77777777" w:rsidTr="00056CD2">
        <w:tc>
          <w:tcPr>
            <w:tcW w:w="2912" w:type="dxa"/>
          </w:tcPr>
          <w:p w14:paraId="338A023D" w14:textId="77777777" w:rsidR="00F11A0E" w:rsidRDefault="00F11A0E" w:rsidP="00056CD2">
            <w:r>
              <w:t>I have r</w:t>
            </w:r>
            <w:r w:rsidRPr="002E2BC0">
              <w:t>eview</w:t>
            </w:r>
            <w:r>
              <w:t>ed</w:t>
            </w:r>
            <w:r w:rsidRPr="002E2BC0">
              <w:t xml:space="preserve"> contracts due to expire to determine future requirements, and canvass</w:t>
            </w:r>
            <w:r>
              <w:t>ed</w:t>
            </w:r>
            <w:r w:rsidRPr="002E2BC0">
              <w:t xml:space="preserve"> options </w:t>
            </w:r>
            <w:r>
              <w:t xml:space="preserve">which may </w:t>
            </w:r>
            <w:r w:rsidRPr="002E2BC0">
              <w:t>meet</w:t>
            </w:r>
            <w:r>
              <w:t xml:space="preserve"> these</w:t>
            </w:r>
            <w:r w:rsidRPr="002E2BC0">
              <w:t xml:space="preserve"> requirements.</w:t>
            </w:r>
          </w:p>
        </w:tc>
        <w:tc>
          <w:tcPr>
            <w:tcW w:w="1431" w:type="dxa"/>
          </w:tcPr>
          <w:p w14:paraId="5084AF62" w14:textId="77777777" w:rsidR="00F11A0E" w:rsidRDefault="00F11A0E" w:rsidP="00056CD2"/>
        </w:tc>
        <w:tc>
          <w:tcPr>
            <w:tcW w:w="1325" w:type="dxa"/>
          </w:tcPr>
          <w:p w14:paraId="0D49188C" w14:textId="77777777" w:rsidR="00F11A0E" w:rsidRDefault="00F11A0E" w:rsidP="00056CD2"/>
        </w:tc>
        <w:tc>
          <w:tcPr>
            <w:tcW w:w="1956" w:type="dxa"/>
          </w:tcPr>
          <w:p w14:paraId="483F7373" w14:textId="77777777" w:rsidR="00F11A0E" w:rsidRDefault="00F11A0E" w:rsidP="00056CD2"/>
        </w:tc>
        <w:tc>
          <w:tcPr>
            <w:tcW w:w="1392" w:type="dxa"/>
          </w:tcPr>
          <w:p w14:paraId="453CCC48" w14:textId="77777777" w:rsidR="00F11A0E" w:rsidRDefault="00F11A0E" w:rsidP="00056CD2"/>
        </w:tc>
        <w:tc>
          <w:tcPr>
            <w:tcW w:w="1392" w:type="dxa"/>
          </w:tcPr>
          <w:p w14:paraId="4875C743" w14:textId="77777777" w:rsidR="00F11A0E" w:rsidRDefault="00F11A0E" w:rsidP="00056CD2"/>
        </w:tc>
      </w:tr>
      <w:tr w:rsidR="00F11A0E" w14:paraId="35F1BE30" w14:textId="77777777" w:rsidTr="00056CD2">
        <w:tc>
          <w:tcPr>
            <w:tcW w:w="2912" w:type="dxa"/>
          </w:tcPr>
          <w:p w14:paraId="2BF6AE7C" w14:textId="77777777" w:rsidR="00F11A0E" w:rsidRDefault="00F11A0E" w:rsidP="00056CD2">
            <w:r>
              <w:t>I have i</w:t>
            </w:r>
            <w:r w:rsidRPr="002E2BC0">
              <w:t>mplement</w:t>
            </w:r>
            <w:r>
              <w:t>ed</w:t>
            </w:r>
            <w:r w:rsidRPr="002E2BC0">
              <w:t xml:space="preserve"> strategies to manage </w:t>
            </w:r>
            <w:r>
              <w:t xml:space="preserve">the </w:t>
            </w:r>
            <w:r w:rsidRPr="002E2BC0">
              <w:t>closure</w:t>
            </w:r>
            <w:r>
              <w:t xml:space="preserve"> of contracts and the</w:t>
            </w:r>
            <w:r w:rsidRPr="002E2BC0">
              <w:t xml:space="preserve"> renewal of contracts</w:t>
            </w:r>
            <w:r>
              <w:t xml:space="preserve"> and the</w:t>
            </w:r>
            <w:r w:rsidRPr="002E2BC0">
              <w:t xml:space="preserve"> transition to new contract</w:t>
            </w:r>
            <w:r>
              <w:t>s</w:t>
            </w:r>
            <w:r w:rsidRPr="002E2BC0">
              <w:t>.</w:t>
            </w:r>
          </w:p>
        </w:tc>
        <w:tc>
          <w:tcPr>
            <w:tcW w:w="1431" w:type="dxa"/>
          </w:tcPr>
          <w:p w14:paraId="31909740" w14:textId="77777777" w:rsidR="00F11A0E" w:rsidRDefault="00F11A0E" w:rsidP="00056CD2"/>
        </w:tc>
        <w:tc>
          <w:tcPr>
            <w:tcW w:w="1325" w:type="dxa"/>
          </w:tcPr>
          <w:p w14:paraId="130741AD" w14:textId="77777777" w:rsidR="00F11A0E" w:rsidRDefault="00F11A0E" w:rsidP="00056CD2"/>
        </w:tc>
        <w:tc>
          <w:tcPr>
            <w:tcW w:w="1956" w:type="dxa"/>
          </w:tcPr>
          <w:p w14:paraId="186F5202" w14:textId="77777777" w:rsidR="00F11A0E" w:rsidRDefault="00F11A0E" w:rsidP="00056CD2"/>
        </w:tc>
        <w:tc>
          <w:tcPr>
            <w:tcW w:w="1392" w:type="dxa"/>
          </w:tcPr>
          <w:p w14:paraId="01A9C722" w14:textId="77777777" w:rsidR="00F11A0E" w:rsidRDefault="00F11A0E" w:rsidP="00056CD2"/>
        </w:tc>
        <w:tc>
          <w:tcPr>
            <w:tcW w:w="1392" w:type="dxa"/>
          </w:tcPr>
          <w:p w14:paraId="694923DD" w14:textId="77777777" w:rsidR="00F11A0E" w:rsidRDefault="00F11A0E" w:rsidP="00056CD2"/>
        </w:tc>
      </w:tr>
      <w:tr w:rsidR="00F11A0E" w14:paraId="111CA89E" w14:textId="77777777" w:rsidTr="00056CD2">
        <w:tc>
          <w:tcPr>
            <w:tcW w:w="2912" w:type="dxa"/>
          </w:tcPr>
          <w:p w14:paraId="161A01C5" w14:textId="77777777" w:rsidR="00F11A0E" w:rsidRPr="00212219" w:rsidRDefault="00F11A0E" w:rsidP="00056CD2">
            <w:r>
              <w:t>I have f</w:t>
            </w:r>
            <w:r w:rsidRPr="002E2BC0">
              <w:t>inalise</w:t>
            </w:r>
            <w:r>
              <w:t>d</w:t>
            </w:r>
            <w:r w:rsidRPr="002E2BC0">
              <w:t>, amend</w:t>
            </w:r>
            <w:r>
              <w:t>ed</w:t>
            </w:r>
            <w:r w:rsidRPr="002E2BC0">
              <w:t>, cancel</w:t>
            </w:r>
            <w:r>
              <w:t>led and</w:t>
            </w:r>
            <w:r w:rsidRPr="002E2BC0">
              <w:t xml:space="preserve"> terminate</w:t>
            </w:r>
            <w:r>
              <w:t>d</w:t>
            </w:r>
            <w:r w:rsidRPr="002E2BC0">
              <w:t xml:space="preserve"> contracts according to arrangements.</w:t>
            </w:r>
          </w:p>
        </w:tc>
        <w:tc>
          <w:tcPr>
            <w:tcW w:w="1431" w:type="dxa"/>
          </w:tcPr>
          <w:p w14:paraId="7EC29D3B" w14:textId="77777777" w:rsidR="00F11A0E" w:rsidRDefault="00F11A0E" w:rsidP="00056CD2"/>
        </w:tc>
        <w:tc>
          <w:tcPr>
            <w:tcW w:w="1325" w:type="dxa"/>
          </w:tcPr>
          <w:p w14:paraId="0B16E942" w14:textId="77777777" w:rsidR="00F11A0E" w:rsidRDefault="00F11A0E" w:rsidP="00056CD2"/>
        </w:tc>
        <w:tc>
          <w:tcPr>
            <w:tcW w:w="1956" w:type="dxa"/>
          </w:tcPr>
          <w:p w14:paraId="08FF302B" w14:textId="77777777" w:rsidR="00F11A0E" w:rsidRDefault="00F11A0E" w:rsidP="00056CD2"/>
        </w:tc>
        <w:tc>
          <w:tcPr>
            <w:tcW w:w="1392" w:type="dxa"/>
          </w:tcPr>
          <w:p w14:paraId="40E79506" w14:textId="77777777" w:rsidR="00F11A0E" w:rsidRDefault="00F11A0E" w:rsidP="00056CD2"/>
        </w:tc>
        <w:tc>
          <w:tcPr>
            <w:tcW w:w="1392" w:type="dxa"/>
          </w:tcPr>
          <w:p w14:paraId="0F4CD1E3" w14:textId="77777777" w:rsidR="00F11A0E" w:rsidRDefault="00F11A0E" w:rsidP="00056CD2"/>
        </w:tc>
      </w:tr>
      <w:tr w:rsidR="00F11A0E" w14:paraId="07B02D69" w14:textId="77777777" w:rsidTr="00056CD2">
        <w:tc>
          <w:tcPr>
            <w:tcW w:w="2912" w:type="dxa"/>
          </w:tcPr>
          <w:p w14:paraId="137D5CE4" w14:textId="77777777" w:rsidR="00F11A0E" w:rsidRPr="00212219" w:rsidRDefault="00F11A0E" w:rsidP="00056CD2">
            <w:r>
              <w:t xml:space="preserve">I have </w:t>
            </w:r>
            <w:r w:rsidRPr="002E2BC0">
              <w:t>consult</w:t>
            </w:r>
            <w:r>
              <w:t>ed</w:t>
            </w:r>
            <w:r w:rsidRPr="002E2BC0">
              <w:t xml:space="preserve"> and negotiat</w:t>
            </w:r>
            <w:r>
              <w:t>ed</w:t>
            </w:r>
            <w:r w:rsidRPr="002E2BC0">
              <w:t xml:space="preserve"> with contractors and stakeholders, involving complex oral and written exchanges of information</w:t>
            </w:r>
            <w:r>
              <w:t xml:space="preserve"> </w:t>
            </w:r>
            <w:r>
              <w:lastRenderedPageBreak/>
              <w:t>throughout the contracting process.</w:t>
            </w:r>
          </w:p>
        </w:tc>
        <w:tc>
          <w:tcPr>
            <w:tcW w:w="1431" w:type="dxa"/>
          </w:tcPr>
          <w:p w14:paraId="4B613FBD" w14:textId="77777777" w:rsidR="00F11A0E" w:rsidRDefault="00F11A0E" w:rsidP="00056CD2"/>
        </w:tc>
        <w:tc>
          <w:tcPr>
            <w:tcW w:w="1325" w:type="dxa"/>
          </w:tcPr>
          <w:p w14:paraId="6CD7163E" w14:textId="77777777" w:rsidR="00F11A0E" w:rsidRDefault="00F11A0E" w:rsidP="00056CD2"/>
        </w:tc>
        <w:tc>
          <w:tcPr>
            <w:tcW w:w="1956" w:type="dxa"/>
          </w:tcPr>
          <w:p w14:paraId="127D2789" w14:textId="77777777" w:rsidR="00F11A0E" w:rsidRDefault="00F11A0E" w:rsidP="00056CD2"/>
        </w:tc>
        <w:tc>
          <w:tcPr>
            <w:tcW w:w="1392" w:type="dxa"/>
          </w:tcPr>
          <w:p w14:paraId="66627288" w14:textId="77777777" w:rsidR="00F11A0E" w:rsidRDefault="00F11A0E" w:rsidP="00056CD2"/>
        </w:tc>
        <w:tc>
          <w:tcPr>
            <w:tcW w:w="1392" w:type="dxa"/>
          </w:tcPr>
          <w:p w14:paraId="69D0BB59" w14:textId="77777777" w:rsidR="00F11A0E" w:rsidRDefault="00F11A0E" w:rsidP="00056CD2"/>
        </w:tc>
      </w:tr>
      <w:tr w:rsidR="00F11A0E" w14:paraId="2CA3A768" w14:textId="77777777" w:rsidTr="00056CD2">
        <w:tc>
          <w:tcPr>
            <w:tcW w:w="2912" w:type="dxa"/>
          </w:tcPr>
          <w:p w14:paraId="0CCAD416" w14:textId="77777777" w:rsidR="00F11A0E" w:rsidRPr="00620271" w:rsidRDefault="00F11A0E" w:rsidP="00056CD2">
            <w:r>
              <w:t>I have written contract closure reports, managed contract closure documentation and planned and organised contract closure meetings.</w:t>
            </w:r>
          </w:p>
        </w:tc>
        <w:tc>
          <w:tcPr>
            <w:tcW w:w="1431" w:type="dxa"/>
          </w:tcPr>
          <w:p w14:paraId="5C3719A5" w14:textId="77777777" w:rsidR="00F11A0E" w:rsidRDefault="00F11A0E" w:rsidP="00056CD2"/>
        </w:tc>
        <w:tc>
          <w:tcPr>
            <w:tcW w:w="1325" w:type="dxa"/>
          </w:tcPr>
          <w:p w14:paraId="48DFBDFC" w14:textId="77777777" w:rsidR="00F11A0E" w:rsidRDefault="00F11A0E" w:rsidP="00056CD2"/>
        </w:tc>
        <w:tc>
          <w:tcPr>
            <w:tcW w:w="1956" w:type="dxa"/>
          </w:tcPr>
          <w:p w14:paraId="4A884DBB" w14:textId="77777777" w:rsidR="00F11A0E" w:rsidRDefault="00F11A0E" w:rsidP="00056CD2"/>
        </w:tc>
        <w:tc>
          <w:tcPr>
            <w:tcW w:w="1392" w:type="dxa"/>
          </w:tcPr>
          <w:p w14:paraId="6A1AC8F6" w14:textId="77777777" w:rsidR="00F11A0E" w:rsidRDefault="00F11A0E" w:rsidP="00056CD2"/>
        </w:tc>
        <w:tc>
          <w:tcPr>
            <w:tcW w:w="1392" w:type="dxa"/>
          </w:tcPr>
          <w:p w14:paraId="209C70E4" w14:textId="77777777" w:rsidR="00F11A0E" w:rsidRDefault="00F11A0E" w:rsidP="00056CD2"/>
        </w:tc>
      </w:tr>
      <w:tr w:rsidR="00F11A0E" w14:paraId="5AC8350B" w14:textId="77777777" w:rsidTr="00056CD2">
        <w:tc>
          <w:tcPr>
            <w:tcW w:w="2912" w:type="dxa"/>
          </w:tcPr>
          <w:p w14:paraId="1D5A0CB0" w14:textId="77777777" w:rsidR="00F11A0E" w:rsidRPr="00620271" w:rsidRDefault="00F11A0E" w:rsidP="00056CD2">
            <w:r>
              <w:t>I have r</w:t>
            </w:r>
            <w:r w:rsidRPr="002E2BC0">
              <w:t>eview</w:t>
            </w:r>
            <w:r>
              <w:t>ed</w:t>
            </w:r>
            <w:r w:rsidRPr="002E2BC0">
              <w:t xml:space="preserve"> and monitor</w:t>
            </w:r>
            <w:r>
              <w:t>ed</w:t>
            </w:r>
            <w:r w:rsidRPr="002E2BC0">
              <w:t xml:space="preserve"> contract</w:t>
            </w:r>
            <w:r>
              <w:t>s</w:t>
            </w:r>
            <w:r w:rsidRPr="002E2BC0">
              <w:t xml:space="preserve"> including contract management, contractor performance, user satisfaction and audit results</w:t>
            </w:r>
            <w:r>
              <w:t xml:space="preserve"> and documented variances where measures or outcomes are not met in full.</w:t>
            </w:r>
          </w:p>
        </w:tc>
        <w:tc>
          <w:tcPr>
            <w:tcW w:w="1431" w:type="dxa"/>
          </w:tcPr>
          <w:p w14:paraId="22A56F7E" w14:textId="77777777" w:rsidR="00F11A0E" w:rsidRDefault="00F11A0E" w:rsidP="00056CD2"/>
        </w:tc>
        <w:tc>
          <w:tcPr>
            <w:tcW w:w="1325" w:type="dxa"/>
          </w:tcPr>
          <w:p w14:paraId="3FB2E70D" w14:textId="77777777" w:rsidR="00F11A0E" w:rsidRDefault="00F11A0E" w:rsidP="00056CD2"/>
        </w:tc>
        <w:tc>
          <w:tcPr>
            <w:tcW w:w="1956" w:type="dxa"/>
          </w:tcPr>
          <w:p w14:paraId="4D56B2FE" w14:textId="77777777" w:rsidR="00F11A0E" w:rsidRDefault="00F11A0E" w:rsidP="00056CD2"/>
        </w:tc>
        <w:tc>
          <w:tcPr>
            <w:tcW w:w="1392" w:type="dxa"/>
          </w:tcPr>
          <w:p w14:paraId="121D88E0" w14:textId="77777777" w:rsidR="00F11A0E" w:rsidRDefault="00F11A0E" w:rsidP="00056CD2"/>
        </w:tc>
        <w:tc>
          <w:tcPr>
            <w:tcW w:w="1392" w:type="dxa"/>
          </w:tcPr>
          <w:p w14:paraId="1218C19C" w14:textId="77777777" w:rsidR="00F11A0E" w:rsidRDefault="00F11A0E" w:rsidP="00056CD2"/>
        </w:tc>
      </w:tr>
      <w:tr w:rsidR="00F11A0E" w14:paraId="69FC796A" w14:textId="77777777" w:rsidTr="00056CD2">
        <w:tc>
          <w:tcPr>
            <w:tcW w:w="2912" w:type="dxa"/>
          </w:tcPr>
          <w:p w14:paraId="4DA7C9C0" w14:textId="77777777" w:rsidR="00F11A0E" w:rsidRDefault="00F11A0E" w:rsidP="00056CD2">
            <w:r>
              <w:t>I have p</w:t>
            </w:r>
            <w:r w:rsidRPr="002E2BC0">
              <w:t>repare</w:t>
            </w:r>
            <w:r>
              <w:t>d</w:t>
            </w:r>
            <w:r w:rsidRPr="002E2BC0">
              <w:t xml:space="preserve"> review report</w:t>
            </w:r>
            <w:r>
              <w:t xml:space="preserve">s </w:t>
            </w:r>
            <w:r w:rsidRPr="002E2BC0">
              <w:t>documenting outcomes against plans, final costs, user satisfaction, lessons learnt and any shortcomings in contract planning, management policies and procedures</w:t>
            </w:r>
            <w:r>
              <w:t xml:space="preserve">, and outlined evidence to support my </w:t>
            </w:r>
            <w:r>
              <w:lastRenderedPageBreak/>
              <w:t>recommendations for improvement.</w:t>
            </w:r>
          </w:p>
        </w:tc>
        <w:tc>
          <w:tcPr>
            <w:tcW w:w="1431" w:type="dxa"/>
          </w:tcPr>
          <w:p w14:paraId="38F3B406" w14:textId="77777777" w:rsidR="00F11A0E" w:rsidRDefault="00F11A0E" w:rsidP="00056CD2"/>
        </w:tc>
        <w:tc>
          <w:tcPr>
            <w:tcW w:w="1325" w:type="dxa"/>
          </w:tcPr>
          <w:p w14:paraId="784E2BE2" w14:textId="77777777" w:rsidR="00F11A0E" w:rsidRDefault="00F11A0E" w:rsidP="00056CD2"/>
        </w:tc>
        <w:tc>
          <w:tcPr>
            <w:tcW w:w="1956" w:type="dxa"/>
          </w:tcPr>
          <w:p w14:paraId="69F677E8" w14:textId="77777777" w:rsidR="00F11A0E" w:rsidRDefault="00F11A0E" w:rsidP="00056CD2"/>
        </w:tc>
        <w:tc>
          <w:tcPr>
            <w:tcW w:w="1392" w:type="dxa"/>
          </w:tcPr>
          <w:p w14:paraId="2F62F465" w14:textId="77777777" w:rsidR="00F11A0E" w:rsidRDefault="00F11A0E" w:rsidP="00056CD2"/>
        </w:tc>
        <w:tc>
          <w:tcPr>
            <w:tcW w:w="1392" w:type="dxa"/>
          </w:tcPr>
          <w:p w14:paraId="02469CDD" w14:textId="77777777" w:rsidR="00F11A0E" w:rsidRDefault="00F11A0E" w:rsidP="00056CD2"/>
        </w:tc>
      </w:tr>
      <w:bookmarkEnd w:id="12"/>
    </w:tbl>
    <w:p w14:paraId="61FBD4F1" w14:textId="735A9C34" w:rsidR="00F11A0E" w:rsidRDefault="00F11A0E" w:rsidP="0028339C">
      <w:pPr>
        <w:pStyle w:val="BasicParagraph"/>
        <w:spacing w:line="264" w:lineRule="auto"/>
        <w:rPr>
          <w:rFonts w:ascii="Avenir LT Std 35 Light" w:hAnsi="Avenir LT Std 35 Light"/>
          <w:color w:val="auto"/>
          <w:sz w:val="20"/>
          <w:szCs w:val="20"/>
        </w:rPr>
      </w:pPr>
    </w:p>
    <w:p w14:paraId="76277D9C" w14:textId="3E44445D" w:rsidR="00F11A0E" w:rsidRDefault="00F11A0E" w:rsidP="0028339C">
      <w:pPr>
        <w:pStyle w:val="BasicParagraph"/>
        <w:spacing w:line="264" w:lineRule="auto"/>
        <w:rPr>
          <w:rFonts w:ascii="Avenir LT Std 35 Light" w:hAnsi="Avenir LT Std 35 Light"/>
          <w:color w:val="auto"/>
          <w:sz w:val="20"/>
          <w:szCs w:val="20"/>
        </w:rPr>
      </w:pPr>
    </w:p>
    <w:p w14:paraId="5BFF6CB0" w14:textId="70F99206" w:rsidR="00F11A0E" w:rsidRDefault="00F11A0E" w:rsidP="0028339C">
      <w:pPr>
        <w:pStyle w:val="BasicParagraph"/>
        <w:spacing w:line="264" w:lineRule="auto"/>
        <w:rPr>
          <w:rFonts w:ascii="Avenir LT Std 35 Light" w:hAnsi="Avenir LT Std 35 Light"/>
          <w:color w:val="auto"/>
          <w:sz w:val="20"/>
          <w:szCs w:val="20"/>
        </w:rPr>
      </w:pPr>
    </w:p>
    <w:p w14:paraId="3163D436" w14:textId="5DD0E1F9" w:rsidR="00F11A0E" w:rsidRDefault="00F11A0E" w:rsidP="0028339C">
      <w:pPr>
        <w:pStyle w:val="BasicParagraph"/>
        <w:spacing w:line="264" w:lineRule="auto"/>
        <w:rPr>
          <w:rFonts w:ascii="Avenir LT Std 35 Light" w:hAnsi="Avenir LT Std 35 Light"/>
          <w:color w:val="auto"/>
          <w:sz w:val="20"/>
          <w:szCs w:val="20"/>
        </w:rPr>
      </w:pPr>
    </w:p>
    <w:p w14:paraId="01365E4A" w14:textId="77777777" w:rsidR="00F11A0E" w:rsidRDefault="00F11A0E">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98"/>
      <w:r>
        <w:br w:type="page"/>
      </w:r>
    </w:p>
    <w:p w14:paraId="1BBB0C85" w14:textId="0D57ED46" w:rsidR="00F11A0E" w:rsidRPr="00AB2DC1" w:rsidRDefault="00F11A0E" w:rsidP="00F11A0E">
      <w:pPr>
        <w:pStyle w:val="Heading1"/>
      </w:pPr>
      <w:r w:rsidRPr="00AB2DC1">
        <w:lastRenderedPageBreak/>
        <w:t>PSPPCM008 Manage contract performance</w:t>
      </w:r>
      <w:bookmarkEnd w:id="13"/>
    </w:p>
    <w:p w14:paraId="71DBF94B" w14:textId="77777777" w:rsidR="00F11A0E" w:rsidRDefault="00F11A0E" w:rsidP="00F11A0E">
      <w:r>
        <w:t>This unit describes the skills required to implement strategies that ensure effective contract performance. It includes managing the business relationship, performance of the contract, and contract issues; and implementing a communication strategy. This unit applies to those working in roles involved in procurement contract maintenance. The skills and knowledge described in this unit must be applied within the legislative, regulatory and policy environment in which they are carried out. Organisational policies and procedures must be consulted and adhered to.</w:t>
      </w:r>
    </w:p>
    <w:p w14:paraId="1EF7AE2E" w14:textId="77777777" w:rsidR="00F11A0E" w:rsidRDefault="00F11A0E" w:rsidP="00F11A0E"/>
    <w:tbl>
      <w:tblPr>
        <w:tblStyle w:val="TableGrid"/>
        <w:tblW w:w="0" w:type="auto"/>
        <w:tblLook w:val="04A0" w:firstRow="1" w:lastRow="0" w:firstColumn="1" w:lastColumn="0" w:noHBand="0" w:noVBand="1"/>
      </w:tblPr>
      <w:tblGrid>
        <w:gridCol w:w="2219"/>
        <w:gridCol w:w="1358"/>
        <w:gridCol w:w="1322"/>
        <w:gridCol w:w="1573"/>
        <w:gridCol w:w="1382"/>
        <w:gridCol w:w="1155"/>
      </w:tblGrid>
      <w:tr w:rsidR="00F11A0E" w14:paraId="3FAA9A08" w14:textId="77777777" w:rsidTr="00056CD2">
        <w:trPr>
          <w:tblHeader/>
        </w:trPr>
        <w:tc>
          <w:tcPr>
            <w:tcW w:w="2912" w:type="dxa"/>
          </w:tcPr>
          <w:p w14:paraId="1EE1DEF9" w14:textId="77777777" w:rsidR="00F11A0E" w:rsidRDefault="00F11A0E" w:rsidP="00056CD2"/>
        </w:tc>
        <w:tc>
          <w:tcPr>
            <w:tcW w:w="1431" w:type="dxa"/>
          </w:tcPr>
          <w:p w14:paraId="5A33BC24" w14:textId="77777777" w:rsidR="00F11A0E" w:rsidRDefault="00F11A0E" w:rsidP="00056CD2">
            <w:pPr>
              <w:rPr>
                <w:b/>
                <w:bCs/>
              </w:rPr>
            </w:pPr>
            <w:r w:rsidRPr="00C17BDE">
              <w:rPr>
                <w:b/>
                <w:bCs/>
              </w:rPr>
              <w:t>I have skills and knowledge in this area</w:t>
            </w:r>
          </w:p>
          <w:p w14:paraId="0DC58813" w14:textId="77777777" w:rsidR="00F11A0E" w:rsidRPr="00620271" w:rsidRDefault="00F11A0E" w:rsidP="00056CD2">
            <w:pPr>
              <w:rPr>
                <w:b/>
                <w:bCs/>
              </w:rPr>
            </w:pPr>
            <w:r>
              <w:rPr>
                <w:b/>
                <w:bCs/>
              </w:rPr>
              <w:t>(1 point)</w:t>
            </w:r>
          </w:p>
        </w:tc>
        <w:tc>
          <w:tcPr>
            <w:tcW w:w="1325" w:type="dxa"/>
          </w:tcPr>
          <w:p w14:paraId="6E01EFF4"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B5F668A" w14:textId="77777777" w:rsidR="00F11A0E" w:rsidRPr="00C17BDE" w:rsidRDefault="00F11A0E" w:rsidP="00056CD2">
            <w:pPr>
              <w:rPr>
                <w:b/>
                <w:bCs/>
              </w:rPr>
            </w:pPr>
            <w:r w:rsidRPr="00C17BDE">
              <w:rPr>
                <w:b/>
                <w:bCs/>
              </w:rPr>
              <w:t>I have performed these tasks:</w:t>
            </w:r>
          </w:p>
          <w:p w14:paraId="75EDA28F" w14:textId="77777777" w:rsidR="00F11A0E" w:rsidRPr="007C797B" w:rsidRDefault="00F11A0E" w:rsidP="00056CD2">
            <w:pPr>
              <w:rPr>
                <w:b/>
                <w:bCs/>
              </w:rPr>
            </w:pPr>
            <w:r w:rsidRPr="007C797B">
              <w:rPr>
                <w:b/>
                <w:bCs/>
              </w:rPr>
              <w:t>Rarely = 1 point</w:t>
            </w:r>
          </w:p>
          <w:p w14:paraId="38822D67" w14:textId="77777777" w:rsidR="00F11A0E" w:rsidRPr="007C797B" w:rsidRDefault="00F11A0E" w:rsidP="00056CD2">
            <w:pPr>
              <w:rPr>
                <w:b/>
                <w:bCs/>
              </w:rPr>
            </w:pPr>
            <w:r w:rsidRPr="007C797B">
              <w:rPr>
                <w:b/>
                <w:bCs/>
              </w:rPr>
              <w:t>Sometimes</w:t>
            </w:r>
            <w:r>
              <w:rPr>
                <w:b/>
                <w:bCs/>
              </w:rPr>
              <w:t xml:space="preserve"> = 2 points</w:t>
            </w:r>
          </w:p>
          <w:p w14:paraId="7514A028" w14:textId="77777777" w:rsidR="00F11A0E" w:rsidRPr="007C797B" w:rsidRDefault="00F11A0E" w:rsidP="00056CD2">
            <w:pPr>
              <w:rPr>
                <w:b/>
                <w:bCs/>
              </w:rPr>
            </w:pPr>
            <w:r w:rsidRPr="007C797B">
              <w:rPr>
                <w:b/>
                <w:bCs/>
              </w:rPr>
              <w:t>Frequently = 3 points</w:t>
            </w:r>
          </w:p>
        </w:tc>
        <w:tc>
          <w:tcPr>
            <w:tcW w:w="1392" w:type="dxa"/>
          </w:tcPr>
          <w:p w14:paraId="33511345" w14:textId="77777777" w:rsidR="00F11A0E" w:rsidRDefault="00F11A0E" w:rsidP="00056CD2">
            <w:pPr>
              <w:rPr>
                <w:b/>
                <w:bCs/>
              </w:rPr>
            </w:pPr>
            <w:r w:rsidRPr="00C17BDE">
              <w:rPr>
                <w:b/>
                <w:bCs/>
              </w:rPr>
              <w:t>I can collect documents and evidence that show I have undertaken these tasks</w:t>
            </w:r>
          </w:p>
          <w:p w14:paraId="485D17E8" w14:textId="77777777" w:rsidR="00F11A0E" w:rsidRPr="00620271" w:rsidRDefault="00F11A0E" w:rsidP="00056CD2">
            <w:pPr>
              <w:rPr>
                <w:b/>
                <w:bCs/>
              </w:rPr>
            </w:pPr>
            <w:r>
              <w:rPr>
                <w:b/>
                <w:bCs/>
              </w:rPr>
              <w:t>(2 points)</w:t>
            </w:r>
          </w:p>
        </w:tc>
        <w:tc>
          <w:tcPr>
            <w:tcW w:w="1392" w:type="dxa"/>
          </w:tcPr>
          <w:p w14:paraId="366AF0F4" w14:textId="77777777" w:rsidR="00F11A0E" w:rsidRPr="00C17BDE" w:rsidRDefault="00F11A0E" w:rsidP="00056CD2">
            <w:pPr>
              <w:rPr>
                <w:b/>
                <w:bCs/>
              </w:rPr>
            </w:pPr>
            <w:r>
              <w:rPr>
                <w:b/>
                <w:bCs/>
              </w:rPr>
              <w:t>Total number of points</w:t>
            </w:r>
          </w:p>
        </w:tc>
      </w:tr>
      <w:tr w:rsidR="00F11A0E" w14:paraId="66BCC0F4" w14:textId="77777777" w:rsidTr="00056CD2">
        <w:tc>
          <w:tcPr>
            <w:tcW w:w="2912" w:type="dxa"/>
          </w:tcPr>
          <w:p w14:paraId="0EE3F322" w14:textId="77777777" w:rsidR="00F11A0E" w:rsidRDefault="00F11A0E" w:rsidP="00056CD2">
            <w:r>
              <w:t>I have managed probity in regards to contract management.</w:t>
            </w:r>
          </w:p>
        </w:tc>
        <w:tc>
          <w:tcPr>
            <w:tcW w:w="1431" w:type="dxa"/>
          </w:tcPr>
          <w:p w14:paraId="59F32B1A" w14:textId="77777777" w:rsidR="00F11A0E" w:rsidRDefault="00F11A0E" w:rsidP="00056CD2"/>
        </w:tc>
        <w:tc>
          <w:tcPr>
            <w:tcW w:w="1325" w:type="dxa"/>
          </w:tcPr>
          <w:p w14:paraId="60C976C9" w14:textId="77777777" w:rsidR="00F11A0E" w:rsidRDefault="00F11A0E" w:rsidP="00056CD2"/>
        </w:tc>
        <w:tc>
          <w:tcPr>
            <w:tcW w:w="1956" w:type="dxa"/>
          </w:tcPr>
          <w:p w14:paraId="2BDEDDE7" w14:textId="77777777" w:rsidR="00F11A0E" w:rsidRDefault="00F11A0E" w:rsidP="00056CD2"/>
        </w:tc>
        <w:tc>
          <w:tcPr>
            <w:tcW w:w="1392" w:type="dxa"/>
          </w:tcPr>
          <w:p w14:paraId="1FF3BB70" w14:textId="77777777" w:rsidR="00F11A0E" w:rsidRDefault="00F11A0E" w:rsidP="00056CD2"/>
        </w:tc>
        <w:tc>
          <w:tcPr>
            <w:tcW w:w="1392" w:type="dxa"/>
          </w:tcPr>
          <w:p w14:paraId="646A8D54" w14:textId="77777777" w:rsidR="00F11A0E" w:rsidRDefault="00F11A0E" w:rsidP="00056CD2"/>
        </w:tc>
      </w:tr>
      <w:tr w:rsidR="00F11A0E" w14:paraId="1C79CD85" w14:textId="77777777" w:rsidTr="00056CD2">
        <w:tc>
          <w:tcPr>
            <w:tcW w:w="2912" w:type="dxa"/>
          </w:tcPr>
          <w:p w14:paraId="724350FD" w14:textId="77777777" w:rsidR="00F11A0E" w:rsidRDefault="00F11A0E" w:rsidP="00056CD2">
            <w:r>
              <w:t>I have managed the business relationship with contractors including the management of contract documentation.</w:t>
            </w:r>
          </w:p>
        </w:tc>
        <w:tc>
          <w:tcPr>
            <w:tcW w:w="1431" w:type="dxa"/>
          </w:tcPr>
          <w:p w14:paraId="1B86FFE2" w14:textId="77777777" w:rsidR="00F11A0E" w:rsidRDefault="00F11A0E" w:rsidP="00056CD2"/>
        </w:tc>
        <w:tc>
          <w:tcPr>
            <w:tcW w:w="1325" w:type="dxa"/>
          </w:tcPr>
          <w:p w14:paraId="25135240" w14:textId="77777777" w:rsidR="00F11A0E" w:rsidRDefault="00F11A0E" w:rsidP="00056CD2"/>
        </w:tc>
        <w:tc>
          <w:tcPr>
            <w:tcW w:w="1956" w:type="dxa"/>
          </w:tcPr>
          <w:p w14:paraId="71473039" w14:textId="77777777" w:rsidR="00F11A0E" w:rsidRDefault="00F11A0E" w:rsidP="00056CD2"/>
        </w:tc>
        <w:tc>
          <w:tcPr>
            <w:tcW w:w="1392" w:type="dxa"/>
          </w:tcPr>
          <w:p w14:paraId="5311E5C7" w14:textId="77777777" w:rsidR="00F11A0E" w:rsidRDefault="00F11A0E" w:rsidP="00056CD2"/>
        </w:tc>
        <w:tc>
          <w:tcPr>
            <w:tcW w:w="1392" w:type="dxa"/>
          </w:tcPr>
          <w:p w14:paraId="70A8F2DC" w14:textId="77777777" w:rsidR="00F11A0E" w:rsidRDefault="00F11A0E" w:rsidP="00056CD2"/>
        </w:tc>
      </w:tr>
      <w:tr w:rsidR="00F11A0E" w14:paraId="5AE0D82D" w14:textId="77777777" w:rsidTr="00056CD2">
        <w:tc>
          <w:tcPr>
            <w:tcW w:w="2912" w:type="dxa"/>
          </w:tcPr>
          <w:p w14:paraId="07CE3ADD" w14:textId="77777777" w:rsidR="00F11A0E" w:rsidRPr="00212219" w:rsidRDefault="00F11A0E" w:rsidP="00056CD2">
            <w:r>
              <w:t>I have planned and organised contract meetings, reports and reviews.</w:t>
            </w:r>
          </w:p>
        </w:tc>
        <w:tc>
          <w:tcPr>
            <w:tcW w:w="1431" w:type="dxa"/>
          </w:tcPr>
          <w:p w14:paraId="0DB4F812" w14:textId="77777777" w:rsidR="00F11A0E" w:rsidRDefault="00F11A0E" w:rsidP="00056CD2"/>
        </w:tc>
        <w:tc>
          <w:tcPr>
            <w:tcW w:w="1325" w:type="dxa"/>
          </w:tcPr>
          <w:p w14:paraId="729D7E76" w14:textId="77777777" w:rsidR="00F11A0E" w:rsidRDefault="00F11A0E" w:rsidP="00056CD2"/>
        </w:tc>
        <w:tc>
          <w:tcPr>
            <w:tcW w:w="1956" w:type="dxa"/>
          </w:tcPr>
          <w:p w14:paraId="1F09705A" w14:textId="77777777" w:rsidR="00F11A0E" w:rsidRDefault="00F11A0E" w:rsidP="00056CD2"/>
        </w:tc>
        <w:tc>
          <w:tcPr>
            <w:tcW w:w="1392" w:type="dxa"/>
          </w:tcPr>
          <w:p w14:paraId="4827ED5C" w14:textId="77777777" w:rsidR="00F11A0E" w:rsidRDefault="00F11A0E" w:rsidP="00056CD2"/>
        </w:tc>
        <w:tc>
          <w:tcPr>
            <w:tcW w:w="1392" w:type="dxa"/>
          </w:tcPr>
          <w:p w14:paraId="3EC9B2E5" w14:textId="77777777" w:rsidR="00F11A0E" w:rsidRDefault="00F11A0E" w:rsidP="00056CD2"/>
        </w:tc>
      </w:tr>
      <w:tr w:rsidR="00F11A0E" w14:paraId="53525533" w14:textId="77777777" w:rsidTr="00056CD2">
        <w:tc>
          <w:tcPr>
            <w:tcW w:w="2912" w:type="dxa"/>
          </w:tcPr>
          <w:p w14:paraId="7ED22025" w14:textId="77777777" w:rsidR="00F11A0E" w:rsidRPr="00212219" w:rsidRDefault="00F11A0E" w:rsidP="00056CD2">
            <w:r>
              <w:t xml:space="preserve">I have maintained </w:t>
            </w:r>
            <w:r w:rsidRPr="00AB2DC1">
              <w:t>currency of best practice in procurement practice and relevant procurement legislation, policies and procedures</w:t>
            </w:r>
          </w:p>
        </w:tc>
        <w:tc>
          <w:tcPr>
            <w:tcW w:w="1431" w:type="dxa"/>
          </w:tcPr>
          <w:p w14:paraId="5E281790" w14:textId="77777777" w:rsidR="00F11A0E" w:rsidRDefault="00F11A0E" w:rsidP="00056CD2"/>
        </w:tc>
        <w:tc>
          <w:tcPr>
            <w:tcW w:w="1325" w:type="dxa"/>
          </w:tcPr>
          <w:p w14:paraId="431CCD59" w14:textId="77777777" w:rsidR="00F11A0E" w:rsidRDefault="00F11A0E" w:rsidP="00056CD2"/>
        </w:tc>
        <w:tc>
          <w:tcPr>
            <w:tcW w:w="1956" w:type="dxa"/>
          </w:tcPr>
          <w:p w14:paraId="42FEA799" w14:textId="77777777" w:rsidR="00F11A0E" w:rsidRDefault="00F11A0E" w:rsidP="00056CD2"/>
        </w:tc>
        <w:tc>
          <w:tcPr>
            <w:tcW w:w="1392" w:type="dxa"/>
          </w:tcPr>
          <w:p w14:paraId="3E70715F" w14:textId="77777777" w:rsidR="00F11A0E" w:rsidRDefault="00F11A0E" w:rsidP="00056CD2"/>
        </w:tc>
        <w:tc>
          <w:tcPr>
            <w:tcW w:w="1392" w:type="dxa"/>
          </w:tcPr>
          <w:p w14:paraId="7ABA2CB7" w14:textId="77777777" w:rsidR="00F11A0E" w:rsidRDefault="00F11A0E" w:rsidP="00056CD2"/>
        </w:tc>
      </w:tr>
      <w:tr w:rsidR="00F11A0E" w14:paraId="3BACC4C8" w14:textId="77777777" w:rsidTr="00056CD2">
        <w:tc>
          <w:tcPr>
            <w:tcW w:w="2912" w:type="dxa"/>
          </w:tcPr>
          <w:p w14:paraId="189B74F3" w14:textId="77777777" w:rsidR="00F11A0E" w:rsidRPr="00620271" w:rsidRDefault="00F11A0E" w:rsidP="00056CD2">
            <w:r w:rsidRPr="00AB2DC1">
              <w:t>I</w:t>
            </w:r>
            <w:r>
              <w:t xml:space="preserve"> have i</w:t>
            </w:r>
            <w:r w:rsidRPr="00AB2DC1">
              <w:t>mplement</w:t>
            </w:r>
            <w:r>
              <w:t>ed</w:t>
            </w:r>
            <w:r w:rsidRPr="00AB2DC1">
              <w:t xml:space="preserve"> start-up or transition </w:t>
            </w:r>
            <w:r w:rsidRPr="00AB2DC1">
              <w:lastRenderedPageBreak/>
              <w:t>arrangements</w:t>
            </w:r>
            <w:r>
              <w:t xml:space="preserve"> with contractors.</w:t>
            </w:r>
          </w:p>
        </w:tc>
        <w:tc>
          <w:tcPr>
            <w:tcW w:w="1431" w:type="dxa"/>
          </w:tcPr>
          <w:p w14:paraId="1EE24594" w14:textId="77777777" w:rsidR="00F11A0E" w:rsidRDefault="00F11A0E" w:rsidP="00056CD2"/>
        </w:tc>
        <w:tc>
          <w:tcPr>
            <w:tcW w:w="1325" w:type="dxa"/>
          </w:tcPr>
          <w:p w14:paraId="6993F430" w14:textId="77777777" w:rsidR="00F11A0E" w:rsidRDefault="00F11A0E" w:rsidP="00056CD2"/>
        </w:tc>
        <w:tc>
          <w:tcPr>
            <w:tcW w:w="1956" w:type="dxa"/>
          </w:tcPr>
          <w:p w14:paraId="6C0BC2D5" w14:textId="77777777" w:rsidR="00F11A0E" w:rsidRDefault="00F11A0E" w:rsidP="00056CD2"/>
        </w:tc>
        <w:tc>
          <w:tcPr>
            <w:tcW w:w="1392" w:type="dxa"/>
          </w:tcPr>
          <w:p w14:paraId="1A3E46B7" w14:textId="77777777" w:rsidR="00F11A0E" w:rsidRDefault="00F11A0E" w:rsidP="00056CD2"/>
        </w:tc>
        <w:tc>
          <w:tcPr>
            <w:tcW w:w="1392" w:type="dxa"/>
          </w:tcPr>
          <w:p w14:paraId="622B8C28" w14:textId="77777777" w:rsidR="00F11A0E" w:rsidRDefault="00F11A0E" w:rsidP="00056CD2"/>
        </w:tc>
      </w:tr>
      <w:tr w:rsidR="00F11A0E" w14:paraId="2AF98890" w14:textId="77777777" w:rsidTr="00056CD2">
        <w:tc>
          <w:tcPr>
            <w:tcW w:w="2912" w:type="dxa"/>
          </w:tcPr>
          <w:p w14:paraId="6E05F5DC" w14:textId="77777777" w:rsidR="00F11A0E" w:rsidRPr="00620271" w:rsidRDefault="00F11A0E" w:rsidP="00056CD2">
            <w:r>
              <w:t xml:space="preserve">I have </w:t>
            </w:r>
            <w:r w:rsidRPr="00AB2DC1">
              <w:t>regularly</w:t>
            </w:r>
            <w:r>
              <w:t xml:space="preserve"> m</w:t>
            </w:r>
            <w:r w:rsidRPr="00AB2DC1">
              <w:t>onitor</w:t>
            </w:r>
            <w:r>
              <w:t>ed</w:t>
            </w:r>
            <w:r w:rsidRPr="00AB2DC1">
              <w:t xml:space="preserve"> and update</w:t>
            </w:r>
            <w:r>
              <w:t>d</w:t>
            </w:r>
            <w:r w:rsidRPr="00AB2DC1">
              <w:t xml:space="preserve"> contract management plan</w:t>
            </w:r>
            <w:r>
              <w:t>s</w:t>
            </w:r>
            <w:r w:rsidRPr="00AB2DC1">
              <w:t xml:space="preserve"> for effectiveness</w:t>
            </w:r>
            <w:r>
              <w:t>.</w:t>
            </w:r>
          </w:p>
        </w:tc>
        <w:tc>
          <w:tcPr>
            <w:tcW w:w="1431" w:type="dxa"/>
          </w:tcPr>
          <w:p w14:paraId="75B5E484" w14:textId="77777777" w:rsidR="00F11A0E" w:rsidRDefault="00F11A0E" w:rsidP="00056CD2"/>
        </w:tc>
        <w:tc>
          <w:tcPr>
            <w:tcW w:w="1325" w:type="dxa"/>
          </w:tcPr>
          <w:p w14:paraId="5E0C95DC" w14:textId="77777777" w:rsidR="00F11A0E" w:rsidRDefault="00F11A0E" w:rsidP="00056CD2"/>
        </w:tc>
        <w:tc>
          <w:tcPr>
            <w:tcW w:w="1956" w:type="dxa"/>
          </w:tcPr>
          <w:p w14:paraId="23DE0725" w14:textId="77777777" w:rsidR="00F11A0E" w:rsidRDefault="00F11A0E" w:rsidP="00056CD2"/>
        </w:tc>
        <w:tc>
          <w:tcPr>
            <w:tcW w:w="1392" w:type="dxa"/>
          </w:tcPr>
          <w:p w14:paraId="17C4D156" w14:textId="77777777" w:rsidR="00F11A0E" w:rsidRDefault="00F11A0E" w:rsidP="00056CD2"/>
        </w:tc>
        <w:tc>
          <w:tcPr>
            <w:tcW w:w="1392" w:type="dxa"/>
          </w:tcPr>
          <w:p w14:paraId="749FA13D" w14:textId="77777777" w:rsidR="00F11A0E" w:rsidRDefault="00F11A0E" w:rsidP="00056CD2"/>
        </w:tc>
      </w:tr>
      <w:tr w:rsidR="00F11A0E" w14:paraId="2440F27F" w14:textId="77777777" w:rsidTr="00056CD2">
        <w:tc>
          <w:tcPr>
            <w:tcW w:w="2912" w:type="dxa"/>
          </w:tcPr>
          <w:p w14:paraId="41F8C944" w14:textId="77777777" w:rsidR="00F11A0E" w:rsidRDefault="00F11A0E" w:rsidP="00056CD2">
            <w:r>
              <w:t>I have m</w:t>
            </w:r>
            <w:r w:rsidRPr="00AB2DC1">
              <w:t>onitor</w:t>
            </w:r>
            <w:r>
              <w:t>ed the</w:t>
            </w:r>
            <w:r w:rsidRPr="00AB2DC1">
              <w:t xml:space="preserve"> performance of contract</w:t>
            </w:r>
            <w:r>
              <w:t>s</w:t>
            </w:r>
            <w:r w:rsidRPr="00AB2DC1">
              <w:t xml:space="preserve"> against key performance indicators and track</w:t>
            </w:r>
            <w:r>
              <w:t>ed</w:t>
            </w:r>
            <w:r w:rsidRPr="00AB2DC1">
              <w:t xml:space="preserve"> milestones to ensure obligations under the agreement are being met</w:t>
            </w:r>
            <w:r>
              <w:t>.</w:t>
            </w:r>
          </w:p>
        </w:tc>
        <w:tc>
          <w:tcPr>
            <w:tcW w:w="1431" w:type="dxa"/>
          </w:tcPr>
          <w:p w14:paraId="004DFE17" w14:textId="77777777" w:rsidR="00F11A0E" w:rsidRDefault="00F11A0E" w:rsidP="00056CD2"/>
        </w:tc>
        <w:tc>
          <w:tcPr>
            <w:tcW w:w="1325" w:type="dxa"/>
          </w:tcPr>
          <w:p w14:paraId="4B19574D" w14:textId="77777777" w:rsidR="00F11A0E" w:rsidRDefault="00F11A0E" w:rsidP="00056CD2"/>
        </w:tc>
        <w:tc>
          <w:tcPr>
            <w:tcW w:w="1956" w:type="dxa"/>
          </w:tcPr>
          <w:p w14:paraId="2636FF7D" w14:textId="77777777" w:rsidR="00F11A0E" w:rsidRDefault="00F11A0E" w:rsidP="00056CD2"/>
        </w:tc>
        <w:tc>
          <w:tcPr>
            <w:tcW w:w="1392" w:type="dxa"/>
          </w:tcPr>
          <w:p w14:paraId="26F43075" w14:textId="77777777" w:rsidR="00F11A0E" w:rsidRDefault="00F11A0E" w:rsidP="00056CD2"/>
        </w:tc>
        <w:tc>
          <w:tcPr>
            <w:tcW w:w="1392" w:type="dxa"/>
          </w:tcPr>
          <w:p w14:paraId="00F3CE60" w14:textId="77777777" w:rsidR="00F11A0E" w:rsidRDefault="00F11A0E" w:rsidP="00056CD2"/>
        </w:tc>
      </w:tr>
      <w:tr w:rsidR="00F11A0E" w14:paraId="6ADA444E" w14:textId="77777777" w:rsidTr="00056CD2">
        <w:tc>
          <w:tcPr>
            <w:tcW w:w="2912" w:type="dxa"/>
          </w:tcPr>
          <w:p w14:paraId="6AA3BFC3" w14:textId="77777777" w:rsidR="00F11A0E" w:rsidRDefault="00F11A0E" w:rsidP="00056CD2">
            <w:r>
              <w:t>I have managed e-procurement, financial and other resources.</w:t>
            </w:r>
          </w:p>
        </w:tc>
        <w:tc>
          <w:tcPr>
            <w:tcW w:w="1431" w:type="dxa"/>
          </w:tcPr>
          <w:p w14:paraId="27008813" w14:textId="77777777" w:rsidR="00F11A0E" w:rsidRDefault="00F11A0E" w:rsidP="00056CD2"/>
        </w:tc>
        <w:tc>
          <w:tcPr>
            <w:tcW w:w="1325" w:type="dxa"/>
          </w:tcPr>
          <w:p w14:paraId="5A71162B" w14:textId="77777777" w:rsidR="00F11A0E" w:rsidRDefault="00F11A0E" w:rsidP="00056CD2"/>
        </w:tc>
        <w:tc>
          <w:tcPr>
            <w:tcW w:w="1956" w:type="dxa"/>
          </w:tcPr>
          <w:p w14:paraId="3F6C6496" w14:textId="77777777" w:rsidR="00F11A0E" w:rsidRDefault="00F11A0E" w:rsidP="00056CD2"/>
        </w:tc>
        <w:tc>
          <w:tcPr>
            <w:tcW w:w="1392" w:type="dxa"/>
          </w:tcPr>
          <w:p w14:paraId="3C5B96B9" w14:textId="77777777" w:rsidR="00F11A0E" w:rsidRDefault="00F11A0E" w:rsidP="00056CD2"/>
        </w:tc>
        <w:tc>
          <w:tcPr>
            <w:tcW w:w="1392" w:type="dxa"/>
          </w:tcPr>
          <w:p w14:paraId="20B214F2" w14:textId="77777777" w:rsidR="00F11A0E" w:rsidRDefault="00F11A0E" w:rsidP="00056CD2"/>
        </w:tc>
      </w:tr>
      <w:tr w:rsidR="00F11A0E" w14:paraId="58DA8D70" w14:textId="77777777" w:rsidTr="00056CD2">
        <w:tc>
          <w:tcPr>
            <w:tcW w:w="2912" w:type="dxa"/>
          </w:tcPr>
          <w:p w14:paraId="527B4D9C" w14:textId="77777777" w:rsidR="00F11A0E" w:rsidRDefault="00F11A0E" w:rsidP="00056CD2">
            <w:r>
              <w:t>I have identified and controlled risks.</w:t>
            </w:r>
          </w:p>
        </w:tc>
        <w:tc>
          <w:tcPr>
            <w:tcW w:w="1431" w:type="dxa"/>
          </w:tcPr>
          <w:p w14:paraId="5F5D3B74" w14:textId="77777777" w:rsidR="00F11A0E" w:rsidRDefault="00F11A0E" w:rsidP="00056CD2"/>
        </w:tc>
        <w:tc>
          <w:tcPr>
            <w:tcW w:w="1325" w:type="dxa"/>
          </w:tcPr>
          <w:p w14:paraId="16BEAC8E" w14:textId="77777777" w:rsidR="00F11A0E" w:rsidRDefault="00F11A0E" w:rsidP="00056CD2"/>
        </w:tc>
        <w:tc>
          <w:tcPr>
            <w:tcW w:w="1956" w:type="dxa"/>
          </w:tcPr>
          <w:p w14:paraId="2BEE8E24" w14:textId="77777777" w:rsidR="00F11A0E" w:rsidRDefault="00F11A0E" w:rsidP="00056CD2"/>
        </w:tc>
        <w:tc>
          <w:tcPr>
            <w:tcW w:w="1392" w:type="dxa"/>
          </w:tcPr>
          <w:p w14:paraId="79CFCAA6" w14:textId="77777777" w:rsidR="00F11A0E" w:rsidRDefault="00F11A0E" w:rsidP="00056CD2"/>
        </w:tc>
        <w:tc>
          <w:tcPr>
            <w:tcW w:w="1392" w:type="dxa"/>
          </w:tcPr>
          <w:p w14:paraId="339E3EC3" w14:textId="77777777" w:rsidR="00F11A0E" w:rsidRDefault="00F11A0E" w:rsidP="00056CD2"/>
        </w:tc>
      </w:tr>
      <w:tr w:rsidR="00F11A0E" w14:paraId="52CD1337" w14:textId="77777777" w:rsidTr="00056CD2">
        <w:tc>
          <w:tcPr>
            <w:tcW w:w="2912" w:type="dxa"/>
          </w:tcPr>
          <w:p w14:paraId="5370F048" w14:textId="77777777" w:rsidR="00F11A0E" w:rsidRDefault="00F11A0E" w:rsidP="00056CD2">
            <w:r>
              <w:t>I have managed contract variations and investigated and resolved disputes and complaints.</w:t>
            </w:r>
          </w:p>
        </w:tc>
        <w:tc>
          <w:tcPr>
            <w:tcW w:w="1431" w:type="dxa"/>
          </w:tcPr>
          <w:p w14:paraId="2EBED7E5" w14:textId="77777777" w:rsidR="00F11A0E" w:rsidRDefault="00F11A0E" w:rsidP="00056CD2"/>
        </w:tc>
        <w:tc>
          <w:tcPr>
            <w:tcW w:w="1325" w:type="dxa"/>
          </w:tcPr>
          <w:p w14:paraId="6A6D2895" w14:textId="77777777" w:rsidR="00F11A0E" w:rsidRDefault="00F11A0E" w:rsidP="00056CD2"/>
        </w:tc>
        <w:tc>
          <w:tcPr>
            <w:tcW w:w="1956" w:type="dxa"/>
          </w:tcPr>
          <w:p w14:paraId="78BAC566" w14:textId="77777777" w:rsidR="00F11A0E" w:rsidRDefault="00F11A0E" w:rsidP="00056CD2"/>
        </w:tc>
        <w:tc>
          <w:tcPr>
            <w:tcW w:w="1392" w:type="dxa"/>
          </w:tcPr>
          <w:p w14:paraId="3033E220" w14:textId="77777777" w:rsidR="00F11A0E" w:rsidRDefault="00F11A0E" w:rsidP="00056CD2"/>
        </w:tc>
        <w:tc>
          <w:tcPr>
            <w:tcW w:w="1392" w:type="dxa"/>
          </w:tcPr>
          <w:p w14:paraId="5176BA12" w14:textId="77777777" w:rsidR="00F11A0E" w:rsidRDefault="00F11A0E" w:rsidP="00056CD2"/>
        </w:tc>
      </w:tr>
      <w:tr w:rsidR="00F11A0E" w14:paraId="7A86D4B0" w14:textId="77777777" w:rsidTr="00056CD2">
        <w:tc>
          <w:tcPr>
            <w:tcW w:w="2912" w:type="dxa"/>
          </w:tcPr>
          <w:p w14:paraId="2066F42F" w14:textId="77777777" w:rsidR="00F11A0E" w:rsidRDefault="00F11A0E" w:rsidP="00056CD2">
            <w:r>
              <w:t>I have dealt with issues of non-compliance, conflict of interest and other issues.</w:t>
            </w:r>
          </w:p>
        </w:tc>
        <w:tc>
          <w:tcPr>
            <w:tcW w:w="1431" w:type="dxa"/>
          </w:tcPr>
          <w:p w14:paraId="28B26254" w14:textId="77777777" w:rsidR="00F11A0E" w:rsidRDefault="00F11A0E" w:rsidP="00056CD2"/>
        </w:tc>
        <w:tc>
          <w:tcPr>
            <w:tcW w:w="1325" w:type="dxa"/>
          </w:tcPr>
          <w:p w14:paraId="5E72ED48" w14:textId="77777777" w:rsidR="00F11A0E" w:rsidRDefault="00F11A0E" w:rsidP="00056CD2"/>
        </w:tc>
        <w:tc>
          <w:tcPr>
            <w:tcW w:w="1956" w:type="dxa"/>
          </w:tcPr>
          <w:p w14:paraId="7A05C8E8" w14:textId="77777777" w:rsidR="00F11A0E" w:rsidRDefault="00F11A0E" w:rsidP="00056CD2"/>
        </w:tc>
        <w:tc>
          <w:tcPr>
            <w:tcW w:w="1392" w:type="dxa"/>
          </w:tcPr>
          <w:p w14:paraId="4AF95FBF" w14:textId="77777777" w:rsidR="00F11A0E" w:rsidRDefault="00F11A0E" w:rsidP="00056CD2"/>
        </w:tc>
        <w:tc>
          <w:tcPr>
            <w:tcW w:w="1392" w:type="dxa"/>
          </w:tcPr>
          <w:p w14:paraId="5BDAF8C7" w14:textId="77777777" w:rsidR="00F11A0E" w:rsidRDefault="00F11A0E" w:rsidP="00056CD2"/>
        </w:tc>
      </w:tr>
      <w:tr w:rsidR="00F11A0E" w14:paraId="15734D1C" w14:textId="77777777" w:rsidTr="00056CD2">
        <w:tc>
          <w:tcPr>
            <w:tcW w:w="2912" w:type="dxa"/>
          </w:tcPr>
          <w:p w14:paraId="219A6172" w14:textId="77777777" w:rsidR="00F11A0E" w:rsidRDefault="00F11A0E" w:rsidP="00056CD2">
            <w:r>
              <w:t xml:space="preserve">I have networked and communicated with contractors </w:t>
            </w:r>
            <w:r>
              <w:lastRenderedPageBreak/>
              <w:t>and stakeholders building effective relationships.</w:t>
            </w:r>
          </w:p>
        </w:tc>
        <w:tc>
          <w:tcPr>
            <w:tcW w:w="1431" w:type="dxa"/>
          </w:tcPr>
          <w:p w14:paraId="3A990F7B" w14:textId="77777777" w:rsidR="00F11A0E" w:rsidRDefault="00F11A0E" w:rsidP="00056CD2"/>
        </w:tc>
        <w:tc>
          <w:tcPr>
            <w:tcW w:w="1325" w:type="dxa"/>
          </w:tcPr>
          <w:p w14:paraId="1CF3BCF3" w14:textId="77777777" w:rsidR="00F11A0E" w:rsidRDefault="00F11A0E" w:rsidP="00056CD2"/>
        </w:tc>
        <w:tc>
          <w:tcPr>
            <w:tcW w:w="1956" w:type="dxa"/>
          </w:tcPr>
          <w:p w14:paraId="4DA472E5" w14:textId="77777777" w:rsidR="00F11A0E" w:rsidRDefault="00F11A0E" w:rsidP="00056CD2"/>
        </w:tc>
        <w:tc>
          <w:tcPr>
            <w:tcW w:w="1392" w:type="dxa"/>
          </w:tcPr>
          <w:p w14:paraId="38D89302" w14:textId="77777777" w:rsidR="00F11A0E" w:rsidRDefault="00F11A0E" w:rsidP="00056CD2"/>
        </w:tc>
        <w:tc>
          <w:tcPr>
            <w:tcW w:w="1392" w:type="dxa"/>
          </w:tcPr>
          <w:p w14:paraId="678C8911" w14:textId="77777777" w:rsidR="00F11A0E" w:rsidRDefault="00F11A0E" w:rsidP="00056CD2"/>
        </w:tc>
      </w:tr>
      <w:tr w:rsidR="00F11A0E" w14:paraId="358548BF" w14:textId="77777777" w:rsidTr="00056CD2">
        <w:tc>
          <w:tcPr>
            <w:tcW w:w="2912" w:type="dxa"/>
          </w:tcPr>
          <w:p w14:paraId="0361EF49" w14:textId="77777777" w:rsidR="00F11A0E" w:rsidRDefault="00F11A0E" w:rsidP="00056CD2">
            <w:r>
              <w:t>I have used electronic procurement templates and/or systems.</w:t>
            </w:r>
          </w:p>
        </w:tc>
        <w:tc>
          <w:tcPr>
            <w:tcW w:w="1431" w:type="dxa"/>
          </w:tcPr>
          <w:p w14:paraId="5F257B44" w14:textId="77777777" w:rsidR="00F11A0E" w:rsidRDefault="00F11A0E" w:rsidP="00056CD2"/>
        </w:tc>
        <w:tc>
          <w:tcPr>
            <w:tcW w:w="1325" w:type="dxa"/>
          </w:tcPr>
          <w:p w14:paraId="3BF6BEF0" w14:textId="77777777" w:rsidR="00F11A0E" w:rsidRDefault="00F11A0E" w:rsidP="00056CD2"/>
        </w:tc>
        <w:tc>
          <w:tcPr>
            <w:tcW w:w="1956" w:type="dxa"/>
          </w:tcPr>
          <w:p w14:paraId="0407D1DC" w14:textId="77777777" w:rsidR="00F11A0E" w:rsidRDefault="00F11A0E" w:rsidP="00056CD2"/>
        </w:tc>
        <w:tc>
          <w:tcPr>
            <w:tcW w:w="1392" w:type="dxa"/>
          </w:tcPr>
          <w:p w14:paraId="3B0AA224" w14:textId="77777777" w:rsidR="00F11A0E" w:rsidRDefault="00F11A0E" w:rsidP="00056CD2"/>
        </w:tc>
        <w:tc>
          <w:tcPr>
            <w:tcW w:w="1392" w:type="dxa"/>
          </w:tcPr>
          <w:p w14:paraId="21FB01EB" w14:textId="77777777" w:rsidR="00F11A0E" w:rsidRDefault="00F11A0E" w:rsidP="00056CD2"/>
        </w:tc>
      </w:tr>
    </w:tbl>
    <w:p w14:paraId="3179FCCD" w14:textId="77777777" w:rsidR="00F11A0E" w:rsidRDefault="00F11A0E" w:rsidP="0028339C">
      <w:pPr>
        <w:pStyle w:val="BasicParagraph"/>
        <w:spacing w:line="264" w:lineRule="auto"/>
        <w:rPr>
          <w:rFonts w:ascii="Avenir LT Std 35 Light" w:hAnsi="Avenir LT Std 35 Light"/>
          <w:color w:val="auto"/>
          <w:sz w:val="20"/>
          <w:szCs w:val="20"/>
        </w:rPr>
      </w:pPr>
    </w:p>
    <w:p w14:paraId="4AF48D26" w14:textId="1DCBF7C7" w:rsidR="00F11A0E" w:rsidRDefault="00F11A0E" w:rsidP="0028339C">
      <w:pPr>
        <w:pStyle w:val="BasicParagraph"/>
        <w:spacing w:line="264" w:lineRule="auto"/>
        <w:rPr>
          <w:rFonts w:ascii="Avenir LT Std 35 Light" w:hAnsi="Avenir LT Std 35 Light"/>
          <w:color w:val="auto"/>
          <w:sz w:val="20"/>
          <w:szCs w:val="20"/>
        </w:rPr>
      </w:pPr>
    </w:p>
    <w:p w14:paraId="34ED5E4B" w14:textId="11472FCA" w:rsidR="00F11A0E" w:rsidRDefault="00F11A0E" w:rsidP="0028339C">
      <w:pPr>
        <w:pStyle w:val="BasicParagraph"/>
        <w:spacing w:line="264" w:lineRule="auto"/>
        <w:rPr>
          <w:rFonts w:ascii="Avenir LT Std 35 Light" w:hAnsi="Avenir LT Std 35 Light"/>
          <w:color w:val="auto"/>
          <w:sz w:val="20"/>
          <w:szCs w:val="20"/>
        </w:rPr>
      </w:pPr>
    </w:p>
    <w:p w14:paraId="0E383817" w14:textId="77777777" w:rsidR="00F11A0E" w:rsidRDefault="00F11A0E">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47"/>
      <w:r>
        <w:br w:type="page"/>
      </w:r>
    </w:p>
    <w:p w14:paraId="6EBB5C88" w14:textId="5A551CA1" w:rsidR="00F11A0E" w:rsidRPr="00F418ED" w:rsidRDefault="00F11A0E" w:rsidP="00F11A0E">
      <w:pPr>
        <w:pStyle w:val="Heading1"/>
      </w:pPr>
      <w:r w:rsidRPr="00F418ED">
        <w:lastRenderedPageBreak/>
        <w:t>BSBMGT516 Facilitate continuous improvement</w:t>
      </w:r>
      <w:bookmarkEnd w:id="14"/>
    </w:p>
    <w:p w14:paraId="24D9AD9E" w14:textId="1DCC778A" w:rsidR="00F11A0E" w:rsidRDefault="00F11A0E" w:rsidP="00F11A0E">
      <w:r>
        <w:t>This unit describes the skills and knowledge required to lead and manage continuous improvement systems and processes. Particular emphasis is on the development of systems and the analysis of information to monitor and adjust performance strategies, and to manage opportunities for further improvements. It applies to individuals who take an active role in managing a continuous improvement process in order to achieve an organisation’s objectives. At this level, work will normally be carried out using complex and diverse methods and procedures which require the exercise of considerable discretion and judgement, using a range of problem-solving and decision-making strategies.</w:t>
      </w:r>
    </w:p>
    <w:p w14:paraId="4812B0EA" w14:textId="77777777" w:rsidR="00F11A0E" w:rsidRDefault="00F11A0E" w:rsidP="00F11A0E"/>
    <w:tbl>
      <w:tblPr>
        <w:tblStyle w:val="TableGrid"/>
        <w:tblW w:w="0" w:type="auto"/>
        <w:tblLook w:val="04A0" w:firstRow="1" w:lastRow="0" w:firstColumn="1" w:lastColumn="0" w:noHBand="0" w:noVBand="1"/>
      </w:tblPr>
      <w:tblGrid>
        <w:gridCol w:w="2237"/>
        <w:gridCol w:w="1356"/>
        <w:gridCol w:w="1322"/>
        <w:gridCol w:w="1564"/>
        <w:gridCol w:w="1381"/>
        <w:gridCol w:w="1149"/>
      </w:tblGrid>
      <w:tr w:rsidR="00F11A0E" w14:paraId="01AC49A2" w14:textId="77777777" w:rsidTr="00056CD2">
        <w:trPr>
          <w:tblHeader/>
        </w:trPr>
        <w:tc>
          <w:tcPr>
            <w:tcW w:w="2912" w:type="dxa"/>
          </w:tcPr>
          <w:p w14:paraId="4DE64291" w14:textId="77777777" w:rsidR="00F11A0E" w:rsidRDefault="00F11A0E" w:rsidP="00056CD2"/>
        </w:tc>
        <w:tc>
          <w:tcPr>
            <w:tcW w:w="1431" w:type="dxa"/>
          </w:tcPr>
          <w:p w14:paraId="1594890C" w14:textId="77777777" w:rsidR="00F11A0E" w:rsidRDefault="00F11A0E" w:rsidP="00056CD2">
            <w:pPr>
              <w:rPr>
                <w:b/>
                <w:bCs/>
              </w:rPr>
            </w:pPr>
            <w:r w:rsidRPr="00C17BDE">
              <w:rPr>
                <w:b/>
                <w:bCs/>
              </w:rPr>
              <w:t>I have skills and knowledge in this area</w:t>
            </w:r>
          </w:p>
          <w:p w14:paraId="7E5A5910" w14:textId="77777777" w:rsidR="00F11A0E" w:rsidRPr="00620271" w:rsidRDefault="00F11A0E" w:rsidP="00056CD2">
            <w:pPr>
              <w:rPr>
                <w:b/>
                <w:bCs/>
              </w:rPr>
            </w:pPr>
            <w:r>
              <w:rPr>
                <w:b/>
                <w:bCs/>
              </w:rPr>
              <w:t>(1 point)</w:t>
            </w:r>
          </w:p>
        </w:tc>
        <w:tc>
          <w:tcPr>
            <w:tcW w:w="1325" w:type="dxa"/>
          </w:tcPr>
          <w:p w14:paraId="6B17B47E"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7744561" w14:textId="77777777" w:rsidR="00F11A0E" w:rsidRPr="00C17BDE" w:rsidRDefault="00F11A0E" w:rsidP="00056CD2">
            <w:pPr>
              <w:rPr>
                <w:b/>
                <w:bCs/>
              </w:rPr>
            </w:pPr>
            <w:r w:rsidRPr="00C17BDE">
              <w:rPr>
                <w:b/>
                <w:bCs/>
              </w:rPr>
              <w:t>I have performed these tasks:</w:t>
            </w:r>
          </w:p>
          <w:p w14:paraId="12965A9B" w14:textId="77777777" w:rsidR="00F11A0E" w:rsidRPr="007C797B" w:rsidRDefault="00F11A0E" w:rsidP="00056CD2">
            <w:pPr>
              <w:rPr>
                <w:b/>
                <w:bCs/>
              </w:rPr>
            </w:pPr>
            <w:r w:rsidRPr="007C797B">
              <w:rPr>
                <w:b/>
                <w:bCs/>
              </w:rPr>
              <w:t>Rarely = 1 point</w:t>
            </w:r>
          </w:p>
          <w:p w14:paraId="2D1EA0E9" w14:textId="77777777" w:rsidR="00F11A0E" w:rsidRPr="007C797B" w:rsidRDefault="00F11A0E" w:rsidP="00056CD2">
            <w:pPr>
              <w:rPr>
                <w:b/>
                <w:bCs/>
              </w:rPr>
            </w:pPr>
            <w:r w:rsidRPr="007C797B">
              <w:rPr>
                <w:b/>
                <w:bCs/>
              </w:rPr>
              <w:t>Sometimes</w:t>
            </w:r>
            <w:r>
              <w:rPr>
                <w:b/>
                <w:bCs/>
              </w:rPr>
              <w:t xml:space="preserve"> = 2 points</w:t>
            </w:r>
          </w:p>
          <w:p w14:paraId="0B0FD1C1" w14:textId="77777777" w:rsidR="00F11A0E" w:rsidRPr="007C797B" w:rsidRDefault="00F11A0E" w:rsidP="00056CD2">
            <w:pPr>
              <w:rPr>
                <w:b/>
                <w:bCs/>
              </w:rPr>
            </w:pPr>
            <w:r w:rsidRPr="007C797B">
              <w:rPr>
                <w:b/>
                <w:bCs/>
              </w:rPr>
              <w:t>Frequently = 3 points</w:t>
            </w:r>
          </w:p>
        </w:tc>
        <w:tc>
          <w:tcPr>
            <w:tcW w:w="1392" w:type="dxa"/>
          </w:tcPr>
          <w:p w14:paraId="78EE9B0C" w14:textId="77777777" w:rsidR="00F11A0E" w:rsidRDefault="00F11A0E" w:rsidP="00056CD2">
            <w:pPr>
              <w:rPr>
                <w:b/>
                <w:bCs/>
              </w:rPr>
            </w:pPr>
            <w:r w:rsidRPr="00C17BDE">
              <w:rPr>
                <w:b/>
                <w:bCs/>
              </w:rPr>
              <w:t>I can collect documents and evidence that show I have undertaken these tasks</w:t>
            </w:r>
          </w:p>
          <w:p w14:paraId="74BF1591" w14:textId="77777777" w:rsidR="00F11A0E" w:rsidRPr="00620271" w:rsidRDefault="00F11A0E" w:rsidP="00056CD2">
            <w:pPr>
              <w:rPr>
                <w:b/>
                <w:bCs/>
              </w:rPr>
            </w:pPr>
            <w:r>
              <w:rPr>
                <w:b/>
                <w:bCs/>
              </w:rPr>
              <w:t>(2 points)</w:t>
            </w:r>
          </w:p>
        </w:tc>
        <w:tc>
          <w:tcPr>
            <w:tcW w:w="1392" w:type="dxa"/>
          </w:tcPr>
          <w:p w14:paraId="61AB3F67" w14:textId="77777777" w:rsidR="00F11A0E" w:rsidRPr="00C17BDE" w:rsidRDefault="00F11A0E" w:rsidP="00056CD2">
            <w:pPr>
              <w:rPr>
                <w:b/>
                <w:bCs/>
              </w:rPr>
            </w:pPr>
            <w:r>
              <w:rPr>
                <w:b/>
                <w:bCs/>
              </w:rPr>
              <w:t>Total number of points</w:t>
            </w:r>
          </w:p>
        </w:tc>
      </w:tr>
      <w:tr w:rsidR="00F11A0E" w14:paraId="3A0F7455" w14:textId="77777777" w:rsidTr="00056CD2">
        <w:tc>
          <w:tcPr>
            <w:tcW w:w="2912" w:type="dxa"/>
          </w:tcPr>
          <w:p w14:paraId="49917EF4" w14:textId="77777777" w:rsidR="00F11A0E" w:rsidRDefault="00F11A0E" w:rsidP="00056CD2">
            <w:r>
              <w:t xml:space="preserve">I have </w:t>
            </w:r>
            <w:r w:rsidRPr="001D2B84">
              <w:t>facilitate</w:t>
            </w:r>
            <w:r>
              <w:t>d</w:t>
            </w:r>
            <w:r w:rsidRPr="001D2B84">
              <w:t xml:space="preserve"> effective contributions to and communications about continuous improvement processes and outcomes</w:t>
            </w:r>
            <w:r>
              <w:t>.</w:t>
            </w:r>
          </w:p>
        </w:tc>
        <w:tc>
          <w:tcPr>
            <w:tcW w:w="1431" w:type="dxa"/>
          </w:tcPr>
          <w:p w14:paraId="6DC02BD5" w14:textId="77777777" w:rsidR="00F11A0E" w:rsidRDefault="00F11A0E" w:rsidP="00056CD2"/>
        </w:tc>
        <w:tc>
          <w:tcPr>
            <w:tcW w:w="1325" w:type="dxa"/>
          </w:tcPr>
          <w:p w14:paraId="005E8F61" w14:textId="77777777" w:rsidR="00F11A0E" w:rsidRDefault="00F11A0E" w:rsidP="00056CD2"/>
        </w:tc>
        <w:tc>
          <w:tcPr>
            <w:tcW w:w="1956" w:type="dxa"/>
          </w:tcPr>
          <w:p w14:paraId="46AF3F99" w14:textId="77777777" w:rsidR="00F11A0E" w:rsidRDefault="00F11A0E" w:rsidP="00056CD2"/>
        </w:tc>
        <w:tc>
          <w:tcPr>
            <w:tcW w:w="1392" w:type="dxa"/>
          </w:tcPr>
          <w:p w14:paraId="4C27B5BC" w14:textId="77777777" w:rsidR="00F11A0E" w:rsidRDefault="00F11A0E" w:rsidP="00056CD2"/>
        </w:tc>
        <w:tc>
          <w:tcPr>
            <w:tcW w:w="1392" w:type="dxa"/>
          </w:tcPr>
          <w:p w14:paraId="2A73DDC4" w14:textId="77777777" w:rsidR="00F11A0E" w:rsidRDefault="00F11A0E" w:rsidP="00056CD2"/>
        </w:tc>
      </w:tr>
      <w:tr w:rsidR="00F11A0E" w14:paraId="707122E6" w14:textId="77777777" w:rsidTr="00056CD2">
        <w:tc>
          <w:tcPr>
            <w:tcW w:w="2912" w:type="dxa"/>
          </w:tcPr>
          <w:p w14:paraId="7DEEA955" w14:textId="77777777" w:rsidR="00F11A0E" w:rsidRDefault="00F11A0E" w:rsidP="00056CD2">
            <w:r>
              <w:t xml:space="preserve">I have </w:t>
            </w:r>
            <w:r w:rsidRPr="001D2B84">
              <w:t>address</w:t>
            </w:r>
            <w:r>
              <w:t>ed</w:t>
            </w:r>
            <w:r w:rsidRPr="001D2B84">
              <w:t xml:space="preserve"> sustainability requirements</w:t>
            </w:r>
            <w:r>
              <w:t xml:space="preserve"> within an organisation.</w:t>
            </w:r>
          </w:p>
        </w:tc>
        <w:tc>
          <w:tcPr>
            <w:tcW w:w="1431" w:type="dxa"/>
          </w:tcPr>
          <w:p w14:paraId="47E31485" w14:textId="77777777" w:rsidR="00F11A0E" w:rsidRDefault="00F11A0E" w:rsidP="00056CD2"/>
        </w:tc>
        <w:tc>
          <w:tcPr>
            <w:tcW w:w="1325" w:type="dxa"/>
          </w:tcPr>
          <w:p w14:paraId="6D9708DB" w14:textId="77777777" w:rsidR="00F11A0E" w:rsidRDefault="00F11A0E" w:rsidP="00056CD2"/>
        </w:tc>
        <w:tc>
          <w:tcPr>
            <w:tcW w:w="1956" w:type="dxa"/>
          </w:tcPr>
          <w:p w14:paraId="563BB1E4" w14:textId="77777777" w:rsidR="00F11A0E" w:rsidRDefault="00F11A0E" w:rsidP="00056CD2"/>
        </w:tc>
        <w:tc>
          <w:tcPr>
            <w:tcW w:w="1392" w:type="dxa"/>
          </w:tcPr>
          <w:p w14:paraId="4B246D3E" w14:textId="77777777" w:rsidR="00F11A0E" w:rsidRDefault="00F11A0E" w:rsidP="00056CD2"/>
        </w:tc>
        <w:tc>
          <w:tcPr>
            <w:tcW w:w="1392" w:type="dxa"/>
          </w:tcPr>
          <w:p w14:paraId="4F7FAF33" w14:textId="77777777" w:rsidR="00F11A0E" w:rsidRDefault="00F11A0E" w:rsidP="00056CD2"/>
        </w:tc>
      </w:tr>
      <w:tr w:rsidR="00F11A0E" w14:paraId="50E6AC1F" w14:textId="77777777" w:rsidTr="00056CD2">
        <w:tc>
          <w:tcPr>
            <w:tcW w:w="2912" w:type="dxa"/>
          </w:tcPr>
          <w:p w14:paraId="3F54B68F" w14:textId="77777777" w:rsidR="00F11A0E" w:rsidRPr="001D2B84" w:rsidRDefault="00F11A0E" w:rsidP="00056CD2">
            <w:r>
              <w:t>I have d</w:t>
            </w:r>
            <w:r w:rsidRPr="00D47BCF">
              <w:t>evelop</w:t>
            </w:r>
            <w:r>
              <w:t>ed</w:t>
            </w:r>
            <w:r w:rsidRPr="00D47BCF">
              <w:t xml:space="preserve"> strategies to ensure that team members are actively encouraged and supported to participate in decision-making processes, assume responsibility and exercise initiative as appropriate</w:t>
            </w:r>
          </w:p>
        </w:tc>
        <w:tc>
          <w:tcPr>
            <w:tcW w:w="1431" w:type="dxa"/>
          </w:tcPr>
          <w:p w14:paraId="2FEC6018" w14:textId="77777777" w:rsidR="00F11A0E" w:rsidRDefault="00F11A0E" w:rsidP="00056CD2"/>
        </w:tc>
        <w:tc>
          <w:tcPr>
            <w:tcW w:w="1325" w:type="dxa"/>
          </w:tcPr>
          <w:p w14:paraId="1A2F51E3" w14:textId="77777777" w:rsidR="00F11A0E" w:rsidRDefault="00F11A0E" w:rsidP="00056CD2"/>
        </w:tc>
        <w:tc>
          <w:tcPr>
            <w:tcW w:w="1956" w:type="dxa"/>
          </w:tcPr>
          <w:p w14:paraId="24652AC9" w14:textId="77777777" w:rsidR="00F11A0E" w:rsidRDefault="00F11A0E" w:rsidP="00056CD2"/>
        </w:tc>
        <w:tc>
          <w:tcPr>
            <w:tcW w:w="1392" w:type="dxa"/>
          </w:tcPr>
          <w:p w14:paraId="58273922" w14:textId="77777777" w:rsidR="00F11A0E" w:rsidRDefault="00F11A0E" w:rsidP="00056CD2"/>
        </w:tc>
        <w:tc>
          <w:tcPr>
            <w:tcW w:w="1392" w:type="dxa"/>
          </w:tcPr>
          <w:p w14:paraId="73C7BE91" w14:textId="77777777" w:rsidR="00F11A0E" w:rsidRDefault="00F11A0E" w:rsidP="00056CD2"/>
        </w:tc>
      </w:tr>
      <w:tr w:rsidR="00F11A0E" w14:paraId="6D88EFCB" w14:textId="77777777" w:rsidTr="00056CD2">
        <w:tc>
          <w:tcPr>
            <w:tcW w:w="2912" w:type="dxa"/>
          </w:tcPr>
          <w:p w14:paraId="3C660D62" w14:textId="77777777" w:rsidR="00F11A0E" w:rsidRPr="00212219" w:rsidRDefault="00F11A0E" w:rsidP="00056CD2">
            <w:r>
              <w:t xml:space="preserve">I have </w:t>
            </w:r>
            <w:r w:rsidRPr="001D2B84">
              <w:t>incorporate</w:t>
            </w:r>
            <w:r>
              <w:t>d</w:t>
            </w:r>
            <w:r w:rsidRPr="001D2B84">
              <w:t xml:space="preserve"> mentoring, coaching and other support </w:t>
            </w:r>
            <w:r w:rsidRPr="001D2B84">
              <w:lastRenderedPageBreak/>
              <w:t>to enable people to participate effectively in continuous improvement processes</w:t>
            </w:r>
            <w:r>
              <w:t>.</w:t>
            </w:r>
          </w:p>
        </w:tc>
        <w:tc>
          <w:tcPr>
            <w:tcW w:w="1431" w:type="dxa"/>
          </w:tcPr>
          <w:p w14:paraId="321C4690" w14:textId="77777777" w:rsidR="00F11A0E" w:rsidRDefault="00F11A0E" w:rsidP="00056CD2"/>
        </w:tc>
        <w:tc>
          <w:tcPr>
            <w:tcW w:w="1325" w:type="dxa"/>
          </w:tcPr>
          <w:p w14:paraId="01CBD39D" w14:textId="77777777" w:rsidR="00F11A0E" w:rsidRDefault="00F11A0E" w:rsidP="00056CD2"/>
        </w:tc>
        <w:tc>
          <w:tcPr>
            <w:tcW w:w="1956" w:type="dxa"/>
          </w:tcPr>
          <w:p w14:paraId="0381E496" w14:textId="77777777" w:rsidR="00F11A0E" w:rsidRDefault="00F11A0E" w:rsidP="00056CD2"/>
        </w:tc>
        <w:tc>
          <w:tcPr>
            <w:tcW w:w="1392" w:type="dxa"/>
          </w:tcPr>
          <w:p w14:paraId="292B0AF7" w14:textId="77777777" w:rsidR="00F11A0E" w:rsidRDefault="00F11A0E" w:rsidP="00056CD2"/>
        </w:tc>
        <w:tc>
          <w:tcPr>
            <w:tcW w:w="1392" w:type="dxa"/>
          </w:tcPr>
          <w:p w14:paraId="7350603D" w14:textId="77777777" w:rsidR="00F11A0E" w:rsidRDefault="00F11A0E" w:rsidP="00056CD2"/>
        </w:tc>
      </w:tr>
      <w:tr w:rsidR="00F11A0E" w14:paraId="76BCB3C7" w14:textId="77777777" w:rsidTr="00056CD2">
        <w:tc>
          <w:tcPr>
            <w:tcW w:w="2912" w:type="dxa"/>
          </w:tcPr>
          <w:p w14:paraId="39642912" w14:textId="77777777" w:rsidR="00F11A0E" w:rsidRDefault="00F11A0E" w:rsidP="00056CD2">
            <w:r>
              <w:t xml:space="preserve">I have implemented </w:t>
            </w:r>
            <w:r w:rsidRPr="00D47BCF">
              <w:t>processes</w:t>
            </w:r>
            <w:r>
              <w:t xml:space="preserve"> which</w:t>
            </w:r>
            <w:r w:rsidRPr="00D47BCF">
              <w:t xml:space="preserve"> include </w:t>
            </w:r>
            <w:r>
              <w:t xml:space="preserve">the </w:t>
            </w:r>
            <w:r w:rsidRPr="00D47BCF">
              <w:t>recording of work team performance to assist in identifying further opportunities for improvement</w:t>
            </w:r>
            <w:r>
              <w:t>.</w:t>
            </w:r>
          </w:p>
        </w:tc>
        <w:tc>
          <w:tcPr>
            <w:tcW w:w="1431" w:type="dxa"/>
          </w:tcPr>
          <w:p w14:paraId="528867C9" w14:textId="77777777" w:rsidR="00F11A0E" w:rsidRDefault="00F11A0E" w:rsidP="00056CD2"/>
        </w:tc>
        <w:tc>
          <w:tcPr>
            <w:tcW w:w="1325" w:type="dxa"/>
          </w:tcPr>
          <w:p w14:paraId="56027876" w14:textId="77777777" w:rsidR="00F11A0E" w:rsidRDefault="00F11A0E" w:rsidP="00056CD2"/>
        </w:tc>
        <w:tc>
          <w:tcPr>
            <w:tcW w:w="1956" w:type="dxa"/>
          </w:tcPr>
          <w:p w14:paraId="37D43D08" w14:textId="77777777" w:rsidR="00F11A0E" w:rsidRDefault="00F11A0E" w:rsidP="00056CD2"/>
        </w:tc>
        <w:tc>
          <w:tcPr>
            <w:tcW w:w="1392" w:type="dxa"/>
          </w:tcPr>
          <w:p w14:paraId="6436208A" w14:textId="77777777" w:rsidR="00F11A0E" w:rsidRDefault="00F11A0E" w:rsidP="00056CD2"/>
        </w:tc>
        <w:tc>
          <w:tcPr>
            <w:tcW w:w="1392" w:type="dxa"/>
          </w:tcPr>
          <w:p w14:paraId="0B8B36A9" w14:textId="77777777" w:rsidR="00F11A0E" w:rsidRDefault="00F11A0E" w:rsidP="00056CD2"/>
        </w:tc>
      </w:tr>
      <w:tr w:rsidR="00F11A0E" w14:paraId="04A97D11" w14:textId="77777777" w:rsidTr="00056CD2">
        <w:tc>
          <w:tcPr>
            <w:tcW w:w="2912" w:type="dxa"/>
          </w:tcPr>
          <w:p w14:paraId="4049D6F3" w14:textId="77777777" w:rsidR="00F11A0E" w:rsidRPr="001D2B84" w:rsidRDefault="00F11A0E" w:rsidP="00056CD2">
            <w:r>
              <w:t>I have e</w:t>
            </w:r>
            <w:r w:rsidRPr="00D47BCF">
              <w:t>stablish</w:t>
            </w:r>
            <w:r>
              <w:t>ed</w:t>
            </w:r>
            <w:r w:rsidRPr="00D47BCF">
              <w:t xml:space="preserve"> systems to ensure that the organisation’s continuous improvement processes are communicated to stakeholders</w:t>
            </w:r>
            <w:r>
              <w:t>.</w:t>
            </w:r>
          </w:p>
        </w:tc>
        <w:tc>
          <w:tcPr>
            <w:tcW w:w="1431" w:type="dxa"/>
          </w:tcPr>
          <w:p w14:paraId="6BC7F347" w14:textId="77777777" w:rsidR="00F11A0E" w:rsidRDefault="00F11A0E" w:rsidP="00056CD2"/>
        </w:tc>
        <w:tc>
          <w:tcPr>
            <w:tcW w:w="1325" w:type="dxa"/>
          </w:tcPr>
          <w:p w14:paraId="70CCE42D" w14:textId="77777777" w:rsidR="00F11A0E" w:rsidRDefault="00F11A0E" w:rsidP="00056CD2"/>
        </w:tc>
        <w:tc>
          <w:tcPr>
            <w:tcW w:w="1956" w:type="dxa"/>
          </w:tcPr>
          <w:p w14:paraId="7F5A7613" w14:textId="77777777" w:rsidR="00F11A0E" w:rsidRDefault="00F11A0E" w:rsidP="00056CD2"/>
        </w:tc>
        <w:tc>
          <w:tcPr>
            <w:tcW w:w="1392" w:type="dxa"/>
          </w:tcPr>
          <w:p w14:paraId="4C70AE1D" w14:textId="77777777" w:rsidR="00F11A0E" w:rsidRDefault="00F11A0E" w:rsidP="00056CD2"/>
        </w:tc>
        <w:tc>
          <w:tcPr>
            <w:tcW w:w="1392" w:type="dxa"/>
          </w:tcPr>
          <w:p w14:paraId="19D46814" w14:textId="77777777" w:rsidR="00F11A0E" w:rsidRDefault="00F11A0E" w:rsidP="00056CD2"/>
        </w:tc>
      </w:tr>
      <w:tr w:rsidR="00F11A0E" w14:paraId="6CA0B17A" w14:textId="77777777" w:rsidTr="00056CD2">
        <w:tc>
          <w:tcPr>
            <w:tcW w:w="2912" w:type="dxa"/>
          </w:tcPr>
          <w:p w14:paraId="752FB8AF" w14:textId="77777777" w:rsidR="00F11A0E" w:rsidRPr="00212219" w:rsidRDefault="00F11A0E" w:rsidP="00056CD2">
            <w:r>
              <w:t xml:space="preserve">I have </w:t>
            </w:r>
            <w:r w:rsidRPr="001D2B84">
              <w:t>capture</w:t>
            </w:r>
            <w:r>
              <w:t>d</w:t>
            </w:r>
            <w:r w:rsidRPr="001D2B84">
              <w:t xml:space="preserve"> insights, experiences and ideas for improvements and incorporate</w:t>
            </w:r>
            <w:r>
              <w:t>d</w:t>
            </w:r>
            <w:r w:rsidRPr="001D2B84">
              <w:t xml:space="preserve"> them into the organisation’s knowledge management systems and future planning.</w:t>
            </w:r>
          </w:p>
        </w:tc>
        <w:tc>
          <w:tcPr>
            <w:tcW w:w="1431" w:type="dxa"/>
          </w:tcPr>
          <w:p w14:paraId="42CD04AA" w14:textId="77777777" w:rsidR="00F11A0E" w:rsidRDefault="00F11A0E" w:rsidP="00056CD2"/>
        </w:tc>
        <w:tc>
          <w:tcPr>
            <w:tcW w:w="1325" w:type="dxa"/>
          </w:tcPr>
          <w:p w14:paraId="4E38C799" w14:textId="77777777" w:rsidR="00F11A0E" w:rsidRDefault="00F11A0E" w:rsidP="00056CD2"/>
        </w:tc>
        <w:tc>
          <w:tcPr>
            <w:tcW w:w="1956" w:type="dxa"/>
          </w:tcPr>
          <w:p w14:paraId="734E0A40" w14:textId="77777777" w:rsidR="00F11A0E" w:rsidRDefault="00F11A0E" w:rsidP="00056CD2"/>
        </w:tc>
        <w:tc>
          <w:tcPr>
            <w:tcW w:w="1392" w:type="dxa"/>
          </w:tcPr>
          <w:p w14:paraId="13EC3901" w14:textId="77777777" w:rsidR="00F11A0E" w:rsidRDefault="00F11A0E" w:rsidP="00056CD2"/>
        </w:tc>
        <w:tc>
          <w:tcPr>
            <w:tcW w:w="1392" w:type="dxa"/>
          </w:tcPr>
          <w:p w14:paraId="6853A9A9" w14:textId="77777777" w:rsidR="00F11A0E" w:rsidRDefault="00F11A0E" w:rsidP="00056CD2"/>
        </w:tc>
      </w:tr>
    </w:tbl>
    <w:p w14:paraId="73010D9E" w14:textId="1E547B46" w:rsidR="00F11A0E" w:rsidRDefault="00F11A0E" w:rsidP="0028339C">
      <w:pPr>
        <w:pStyle w:val="BasicParagraph"/>
        <w:spacing w:line="264" w:lineRule="auto"/>
        <w:rPr>
          <w:rFonts w:ascii="Avenir LT Std 35 Light" w:hAnsi="Avenir LT Std 35 Light"/>
          <w:color w:val="auto"/>
          <w:sz w:val="20"/>
          <w:szCs w:val="20"/>
        </w:rPr>
      </w:pPr>
    </w:p>
    <w:p w14:paraId="233C4FD7" w14:textId="77777777" w:rsidR="00F11A0E" w:rsidRPr="00792727" w:rsidRDefault="00F11A0E" w:rsidP="00F11A0E">
      <w:pPr>
        <w:pStyle w:val="Heading1"/>
      </w:pPr>
      <w:bookmarkStart w:id="15" w:name="_Toc19790696"/>
      <w:r w:rsidRPr="00792727">
        <w:lastRenderedPageBreak/>
        <w:t>PSPPCM010 Manage procurement risk</w:t>
      </w:r>
      <w:bookmarkEnd w:id="15"/>
    </w:p>
    <w:p w14:paraId="5BCFB475" w14:textId="77777777" w:rsidR="00F11A0E" w:rsidRDefault="00F11A0E" w:rsidP="00F11A0E">
      <w:r>
        <w:t>This unit describes the skills required to manage risks associated with all stages of procurement. It includes assessing risk, and preparing, implementing and reviewing a risk management plan. This unit applies to those working as public sector staff in roles that involve managing procurement risks. The skills and knowledge described in this unit must be applied within the legislative, regulatory and policy environment in which they are carried out. Organisational policies and procedures must be consulted and adhered to. Those undertaking this unit would work autonomously while performing complex tasks, in familiar contexts.</w:t>
      </w:r>
    </w:p>
    <w:p w14:paraId="4A4AE60A" w14:textId="77777777" w:rsidR="00F11A0E" w:rsidRDefault="00F11A0E" w:rsidP="00F11A0E"/>
    <w:tbl>
      <w:tblPr>
        <w:tblStyle w:val="TableGrid"/>
        <w:tblW w:w="0" w:type="auto"/>
        <w:tblLook w:val="04A0" w:firstRow="1" w:lastRow="0" w:firstColumn="1" w:lastColumn="0" w:noHBand="0" w:noVBand="1"/>
      </w:tblPr>
      <w:tblGrid>
        <w:gridCol w:w="2294"/>
        <w:gridCol w:w="1350"/>
        <w:gridCol w:w="1322"/>
        <w:gridCol w:w="1532"/>
        <w:gridCol w:w="1381"/>
        <w:gridCol w:w="1130"/>
      </w:tblGrid>
      <w:tr w:rsidR="00F11A0E" w14:paraId="5C6F934A" w14:textId="77777777" w:rsidTr="00056CD2">
        <w:trPr>
          <w:tblHeader/>
        </w:trPr>
        <w:tc>
          <w:tcPr>
            <w:tcW w:w="2912" w:type="dxa"/>
          </w:tcPr>
          <w:p w14:paraId="3667D8F0" w14:textId="77777777" w:rsidR="00F11A0E" w:rsidRDefault="00F11A0E" w:rsidP="00056CD2"/>
        </w:tc>
        <w:tc>
          <w:tcPr>
            <w:tcW w:w="1431" w:type="dxa"/>
          </w:tcPr>
          <w:p w14:paraId="48FA37B8" w14:textId="77777777" w:rsidR="00F11A0E" w:rsidRDefault="00F11A0E" w:rsidP="00056CD2">
            <w:pPr>
              <w:rPr>
                <w:b/>
                <w:bCs/>
              </w:rPr>
            </w:pPr>
            <w:r w:rsidRPr="00C17BDE">
              <w:rPr>
                <w:b/>
                <w:bCs/>
              </w:rPr>
              <w:t>I have skills and knowledge in this area</w:t>
            </w:r>
          </w:p>
          <w:p w14:paraId="42386117" w14:textId="77777777" w:rsidR="00F11A0E" w:rsidRPr="00620271" w:rsidRDefault="00F11A0E" w:rsidP="00056CD2">
            <w:pPr>
              <w:rPr>
                <w:b/>
                <w:bCs/>
              </w:rPr>
            </w:pPr>
            <w:r>
              <w:rPr>
                <w:b/>
                <w:bCs/>
              </w:rPr>
              <w:t>(1 point)</w:t>
            </w:r>
          </w:p>
        </w:tc>
        <w:tc>
          <w:tcPr>
            <w:tcW w:w="1325" w:type="dxa"/>
          </w:tcPr>
          <w:p w14:paraId="07F181A1"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706C1E6" w14:textId="77777777" w:rsidR="00F11A0E" w:rsidRPr="00C17BDE" w:rsidRDefault="00F11A0E" w:rsidP="00056CD2">
            <w:pPr>
              <w:rPr>
                <w:b/>
                <w:bCs/>
              </w:rPr>
            </w:pPr>
            <w:r w:rsidRPr="00C17BDE">
              <w:rPr>
                <w:b/>
                <w:bCs/>
              </w:rPr>
              <w:t>I have performed these tasks:</w:t>
            </w:r>
          </w:p>
          <w:p w14:paraId="3949682D" w14:textId="77777777" w:rsidR="00F11A0E" w:rsidRPr="007C797B" w:rsidRDefault="00F11A0E" w:rsidP="00056CD2">
            <w:pPr>
              <w:rPr>
                <w:b/>
                <w:bCs/>
              </w:rPr>
            </w:pPr>
            <w:r w:rsidRPr="007C797B">
              <w:rPr>
                <w:b/>
                <w:bCs/>
              </w:rPr>
              <w:t>Rarely = 1 point</w:t>
            </w:r>
          </w:p>
          <w:p w14:paraId="502E5519" w14:textId="77777777" w:rsidR="00F11A0E" w:rsidRPr="007C797B" w:rsidRDefault="00F11A0E" w:rsidP="00056CD2">
            <w:pPr>
              <w:rPr>
                <w:b/>
                <w:bCs/>
              </w:rPr>
            </w:pPr>
            <w:r w:rsidRPr="007C797B">
              <w:rPr>
                <w:b/>
                <w:bCs/>
              </w:rPr>
              <w:t>Sometimes</w:t>
            </w:r>
            <w:r>
              <w:rPr>
                <w:b/>
                <w:bCs/>
              </w:rPr>
              <w:t xml:space="preserve"> = 2 points</w:t>
            </w:r>
          </w:p>
          <w:p w14:paraId="1C837641" w14:textId="77777777" w:rsidR="00F11A0E" w:rsidRPr="007C797B" w:rsidRDefault="00F11A0E" w:rsidP="00056CD2">
            <w:pPr>
              <w:rPr>
                <w:b/>
                <w:bCs/>
              </w:rPr>
            </w:pPr>
            <w:r w:rsidRPr="007C797B">
              <w:rPr>
                <w:b/>
                <w:bCs/>
              </w:rPr>
              <w:t>Frequently = 3 points</w:t>
            </w:r>
          </w:p>
        </w:tc>
        <w:tc>
          <w:tcPr>
            <w:tcW w:w="1392" w:type="dxa"/>
          </w:tcPr>
          <w:p w14:paraId="7A5C4ABD" w14:textId="77777777" w:rsidR="00F11A0E" w:rsidRDefault="00F11A0E" w:rsidP="00056CD2">
            <w:pPr>
              <w:rPr>
                <w:b/>
                <w:bCs/>
              </w:rPr>
            </w:pPr>
            <w:r w:rsidRPr="00C17BDE">
              <w:rPr>
                <w:b/>
                <w:bCs/>
              </w:rPr>
              <w:t>I can collect documents and evidence that show I have undertaken these tasks</w:t>
            </w:r>
          </w:p>
          <w:p w14:paraId="41AC3E87" w14:textId="77777777" w:rsidR="00F11A0E" w:rsidRPr="00620271" w:rsidRDefault="00F11A0E" w:rsidP="00056CD2">
            <w:pPr>
              <w:rPr>
                <w:b/>
                <w:bCs/>
              </w:rPr>
            </w:pPr>
            <w:r>
              <w:rPr>
                <w:b/>
                <w:bCs/>
              </w:rPr>
              <w:t>(2 points)</w:t>
            </w:r>
          </w:p>
        </w:tc>
        <w:tc>
          <w:tcPr>
            <w:tcW w:w="1392" w:type="dxa"/>
          </w:tcPr>
          <w:p w14:paraId="07E7A347" w14:textId="77777777" w:rsidR="00F11A0E" w:rsidRPr="00C17BDE" w:rsidRDefault="00F11A0E" w:rsidP="00056CD2">
            <w:pPr>
              <w:rPr>
                <w:b/>
                <w:bCs/>
              </w:rPr>
            </w:pPr>
            <w:r>
              <w:rPr>
                <w:b/>
                <w:bCs/>
              </w:rPr>
              <w:t>Total number of points</w:t>
            </w:r>
          </w:p>
        </w:tc>
      </w:tr>
      <w:tr w:rsidR="00F11A0E" w14:paraId="309865EA" w14:textId="77777777" w:rsidTr="00056CD2">
        <w:tc>
          <w:tcPr>
            <w:tcW w:w="2912" w:type="dxa"/>
          </w:tcPr>
          <w:p w14:paraId="3F725613" w14:textId="77777777" w:rsidR="00F11A0E" w:rsidRDefault="00F11A0E" w:rsidP="00056CD2">
            <w:r>
              <w:t xml:space="preserve">I have </w:t>
            </w:r>
            <w:r w:rsidRPr="00FC41C1">
              <w:t>writ</w:t>
            </w:r>
            <w:r>
              <w:t>ten</w:t>
            </w:r>
            <w:r w:rsidRPr="00FC41C1">
              <w:t xml:space="preserve"> risk management plans using templates or a recognised risk management methodology</w:t>
            </w:r>
            <w:r>
              <w:t>.</w:t>
            </w:r>
          </w:p>
        </w:tc>
        <w:tc>
          <w:tcPr>
            <w:tcW w:w="1431" w:type="dxa"/>
          </w:tcPr>
          <w:p w14:paraId="205CE8BA" w14:textId="77777777" w:rsidR="00F11A0E" w:rsidRDefault="00F11A0E" w:rsidP="00056CD2"/>
        </w:tc>
        <w:tc>
          <w:tcPr>
            <w:tcW w:w="1325" w:type="dxa"/>
          </w:tcPr>
          <w:p w14:paraId="2758E889" w14:textId="77777777" w:rsidR="00F11A0E" w:rsidRDefault="00F11A0E" w:rsidP="00056CD2"/>
        </w:tc>
        <w:tc>
          <w:tcPr>
            <w:tcW w:w="1956" w:type="dxa"/>
          </w:tcPr>
          <w:p w14:paraId="18DD95C1" w14:textId="77777777" w:rsidR="00F11A0E" w:rsidRDefault="00F11A0E" w:rsidP="00056CD2"/>
        </w:tc>
        <w:tc>
          <w:tcPr>
            <w:tcW w:w="1392" w:type="dxa"/>
          </w:tcPr>
          <w:p w14:paraId="07C6D99E" w14:textId="77777777" w:rsidR="00F11A0E" w:rsidRDefault="00F11A0E" w:rsidP="00056CD2"/>
        </w:tc>
        <w:tc>
          <w:tcPr>
            <w:tcW w:w="1392" w:type="dxa"/>
          </w:tcPr>
          <w:p w14:paraId="72974754" w14:textId="77777777" w:rsidR="00F11A0E" w:rsidRDefault="00F11A0E" w:rsidP="00056CD2"/>
        </w:tc>
      </w:tr>
      <w:tr w:rsidR="00F11A0E" w14:paraId="171A8D5A" w14:textId="77777777" w:rsidTr="00056CD2">
        <w:tc>
          <w:tcPr>
            <w:tcW w:w="2912" w:type="dxa"/>
          </w:tcPr>
          <w:p w14:paraId="618A9A59" w14:textId="77777777" w:rsidR="00F11A0E" w:rsidRDefault="00F11A0E" w:rsidP="00056CD2">
            <w:r>
              <w:t xml:space="preserve">I have </w:t>
            </w:r>
            <w:r w:rsidRPr="00FC41C1">
              <w:t>interpret</w:t>
            </w:r>
            <w:r>
              <w:t>ed</w:t>
            </w:r>
            <w:r w:rsidRPr="00FC41C1">
              <w:t xml:space="preserve"> complex, formal documents</w:t>
            </w:r>
            <w:r>
              <w:t xml:space="preserve"> including legislation.</w:t>
            </w:r>
          </w:p>
        </w:tc>
        <w:tc>
          <w:tcPr>
            <w:tcW w:w="1431" w:type="dxa"/>
          </w:tcPr>
          <w:p w14:paraId="1D502818" w14:textId="77777777" w:rsidR="00F11A0E" w:rsidRDefault="00F11A0E" w:rsidP="00056CD2"/>
        </w:tc>
        <w:tc>
          <w:tcPr>
            <w:tcW w:w="1325" w:type="dxa"/>
          </w:tcPr>
          <w:p w14:paraId="271ED971" w14:textId="77777777" w:rsidR="00F11A0E" w:rsidRDefault="00F11A0E" w:rsidP="00056CD2"/>
        </w:tc>
        <w:tc>
          <w:tcPr>
            <w:tcW w:w="1956" w:type="dxa"/>
          </w:tcPr>
          <w:p w14:paraId="65888AC8" w14:textId="77777777" w:rsidR="00F11A0E" w:rsidRDefault="00F11A0E" w:rsidP="00056CD2"/>
        </w:tc>
        <w:tc>
          <w:tcPr>
            <w:tcW w:w="1392" w:type="dxa"/>
          </w:tcPr>
          <w:p w14:paraId="4241067A" w14:textId="77777777" w:rsidR="00F11A0E" w:rsidRDefault="00F11A0E" w:rsidP="00056CD2"/>
        </w:tc>
        <w:tc>
          <w:tcPr>
            <w:tcW w:w="1392" w:type="dxa"/>
          </w:tcPr>
          <w:p w14:paraId="53A25EC5" w14:textId="77777777" w:rsidR="00F11A0E" w:rsidRDefault="00F11A0E" w:rsidP="00056CD2"/>
        </w:tc>
      </w:tr>
      <w:tr w:rsidR="00F11A0E" w14:paraId="6566A827" w14:textId="77777777" w:rsidTr="00056CD2">
        <w:tc>
          <w:tcPr>
            <w:tcW w:w="2912" w:type="dxa"/>
          </w:tcPr>
          <w:p w14:paraId="70AD6ABE" w14:textId="77777777" w:rsidR="00F11A0E" w:rsidRPr="00212219" w:rsidRDefault="00F11A0E" w:rsidP="00056CD2">
            <w:r>
              <w:t xml:space="preserve">I have made </w:t>
            </w:r>
            <w:r w:rsidRPr="00FC41C1">
              <w:t>verbal and written recommendations about the management of procurement and contracting risks</w:t>
            </w:r>
          </w:p>
        </w:tc>
        <w:tc>
          <w:tcPr>
            <w:tcW w:w="1431" w:type="dxa"/>
          </w:tcPr>
          <w:p w14:paraId="47E4EBF1" w14:textId="77777777" w:rsidR="00F11A0E" w:rsidRDefault="00F11A0E" w:rsidP="00056CD2"/>
        </w:tc>
        <w:tc>
          <w:tcPr>
            <w:tcW w:w="1325" w:type="dxa"/>
          </w:tcPr>
          <w:p w14:paraId="343C4C33" w14:textId="77777777" w:rsidR="00F11A0E" w:rsidRDefault="00F11A0E" w:rsidP="00056CD2"/>
        </w:tc>
        <w:tc>
          <w:tcPr>
            <w:tcW w:w="1956" w:type="dxa"/>
          </w:tcPr>
          <w:p w14:paraId="08441D98" w14:textId="77777777" w:rsidR="00F11A0E" w:rsidRDefault="00F11A0E" w:rsidP="00056CD2"/>
        </w:tc>
        <w:tc>
          <w:tcPr>
            <w:tcW w:w="1392" w:type="dxa"/>
          </w:tcPr>
          <w:p w14:paraId="382FF443" w14:textId="77777777" w:rsidR="00F11A0E" w:rsidRDefault="00F11A0E" w:rsidP="00056CD2"/>
        </w:tc>
        <w:tc>
          <w:tcPr>
            <w:tcW w:w="1392" w:type="dxa"/>
          </w:tcPr>
          <w:p w14:paraId="22BA6FFB" w14:textId="77777777" w:rsidR="00F11A0E" w:rsidRDefault="00F11A0E" w:rsidP="00056CD2"/>
        </w:tc>
      </w:tr>
      <w:tr w:rsidR="00F11A0E" w14:paraId="550948A8" w14:textId="77777777" w:rsidTr="00056CD2">
        <w:tc>
          <w:tcPr>
            <w:tcW w:w="2912" w:type="dxa"/>
          </w:tcPr>
          <w:p w14:paraId="2E4DD44F" w14:textId="77777777" w:rsidR="00F11A0E" w:rsidRPr="00212219" w:rsidRDefault="00F11A0E" w:rsidP="00056CD2">
            <w:r>
              <w:t xml:space="preserve">I have identified and </w:t>
            </w:r>
            <w:r w:rsidRPr="00FC41C1">
              <w:t>analys</w:t>
            </w:r>
            <w:r>
              <w:t>ed</w:t>
            </w:r>
            <w:r w:rsidRPr="00FC41C1">
              <w:t xml:space="preserve"> risks associated with procurement and contract</w:t>
            </w:r>
            <w:r>
              <w:t xml:space="preserve"> management.</w:t>
            </w:r>
          </w:p>
        </w:tc>
        <w:tc>
          <w:tcPr>
            <w:tcW w:w="1431" w:type="dxa"/>
          </w:tcPr>
          <w:p w14:paraId="7AD6A300" w14:textId="77777777" w:rsidR="00F11A0E" w:rsidRDefault="00F11A0E" w:rsidP="00056CD2"/>
        </w:tc>
        <w:tc>
          <w:tcPr>
            <w:tcW w:w="1325" w:type="dxa"/>
          </w:tcPr>
          <w:p w14:paraId="17384212" w14:textId="77777777" w:rsidR="00F11A0E" w:rsidRDefault="00F11A0E" w:rsidP="00056CD2"/>
        </w:tc>
        <w:tc>
          <w:tcPr>
            <w:tcW w:w="1956" w:type="dxa"/>
          </w:tcPr>
          <w:p w14:paraId="644B64CF" w14:textId="77777777" w:rsidR="00F11A0E" w:rsidRDefault="00F11A0E" w:rsidP="00056CD2"/>
        </w:tc>
        <w:tc>
          <w:tcPr>
            <w:tcW w:w="1392" w:type="dxa"/>
          </w:tcPr>
          <w:p w14:paraId="3B6742D9" w14:textId="77777777" w:rsidR="00F11A0E" w:rsidRDefault="00F11A0E" w:rsidP="00056CD2"/>
        </w:tc>
        <w:tc>
          <w:tcPr>
            <w:tcW w:w="1392" w:type="dxa"/>
          </w:tcPr>
          <w:p w14:paraId="037C5D05" w14:textId="77777777" w:rsidR="00F11A0E" w:rsidRDefault="00F11A0E" w:rsidP="00056CD2"/>
        </w:tc>
      </w:tr>
      <w:tr w:rsidR="00F11A0E" w14:paraId="3A340913" w14:textId="77777777" w:rsidTr="00056CD2">
        <w:tc>
          <w:tcPr>
            <w:tcW w:w="2912" w:type="dxa"/>
          </w:tcPr>
          <w:p w14:paraId="60352594" w14:textId="77777777" w:rsidR="00F11A0E" w:rsidRDefault="00F11A0E" w:rsidP="00056CD2">
            <w:r>
              <w:t>I have m</w:t>
            </w:r>
            <w:r w:rsidRPr="002D0376">
              <w:t>onitor</w:t>
            </w:r>
            <w:r>
              <w:t>ed</w:t>
            </w:r>
            <w:r w:rsidRPr="002D0376">
              <w:t xml:space="preserve"> risk level</w:t>
            </w:r>
            <w:r>
              <w:t>s</w:t>
            </w:r>
            <w:r w:rsidRPr="002D0376">
              <w:t xml:space="preserve"> at key points during procurement process and, </w:t>
            </w:r>
            <w:r w:rsidRPr="002D0376">
              <w:lastRenderedPageBreak/>
              <w:t>review</w:t>
            </w:r>
            <w:r>
              <w:t>ed</w:t>
            </w:r>
            <w:r w:rsidRPr="002D0376">
              <w:t xml:space="preserve"> and adjust</w:t>
            </w:r>
            <w:r>
              <w:t>ed the</w:t>
            </w:r>
            <w:r w:rsidRPr="002D0376">
              <w:t xml:space="preserve"> risk management plan to cover procurement activity risks not already identified</w:t>
            </w:r>
          </w:p>
        </w:tc>
        <w:tc>
          <w:tcPr>
            <w:tcW w:w="1431" w:type="dxa"/>
          </w:tcPr>
          <w:p w14:paraId="71EF82B8" w14:textId="77777777" w:rsidR="00F11A0E" w:rsidRDefault="00F11A0E" w:rsidP="00056CD2"/>
        </w:tc>
        <w:tc>
          <w:tcPr>
            <w:tcW w:w="1325" w:type="dxa"/>
          </w:tcPr>
          <w:p w14:paraId="0C76B286" w14:textId="77777777" w:rsidR="00F11A0E" w:rsidRDefault="00F11A0E" w:rsidP="00056CD2"/>
        </w:tc>
        <w:tc>
          <w:tcPr>
            <w:tcW w:w="1956" w:type="dxa"/>
          </w:tcPr>
          <w:p w14:paraId="40AB84E3" w14:textId="77777777" w:rsidR="00F11A0E" w:rsidRDefault="00F11A0E" w:rsidP="00056CD2"/>
        </w:tc>
        <w:tc>
          <w:tcPr>
            <w:tcW w:w="1392" w:type="dxa"/>
          </w:tcPr>
          <w:p w14:paraId="0F15D9E0" w14:textId="77777777" w:rsidR="00F11A0E" w:rsidRDefault="00F11A0E" w:rsidP="00056CD2"/>
        </w:tc>
        <w:tc>
          <w:tcPr>
            <w:tcW w:w="1392" w:type="dxa"/>
          </w:tcPr>
          <w:p w14:paraId="54541EF2" w14:textId="77777777" w:rsidR="00F11A0E" w:rsidRDefault="00F11A0E" w:rsidP="00056CD2"/>
        </w:tc>
      </w:tr>
      <w:tr w:rsidR="00F11A0E" w14:paraId="483600C7" w14:textId="77777777" w:rsidTr="00056CD2">
        <w:tc>
          <w:tcPr>
            <w:tcW w:w="2912" w:type="dxa"/>
          </w:tcPr>
          <w:p w14:paraId="794CEB9A" w14:textId="77777777" w:rsidR="00F11A0E" w:rsidRPr="00620271" w:rsidRDefault="00F11A0E" w:rsidP="00056CD2">
            <w:r w:rsidRPr="002D0376">
              <w:t>I</w:t>
            </w:r>
            <w:r>
              <w:t xml:space="preserve"> have i</w:t>
            </w:r>
            <w:r w:rsidRPr="002D0376">
              <w:t>mplement</w:t>
            </w:r>
            <w:r>
              <w:t>ed</w:t>
            </w:r>
            <w:r w:rsidRPr="002D0376">
              <w:t xml:space="preserve"> risk controls and treatments according to the treatment plan.</w:t>
            </w:r>
          </w:p>
        </w:tc>
        <w:tc>
          <w:tcPr>
            <w:tcW w:w="1431" w:type="dxa"/>
          </w:tcPr>
          <w:p w14:paraId="16F75AA6" w14:textId="77777777" w:rsidR="00F11A0E" w:rsidRDefault="00F11A0E" w:rsidP="00056CD2"/>
        </w:tc>
        <w:tc>
          <w:tcPr>
            <w:tcW w:w="1325" w:type="dxa"/>
          </w:tcPr>
          <w:p w14:paraId="2A5D54C5" w14:textId="77777777" w:rsidR="00F11A0E" w:rsidRDefault="00F11A0E" w:rsidP="00056CD2"/>
        </w:tc>
        <w:tc>
          <w:tcPr>
            <w:tcW w:w="1956" w:type="dxa"/>
          </w:tcPr>
          <w:p w14:paraId="5989C176" w14:textId="77777777" w:rsidR="00F11A0E" w:rsidRDefault="00F11A0E" w:rsidP="00056CD2"/>
        </w:tc>
        <w:tc>
          <w:tcPr>
            <w:tcW w:w="1392" w:type="dxa"/>
          </w:tcPr>
          <w:p w14:paraId="14CFB90A" w14:textId="77777777" w:rsidR="00F11A0E" w:rsidRDefault="00F11A0E" w:rsidP="00056CD2"/>
        </w:tc>
        <w:tc>
          <w:tcPr>
            <w:tcW w:w="1392" w:type="dxa"/>
          </w:tcPr>
          <w:p w14:paraId="7FFA810E" w14:textId="77777777" w:rsidR="00F11A0E" w:rsidRDefault="00F11A0E" w:rsidP="00056CD2"/>
        </w:tc>
      </w:tr>
      <w:tr w:rsidR="00F11A0E" w14:paraId="740588DD" w14:textId="77777777" w:rsidTr="00056CD2">
        <w:tc>
          <w:tcPr>
            <w:tcW w:w="2912" w:type="dxa"/>
          </w:tcPr>
          <w:p w14:paraId="5AC8B486" w14:textId="77777777" w:rsidR="00F11A0E" w:rsidRPr="002D0376" w:rsidRDefault="00F11A0E" w:rsidP="00056CD2">
            <w:r>
              <w:t>I have implemented and reviewed the risk management plan improving risk treatments and controls using review results.</w:t>
            </w:r>
          </w:p>
        </w:tc>
        <w:tc>
          <w:tcPr>
            <w:tcW w:w="1431" w:type="dxa"/>
          </w:tcPr>
          <w:p w14:paraId="60C2578A" w14:textId="77777777" w:rsidR="00F11A0E" w:rsidRDefault="00F11A0E" w:rsidP="00056CD2"/>
        </w:tc>
        <w:tc>
          <w:tcPr>
            <w:tcW w:w="1325" w:type="dxa"/>
          </w:tcPr>
          <w:p w14:paraId="1AA52153" w14:textId="77777777" w:rsidR="00F11A0E" w:rsidRDefault="00F11A0E" w:rsidP="00056CD2"/>
        </w:tc>
        <w:tc>
          <w:tcPr>
            <w:tcW w:w="1956" w:type="dxa"/>
          </w:tcPr>
          <w:p w14:paraId="4BFC3EF9" w14:textId="77777777" w:rsidR="00F11A0E" w:rsidRDefault="00F11A0E" w:rsidP="00056CD2"/>
        </w:tc>
        <w:tc>
          <w:tcPr>
            <w:tcW w:w="1392" w:type="dxa"/>
          </w:tcPr>
          <w:p w14:paraId="2708BDC9" w14:textId="77777777" w:rsidR="00F11A0E" w:rsidRDefault="00F11A0E" w:rsidP="00056CD2"/>
        </w:tc>
        <w:tc>
          <w:tcPr>
            <w:tcW w:w="1392" w:type="dxa"/>
          </w:tcPr>
          <w:p w14:paraId="15658E01" w14:textId="77777777" w:rsidR="00F11A0E" w:rsidRDefault="00F11A0E" w:rsidP="00056CD2"/>
        </w:tc>
      </w:tr>
      <w:tr w:rsidR="00F11A0E" w14:paraId="5B71EFC3" w14:textId="77777777" w:rsidTr="00056CD2">
        <w:tc>
          <w:tcPr>
            <w:tcW w:w="2912" w:type="dxa"/>
          </w:tcPr>
          <w:p w14:paraId="13607196" w14:textId="77777777" w:rsidR="00F11A0E" w:rsidRDefault="00F11A0E" w:rsidP="00056CD2">
            <w:r>
              <w:t>I have</w:t>
            </w:r>
            <w:r w:rsidRPr="00FC41C1">
              <w:t xml:space="preserve"> ke</w:t>
            </w:r>
            <w:r>
              <w:t>pt</w:t>
            </w:r>
            <w:r w:rsidRPr="00FC41C1">
              <w:t xml:space="preserve"> up-to-date with relevant procurement legislation, policies and procedures</w:t>
            </w:r>
            <w:r>
              <w:t>.</w:t>
            </w:r>
          </w:p>
        </w:tc>
        <w:tc>
          <w:tcPr>
            <w:tcW w:w="1431" w:type="dxa"/>
          </w:tcPr>
          <w:p w14:paraId="75F23F29" w14:textId="77777777" w:rsidR="00F11A0E" w:rsidRDefault="00F11A0E" w:rsidP="00056CD2"/>
        </w:tc>
        <w:tc>
          <w:tcPr>
            <w:tcW w:w="1325" w:type="dxa"/>
          </w:tcPr>
          <w:p w14:paraId="696E0685" w14:textId="77777777" w:rsidR="00F11A0E" w:rsidRDefault="00F11A0E" w:rsidP="00056CD2"/>
        </w:tc>
        <w:tc>
          <w:tcPr>
            <w:tcW w:w="1956" w:type="dxa"/>
          </w:tcPr>
          <w:p w14:paraId="3CFD1B9F" w14:textId="77777777" w:rsidR="00F11A0E" w:rsidRDefault="00F11A0E" w:rsidP="00056CD2"/>
        </w:tc>
        <w:tc>
          <w:tcPr>
            <w:tcW w:w="1392" w:type="dxa"/>
          </w:tcPr>
          <w:p w14:paraId="55196D8A" w14:textId="77777777" w:rsidR="00F11A0E" w:rsidRDefault="00F11A0E" w:rsidP="00056CD2"/>
        </w:tc>
        <w:tc>
          <w:tcPr>
            <w:tcW w:w="1392" w:type="dxa"/>
          </w:tcPr>
          <w:p w14:paraId="4B8C2B9C" w14:textId="77777777" w:rsidR="00F11A0E" w:rsidRDefault="00F11A0E" w:rsidP="00056CD2"/>
        </w:tc>
      </w:tr>
    </w:tbl>
    <w:p w14:paraId="3D0801DA" w14:textId="77777777" w:rsidR="00F11A0E" w:rsidRDefault="00F11A0E" w:rsidP="00F11A0E"/>
    <w:p w14:paraId="2A09F051" w14:textId="01447451" w:rsidR="00F11A0E" w:rsidRDefault="00F11A0E" w:rsidP="0028339C">
      <w:pPr>
        <w:pStyle w:val="BasicParagraph"/>
        <w:spacing w:line="264" w:lineRule="auto"/>
        <w:rPr>
          <w:rFonts w:ascii="Avenir LT Std 35 Light" w:hAnsi="Avenir LT Std 35 Light"/>
          <w:color w:val="auto"/>
          <w:sz w:val="20"/>
          <w:szCs w:val="20"/>
        </w:rPr>
      </w:pPr>
    </w:p>
    <w:p w14:paraId="3DD79B16" w14:textId="60A7F012" w:rsidR="0028339C" w:rsidRPr="00153EAE" w:rsidRDefault="00573DC0" w:rsidP="0028339C">
      <w:pPr>
        <w:pStyle w:val="BasicParagraph"/>
        <w:spacing w:line="264" w:lineRule="auto"/>
        <w:rPr>
          <w:rFonts w:ascii="Avenir LT Std 35 Light" w:hAnsi="Avenir LT Std 35 Light"/>
          <w:color w:val="auto"/>
          <w:sz w:val="20"/>
          <w:szCs w:val="20"/>
        </w:rPr>
      </w:pPr>
      <w:bookmarkStart w:id="16" w:name="_GoBack"/>
      <w:bookmarkEnd w:id="16"/>
      <w:r w:rsidRPr="00573DC0">
        <w:rPr>
          <w:rFonts w:ascii="Avenir LT Std 35 Light" w:hAnsi="Avenir LT Std 35 Light"/>
          <w:color w:val="auto"/>
          <w:sz w:val="20"/>
          <w:szCs w:val="20"/>
        </w:rPr>
        <w:t xml:space="preserve"> </w:t>
      </w:r>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426A4" w14:textId="77777777" w:rsidR="00280B5D" w:rsidRDefault="00280B5D">
      <w:r>
        <w:separator/>
      </w:r>
    </w:p>
  </w:endnote>
  <w:endnote w:type="continuationSeparator" w:id="0">
    <w:p w14:paraId="2EC36AA7" w14:textId="77777777" w:rsidR="00280B5D" w:rsidRDefault="00280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7" w:name="_Hlk497229363"/>
            <w:bookmarkStart w:id="18" w:name="_Hlk497229364"/>
            <w:bookmarkStart w:id="19" w:name="_Hlk497229365"/>
            <w:bookmarkStart w:id="20" w:name="_Hlk497229366"/>
            <w:bookmarkStart w:id="21" w:name="_Hlk497229367"/>
            <w:bookmarkStart w:id="22" w:name="_Hlk497229368"/>
            <w:bookmarkStart w:id="23" w:name="_Hlk497229373"/>
            <w:bookmarkStart w:id="24" w:name="_Hlk497229374"/>
            <w:bookmarkStart w:id="25" w:name="_Hlk497229375"/>
            <w:bookmarkStart w:id="26" w:name="_Hlk497229376"/>
            <w:r w:rsidRPr="005B12CF">
              <w:rPr>
                <w:rFonts w:ascii="Avenir LT Std 35 Light" w:hAnsi="Avenir LT Std 35 Light"/>
                <w:b/>
                <w:color w:val="005E9C"/>
                <w:sz w:val="18"/>
                <w:szCs w:val="18"/>
              </w:rPr>
              <w:t>The College for Adult Learning</w:t>
            </w:r>
          </w:p>
          <w:bookmarkEnd w:id="17"/>
          <w:bookmarkEnd w:id="18"/>
          <w:bookmarkEnd w:id="19"/>
          <w:bookmarkEnd w:id="20"/>
          <w:bookmarkEnd w:id="21"/>
          <w:bookmarkEnd w:id="22"/>
          <w:bookmarkEnd w:id="23"/>
          <w:bookmarkEnd w:id="24"/>
          <w:bookmarkEnd w:id="25"/>
          <w:bookmarkEnd w:id="26"/>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280B5D"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AA05F" w14:textId="77777777" w:rsidR="00280B5D" w:rsidRDefault="00280B5D">
      <w:r>
        <w:separator/>
      </w:r>
    </w:p>
  </w:footnote>
  <w:footnote w:type="continuationSeparator" w:id="0">
    <w:p w14:paraId="10518DFF" w14:textId="77777777" w:rsidR="00280B5D" w:rsidRDefault="00280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1846"/>
    <w:rsid w:val="00013461"/>
    <w:rsid w:val="0007640B"/>
    <w:rsid w:val="00083C47"/>
    <w:rsid w:val="000A0D06"/>
    <w:rsid w:val="00135438"/>
    <w:rsid w:val="00153EAE"/>
    <w:rsid w:val="001C1C65"/>
    <w:rsid w:val="00226756"/>
    <w:rsid w:val="00280B5D"/>
    <w:rsid w:val="0028339C"/>
    <w:rsid w:val="00292BE9"/>
    <w:rsid w:val="003420D9"/>
    <w:rsid w:val="003D3074"/>
    <w:rsid w:val="003D5097"/>
    <w:rsid w:val="004C5A0F"/>
    <w:rsid w:val="004F0A1D"/>
    <w:rsid w:val="005007ED"/>
    <w:rsid w:val="00546436"/>
    <w:rsid w:val="00566141"/>
    <w:rsid w:val="00566342"/>
    <w:rsid w:val="00573DC0"/>
    <w:rsid w:val="005C3363"/>
    <w:rsid w:val="005F00C7"/>
    <w:rsid w:val="00600AAC"/>
    <w:rsid w:val="006509DB"/>
    <w:rsid w:val="00785993"/>
    <w:rsid w:val="007D6CD5"/>
    <w:rsid w:val="00801304"/>
    <w:rsid w:val="0085610E"/>
    <w:rsid w:val="008804B5"/>
    <w:rsid w:val="009425EA"/>
    <w:rsid w:val="009734BD"/>
    <w:rsid w:val="00A06DFB"/>
    <w:rsid w:val="00A14902"/>
    <w:rsid w:val="00A9296C"/>
    <w:rsid w:val="00AA7BB8"/>
    <w:rsid w:val="00BC759F"/>
    <w:rsid w:val="00BD433A"/>
    <w:rsid w:val="00C15F5B"/>
    <w:rsid w:val="00C72E41"/>
    <w:rsid w:val="00CD47E4"/>
    <w:rsid w:val="00D02125"/>
    <w:rsid w:val="00D779CE"/>
    <w:rsid w:val="00D85369"/>
    <w:rsid w:val="00E00887"/>
    <w:rsid w:val="00E028C4"/>
    <w:rsid w:val="00E84A60"/>
    <w:rsid w:val="00F11A0E"/>
    <w:rsid w:val="00F6089E"/>
    <w:rsid w:val="00F70B60"/>
    <w:rsid w:val="00FB33DE"/>
    <w:rsid w:val="00FB4EB2"/>
    <w:rsid w:val="00FC5BF4"/>
    <w:rsid w:val="00FE76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paragraph" w:styleId="Heading2">
    <w:name w:val="heading 2"/>
    <w:basedOn w:val="Normal"/>
    <w:next w:val="Normal"/>
    <w:link w:val="Heading2Char"/>
    <w:uiPriority w:val="9"/>
    <w:semiHidden/>
    <w:unhideWhenUsed/>
    <w:qFormat/>
    <w:rsid w:val="0054643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 w:type="character" w:customStyle="1" w:styleId="Heading2Char">
    <w:name w:val="Heading 2 Char"/>
    <w:basedOn w:val="DefaultParagraphFont"/>
    <w:link w:val="Heading2"/>
    <w:uiPriority w:val="9"/>
    <w:semiHidden/>
    <w:rsid w:val="00546436"/>
    <w:rPr>
      <w:rFonts w:asciiTheme="majorHAnsi" w:eastAsiaTheme="majorEastAsia" w:hAnsiTheme="majorHAnsi" w:cstheme="majorBidi"/>
      <w:color w:val="365F91" w:themeColor="accent1" w:themeShade="BF"/>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154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3845</Words>
  <Characters>2191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28:00Z</dcterms:created>
  <dcterms:modified xsi:type="dcterms:W3CDTF">2019-10-17T06:28:00Z</dcterms:modified>
</cp:coreProperties>
</file>